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1CEBF" w14:textId="1179F14A" w:rsidR="00137FC2" w:rsidRDefault="00CB2752">
      <w:pPr>
        <w:spacing w:after="0" w:line="259" w:lineRule="auto"/>
        <w:ind w:left="-912" w:right="1056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638094A" wp14:editId="098014E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59040" cy="10691280"/>
                <wp:effectExtent l="0" t="0" r="0" b="0"/>
                <wp:wrapTopAndBottom/>
                <wp:docPr id="1480" name="Group 14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040" cy="10691280"/>
                          <a:chOff x="0" y="0"/>
                          <a:chExt cx="7559040" cy="10691280"/>
                        </a:xfrm>
                      </wpg:grpSpPr>
                      <pic:pic xmlns:pic="http://schemas.openxmlformats.org/drawingml/2006/picture">
                        <pic:nvPicPr>
                          <pic:cNvPr id="1716" name="Picture 1716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43800" cy="825093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17" name="Picture 1717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43800" cy="106649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Shape 12"/>
                        <wps:cNvSpPr/>
                        <wps:spPr>
                          <a:xfrm>
                            <a:off x="473710" y="3627540"/>
                            <a:ext cx="1639570" cy="544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39570" h="544830">
                                <a:moveTo>
                                  <a:pt x="0" y="0"/>
                                </a:moveTo>
                                <a:lnTo>
                                  <a:pt x="1639570" y="0"/>
                                </a:lnTo>
                                <a:lnTo>
                                  <a:pt x="1639570" y="544830"/>
                                </a:lnTo>
                                <a:lnTo>
                                  <a:pt x="819150" y="544830"/>
                                </a:lnTo>
                                <a:lnTo>
                                  <a:pt x="0" y="5448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0E3C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623570" y="3788830"/>
                            <a:ext cx="107950" cy="2171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950" h="217170">
                                <a:moveTo>
                                  <a:pt x="107950" y="0"/>
                                </a:moveTo>
                                <a:lnTo>
                                  <a:pt x="107950" y="95250"/>
                                </a:lnTo>
                                <a:cubicBezTo>
                                  <a:pt x="107950" y="95250"/>
                                  <a:pt x="107950" y="95250"/>
                                  <a:pt x="68580" y="173990"/>
                                </a:cubicBezTo>
                                <a:cubicBezTo>
                                  <a:pt x="68580" y="173990"/>
                                  <a:pt x="68580" y="173990"/>
                                  <a:pt x="101798" y="173990"/>
                                </a:cubicBezTo>
                                <a:lnTo>
                                  <a:pt x="107950" y="173990"/>
                                </a:lnTo>
                                <a:lnTo>
                                  <a:pt x="107950" y="217170"/>
                                </a:lnTo>
                                <a:lnTo>
                                  <a:pt x="71264" y="217170"/>
                                </a:lnTo>
                                <a:cubicBezTo>
                                  <a:pt x="50602" y="217170"/>
                                  <a:pt x="26988" y="217170"/>
                                  <a:pt x="0" y="217170"/>
                                </a:cubicBezTo>
                                <a:cubicBezTo>
                                  <a:pt x="0" y="217170"/>
                                  <a:pt x="0" y="217170"/>
                                  <a:pt x="10795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1078230" y="3791370"/>
                            <a:ext cx="86360" cy="2120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360" h="212090">
                                <a:moveTo>
                                  <a:pt x="0" y="0"/>
                                </a:moveTo>
                                <a:cubicBezTo>
                                  <a:pt x="44450" y="0"/>
                                  <a:pt x="66675" y="0"/>
                                  <a:pt x="77788" y="0"/>
                                </a:cubicBezTo>
                                <a:lnTo>
                                  <a:pt x="86360" y="0"/>
                                </a:lnTo>
                                <a:lnTo>
                                  <a:pt x="86360" y="40640"/>
                                </a:lnTo>
                                <a:lnTo>
                                  <a:pt x="62667" y="40640"/>
                                </a:lnTo>
                                <a:cubicBezTo>
                                  <a:pt x="44450" y="40640"/>
                                  <a:pt x="44450" y="40640"/>
                                  <a:pt x="44450" y="40640"/>
                                </a:cubicBezTo>
                                <a:cubicBezTo>
                                  <a:pt x="44450" y="104140"/>
                                  <a:pt x="44450" y="104140"/>
                                  <a:pt x="44450" y="104140"/>
                                </a:cubicBezTo>
                                <a:lnTo>
                                  <a:pt x="86360" y="104140"/>
                                </a:lnTo>
                                <a:lnTo>
                                  <a:pt x="86360" y="151511"/>
                                </a:lnTo>
                                <a:lnTo>
                                  <a:pt x="82074" y="145831"/>
                                </a:lnTo>
                                <a:cubicBezTo>
                                  <a:pt x="81280" y="144780"/>
                                  <a:pt x="81280" y="144780"/>
                                  <a:pt x="81280" y="144780"/>
                                </a:cubicBezTo>
                                <a:lnTo>
                                  <a:pt x="44450" y="144780"/>
                                </a:lnTo>
                                <a:cubicBezTo>
                                  <a:pt x="44450" y="212090"/>
                                  <a:pt x="44450" y="212090"/>
                                  <a:pt x="44450" y="212090"/>
                                </a:cubicBezTo>
                                <a:cubicBezTo>
                                  <a:pt x="0" y="212090"/>
                                  <a:pt x="0" y="212090"/>
                                  <a:pt x="0" y="21209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845820" y="3791370"/>
                            <a:ext cx="19050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500" h="215900">
                                <a:moveTo>
                                  <a:pt x="0" y="0"/>
                                </a:moveTo>
                                <a:cubicBezTo>
                                  <a:pt x="44450" y="0"/>
                                  <a:pt x="44450" y="0"/>
                                  <a:pt x="44450" y="0"/>
                                </a:cubicBezTo>
                                <a:cubicBezTo>
                                  <a:pt x="44450" y="115570"/>
                                  <a:pt x="44450" y="115570"/>
                                  <a:pt x="44450" y="115570"/>
                                </a:cubicBezTo>
                                <a:cubicBezTo>
                                  <a:pt x="44450" y="149860"/>
                                  <a:pt x="63500" y="173990"/>
                                  <a:pt x="93980" y="173990"/>
                                </a:cubicBezTo>
                                <a:cubicBezTo>
                                  <a:pt x="124460" y="173990"/>
                                  <a:pt x="144780" y="149860"/>
                                  <a:pt x="144780" y="115570"/>
                                </a:cubicBezTo>
                                <a:cubicBezTo>
                                  <a:pt x="144780" y="0"/>
                                  <a:pt x="144780" y="0"/>
                                  <a:pt x="144780" y="0"/>
                                </a:cubicBezTo>
                                <a:cubicBezTo>
                                  <a:pt x="190500" y="0"/>
                                  <a:pt x="190500" y="0"/>
                                  <a:pt x="190500" y="0"/>
                                </a:cubicBezTo>
                                <a:lnTo>
                                  <a:pt x="190500" y="115570"/>
                                </a:lnTo>
                                <a:cubicBezTo>
                                  <a:pt x="190500" y="146050"/>
                                  <a:pt x="180340" y="171450"/>
                                  <a:pt x="163830" y="189230"/>
                                </a:cubicBezTo>
                                <a:cubicBezTo>
                                  <a:pt x="146050" y="207010"/>
                                  <a:pt x="123190" y="215900"/>
                                  <a:pt x="93980" y="215900"/>
                                </a:cubicBezTo>
                                <a:cubicBezTo>
                                  <a:pt x="66040" y="215900"/>
                                  <a:pt x="41910" y="207010"/>
                                  <a:pt x="25400" y="189230"/>
                                </a:cubicBezTo>
                                <a:cubicBezTo>
                                  <a:pt x="8890" y="171450"/>
                                  <a:pt x="0" y="146050"/>
                                  <a:pt x="0" y="11557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731520" y="3788830"/>
                            <a:ext cx="107950" cy="2171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950" h="217170">
                                <a:moveTo>
                                  <a:pt x="0" y="0"/>
                                </a:moveTo>
                                <a:cubicBezTo>
                                  <a:pt x="0" y="0"/>
                                  <a:pt x="0" y="0"/>
                                  <a:pt x="107950" y="217170"/>
                                </a:cubicBezTo>
                                <a:cubicBezTo>
                                  <a:pt x="107950" y="217170"/>
                                  <a:pt x="107950" y="217170"/>
                                  <a:pt x="16867" y="217170"/>
                                </a:cubicBezTo>
                                <a:lnTo>
                                  <a:pt x="0" y="217170"/>
                                </a:lnTo>
                                <a:lnTo>
                                  <a:pt x="0" y="173990"/>
                                </a:lnTo>
                                <a:lnTo>
                                  <a:pt x="13380" y="173990"/>
                                </a:lnTo>
                                <a:cubicBezTo>
                                  <a:pt x="20915" y="173990"/>
                                  <a:pt x="29528" y="173990"/>
                                  <a:pt x="39370" y="173990"/>
                                </a:cubicBezTo>
                                <a:cubicBezTo>
                                  <a:pt x="39370" y="173990"/>
                                  <a:pt x="39370" y="173990"/>
                                  <a:pt x="0" y="9525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1164590" y="3791370"/>
                            <a:ext cx="100330" cy="2120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330" h="212090">
                                <a:moveTo>
                                  <a:pt x="0" y="0"/>
                                </a:moveTo>
                                <a:lnTo>
                                  <a:pt x="1151" y="0"/>
                                </a:lnTo>
                                <a:cubicBezTo>
                                  <a:pt x="2540" y="0"/>
                                  <a:pt x="2540" y="0"/>
                                  <a:pt x="2540" y="0"/>
                                </a:cubicBezTo>
                                <a:cubicBezTo>
                                  <a:pt x="27940" y="0"/>
                                  <a:pt x="48260" y="6350"/>
                                  <a:pt x="63500" y="19050"/>
                                </a:cubicBezTo>
                                <a:cubicBezTo>
                                  <a:pt x="78740" y="33020"/>
                                  <a:pt x="86360" y="50800"/>
                                  <a:pt x="86360" y="72390"/>
                                </a:cubicBezTo>
                                <a:cubicBezTo>
                                  <a:pt x="86360" y="102870"/>
                                  <a:pt x="69850" y="127000"/>
                                  <a:pt x="41910" y="138430"/>
                                </a:cubicBezTo>
                                <a:cubicBezTo>
                                  <a:pt x="100330" y="212090"/>
                                  <a:pt x="100330" y="212090"/>
                                  <a:pt x="100330" y="212090"/>
                                </a:cubicBezTo>
                                <a:cubicBezTo>
                                  <a:pt x="45720" y="212090"/>
                                  <a:pt x="45720" y="212090"/>
                                  <a:pt x="45720" y="212090"/>
                                </a:cubicBezTo>
                                <a:cubicBezTo>
                                  <a:pt x="20320" y="178435"/>
                                  <a:pt x="7620" y="161607"/>
                                  <a:pt x="1270" y="153193"/>
                                </a:cubicBezTo>
                                <a:lnTo>
                                  <a:pt x="0" y="151511"/>
                                </a:lnTo>
                                <a:lnTo>
                                  <a:pt x="0" y="104140"/>
                                </a:lnTo>
                                <a:lnTo>
                                  <a:pt x="1270" y="104140"/>
                                </a:lnTo>
                                <a:cubicBezTo>
                                  <a:pt x="24130" y="104140"/>
                                  <a:pt x="41910" y="91440"/>
                                  <a:pt x="41910" y="72390"/>
                                </a:cubicBezTo>
                                <a:cubicBezTo>
                                  <a:pt x="41910" y="53340"/>
                                  <a:pt x="24130" y="40640"/>
                                  <a:pt x="1270" y="40640"/>
                                </a:cubicBezTo>
                                <a:lnTo>
                                  <a:pt x="0" y="4064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1285240" y="3786290"/>
                            <a:ext cx="109855" cy="220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55" h="220980">
                                <a:moveTo>
                                  <a:pt x="109220" y="0"/>
                                </a:moveTo>
                                <a:lnTo>
                                  <a:pt x="109855" y="115"/>
                                </a:lnTo>
                                <a:lnTo>
                                  <a:pt x="109855" y="42042"/>
                                </a:lnTo>
                                <a:lnTo>
                                  <a:pt x="109220" y="41910"/>
                                </a:lnTo>
                                <a:cubicBezTo>
                                  <a:pt x="91440" y="41910"/>
                                  <a:pt x="76200" y="49530"/>
                                  <a:pt x="64770" y="62230"/>
                                </a:cubicBezTo>
                                <a:cubicBezTo>
                                  <a:pt x="52070" y="76200"/>
                                  <a:pt x="45720" y="91440"/>
                                  <a:pt x="45720" y="110490"/>
                                </a:cubicBezTo>
                                <a:cubicBezTo>
                                  <a:pt x="45720" y="129540"/>
                                  <a:pt x="52070" y="146050"/>
                                  <a:pt x="64770" y="158750"/>
                                </a:cubicBezTo>
                                <a:cubicBezTo>
                                  <a:pt x="76200" y="172720"/>
                                  <a:pt x="91440" y="179070"/>
                                  <a:pt x="109220" y="179070"/>
                                </a:cubicBezTo>
                                <a:lnTo>
                                  <a:pt x="109855" y="178950"/>
                                </a:lnTo>
                                <a:lnTo>
                                  <a:pt x="109855" y="220857"/>
                                </a:lnTo>
                                <a:lnTo>
                                  <a:pt x="109220" y="220980"/>
                                </a:lnTo>
                                <a:cubicBezTo>
                                  <a:pt x="78740" y="220980"/>
                                  <a:pt x="53340" y="209550"/>
                                  <a:pt x="31750" y="189230"/>
                                </a:cubicBezTo>
                                <a:cubicBezTo>
                                  <a:pt x="10160" y="167640"/>
                                  <a:pt x="0" y="142240"/>
                                  <a:pt x="0" y="110490"/>
                                </a:cubicBezTo>
                                <a:cubicBezTo>
                                  <a:pt x="0" y="80010"/>
                                  <a:pt x="10160" y="54610"/>
                                  <a:pt x="31750" y="31750"/>
                                </a:cubicBezTo>
                                <a:cubicBezTo>
                                  <a:pt x="53340" y="10160"/>
                                  <a:pt x="78740" y="0"/>
                                  <a:pt x="10922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1545590" y="3791370"/>
                            <a:ext cx="86360" cy="2120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360" h="212090">
                                <a:moveTo>
                                  <a:pt x="0" y="0"/>
                                </a:moveTo>
                                <a:cubicBezTo>
                                  <a:pt x="45085" y="0"/>
                                  <a:pt x="67628" y="0"/>
                                  <a:pt x="78899" y="0"/>
                                </a:cubicBezTo>
                                <a:lnTo>
                                  <a:pt x="86360" y="0"/>
                                </a:lnTo>
                                <a:lnTo>
                                  <a:pt x="86360" y="40640"/>
                                </a:lnTo>
                                <a:lnTo>
                                  <a:pt x="63202" y="40640"/>
                                </a:lnTo>
                                <a:cubicBezTo>
                                  <a:pt x="44450" y="40640"/>
                                  <a:pt x="44450" y="40640"/>
                                  <a:pt x="44450" y="40640"/>
                                </a:cubicBezTo>
                                <a:cubicBezTo>
                                  <a:pt x="44450" y="104140"/>
                                  <a:pt x="44450" y="104140"/>
                                  <a:pt x="44450" y="104140"/>
                                </a:cubicBezTo>
                                <a:lnTo>
                                  <a:pt x="86360" y="104140"/>
                                </a:lnTo>
                                <a:lnTo>
                                  <a:pt x="86360" y="151346"/>
                                </a:lnTo>
                                <a:lnTo>
                                  <a:pt x="82094" y="145831"/>
                                </a:lnTo>
                                <a:cubicBezTo>
                                  <a:pt x="81280" y="144780"/>
                                  <a:pt x="81280" y="144780"/>
                                  <a:pt x="81280" y="144780"/>
                                </a:cubicBezTo>
                                <a:lnTo>
                                  <a:pt x="44450" y="144780"/>
                                </a:lnTo>
                                <a:cubicBezTo>
                                  <a:pt x="44450" y="212090"/>
                                  <a:pt x="44450" y="212090"/>
                                  <a:pt x="44450" y="212090"/>
                                </a:cubicBezTo>
                                <a:cubicBezTo>
                                  <a:pt x="0" y="212090"/>
                                  <a:pt x="0" y="212090"/>
                                  <a:pt x="0" y="21209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1395095" y="3786405"/>
                            <a:ext cx="109855" cy="2207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55" h="220742">
                                <a:moveTo>
                                  <a:pt x="0" y="0"/>
                                </a:moveTo>
                                <a:lnTo>
                                  <a:pt x="42069" y="7663"/>
                                </a:lnTo>
                                <a:cubicBezTo>
                                  <a:pt x="55245" y="12902"/>
                                  <a:pt x="67310" y="20839"/>
                                  <a:pt x="78105" y="31635"/>
                                </a:cubicBezTo>
                                <a:cubicBezTo>
                                  <a:pt x="98425" y="54494"/>
                                  <a:pt x="109855" y="79894"/>
                                  <a:pt x="109855" y="110375"/>
                                </a:cubicBezTo>
                                <a:cubicBezTo>
                                  <a:pt x="109855" y="142125"/>
                                  <a:pt x="98425" y="167525"/>
                                  <a:pt x="78105" y="189115"/>
                                </a:cubicBezTo>
                                <a:cubicBezTo>
                                  <a:pt x="67310" y="199275"/>
                                  <a:pt x="55245" y="207212"/>
                                  <a:pt x="42069" y="212610"/>
                                </a:cubicBezTo>
                                <a:lnTo>
                                  <a:pt x="0" y="220742"/>
                                </a:lnTo>
                                <a:lnTo>
                                  <a:pt x="0" y="178834"/>
                                </a:lnTo>
                                <a:lnTo>
                                  <a:pt x="25241" y="174034"/>
                                </a:lnTo>
                                <a:cubicBezTo>
                                  <a:pt x="33020" y="170700"/>
                                  <a:pt x="40005" y="165620"/>
                                  <a:pt x="46355" y="158635"/>
                                </a:cubicBezTo>
                                <a:cubicBezTo>
                                  <a:pt x="59055" y="145935"/>
                                  <a:pt x="64135" y="129425"/>
                                  <a:pt x="64135" y="110375"/>
                                </a:cubicBezTo>
                                <a:cubicBezTo>
                                  <a:pt x="64135" y="91325"/>
                                  <a:pt x="59055" y="76085"/>
                                  <a:pt x="46355" y="62115"/>
                                </a:cubicBezTo>
                                <a:cubicBezTo>
                                  <a:pt x="40005" y="55765"/>
                                  <a:pt x="33020" y="50685"/>
                                  <a:pt x="25241" y="47192"/>
                                </a:cubicBezTo>
                                <a:lnTo>
                                  <a:pt x="0" y="4192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1631950" y="3791370"/>
                            <a:ext cx="100330" cy="2120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330" h="212090">
                                <a:moveTo>
                                  <a:pt x="0" y="0"/>
                                </a:moveTo>
                                <a:lnTo>
                                  <a:pt x="2401" y="0"/>
                                </a:lnTo>
                                <a:cubicBezTo>
                                  <a:pt x="3810" y="0"/>
                                  <a:pt x="3810" y="0"/>
                                  <a:pt x="3810" y="0"/>
                                </a:cubicBezTo>
                                <a:cubicBezTo>
                                  <a:pt x="27940" y="0"/>
                                  <a:pt x="48260" y="6350"/>
                                  <a:pt x="63500" y="19050"/>
                                </a:cubicBezTo>
                                <a:cubicBezTo>
                                  <a:pt x="80010" y="33020"/>
                                  <a:pt x="86360" y="50800"/>
                                  <a:pt x="86360" y="72390"/>
                                </a:cubicBezTo>
                                <a:cubicBezTo>
                                  <a:pt x="86360" y="102870"/>
                                  <a:pt x="69850" y="127000"/>
                                  <a:pt x="43180" y="138430"/>
                                </a:cubicBezTo>
                                <a:cubicBezTo>
                                  <a:pt x="100330" y="212090"/>
                                  <a:pt x="100330" y="212090"/>
                                  <a:pt x="100330" y="212090"/>
                                </a:cubicBezTo>
                                <a:cubicBezTo>
                                  <a:pt x="46990" y="212090"/>
                                  <a:pt x="46990" y="212090"/>
                                  <a:pt x="46990" y="212090"/>
                                </a:cubicBezTo>
                                <a:cubicBezTo>
                                  <a:pt x="20955" y="178435"/>
                                  <a:pt x="7938" y="161607"/>
                                  <a:pt x="1429" y="153193"/>
                                </a:cubicBezTo>
                                <a:lnTo>
                                  <a:pt x="0" y="151346"/>
                                </a:lnTo>
                                <a:lnTo>
                                  <a:pt x="0" y="104140"/>
                                </a:lnTo>
                                <a:lnTo>
                                  <a:pt x="2540" y="104140"/>
                                </a:lnTo>
                                <a:cubicBezTo>
                                  <a:pt x="25400" y="104140"/>
                                  <a:pt x="41910" y="91440"/>
                                  <a:pt x="41910" y="72390"/>
                                </a:cubicBezTo>
                                <a:cubicBezTo>
                                  <a:pt x="41910" y="53340"/>
                                  <a:pt x="25400" y="40640"/>
                                  <a:pt x="2540" y="40640"/>
                                </a:cubicBezTo>
                                <a:lnTo>
                                  <a:pt x="0" y="4064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744980" y="3788830"/>
                            <a:ext cx="109220" cy="2171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220" h="217170">
                                <a:moveTo>
                                  <a:pt x="109220" y="0"/>
                                </a:moveTo>
                                <a:lnTo>
                                  <a:pt x="109220" y="95250"/>
                                </a:lnTo>
                                <a:cubicBezTo>
                                  <a:pt x="109220" y="95250"/>
                                  <a:pt x="109220" y="95250"/>
                                  <a:pt x="69850" y="173990"/>
                                </a:cubicBezTo>
                                <a:cubicBezTo>
                                  <a:pt x="69850" y="173990"/>
                                  <a:pt x="69850" y="173990"/>
                                  <a:pt x="103069" y="173990"/>
                                </a:cubicBezTo>
                                <a:lnTo>
                                  <a:pt x="109220" y="173990"/>
                                </a:lnTo>
                                <a:lnTo>
                                  <a:pt x="109220" y="217170"/>
                                </a:lnTo>
                                <a:lnTo>
                                  <a:pt x="71683" y="217170"/>
                                </a:lnTo>
                                <a:cubicBezTo>
                                  <a:pt x="50899" y="217170"/>
                                  <a:pt x="27146" y="217170"/>
                                  <a:pt x="0" y="217170"/>
                                </a:cubicBezTo>
                                <a:cubicBezTo>
                                  <a:pt x="0" y="217170"/>
                                  <a:pt x="0" y="217170"/>
                                  <a:pt x="10922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1854200" y="3788830"/>
                            <a:ext cx="107950" cy="2171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950" h="217170">
                                <a:moveTo>
                                  <a:pt x="0" y="0"/>
                                </a:moveTo>
                                <a:cubicBezTo>
                                  <a:pt x="0" y="0"/>
                                  <a:pt x="0" y="0"/>
                                  <a:pt x="107950" y="217170"/>
                                </a:cubicBezTo>
                                <a:cubicBezTo>
                                  <a:pt x="107950" y="217170"/>
                                  <a:pt x="107950" y="217170"/>
                                  <a:pt x="16331" y="217170"/>
                                </a:cubicBezTo>
                                <a:lnTo>
                                  <a:pt x="0" y="217170"/>
                                </a:lnTo>
                                <a:lnTo>
                                  <a:pt x="0" y="173990"/>
                                </a:lnTo>
                                <a:lnTo>
                                  <a:pt x="13380" y="173990"/>
                                </a:lnTo>
                                <a:cubicBezTo>
                                  <a:pt x="20915" y="173990"/>
                                  <a:pt x="29528" y="173990"/>
                                  <a:pt x="39370" y="173990"/>
                                </a:cubicBezTo>
                                <a:cubicBezTo>
                                  <a:pt x="39370" y="173990"/>
                                  <a:pt x="39370" y="173990"/>
                                  <a:pt x="0" y="9525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Rectangle 26"/>
                        <wps:cNvSpPr/>
                        <wps:spPr>
                          <a:xfrm>
                            <a:off x="457200" y="6660632"/>
                            <a:ext cx="5808748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1AF193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Four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Aurora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Alliance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universities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located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in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four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57200" y="6889232"/>
                            <a:ext cx="5808511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DEE5E9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distinct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geographical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parts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of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Europe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with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one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457200" y="7117832"/>
                            <a:ext cx="1818012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9DCE6E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common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interest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457200" y="7346432"/>
                            <a:ext cx="65503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FBB0D9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457200" y="7624563"/>
                            <a:ext cx="5811822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F2105B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exploring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and learning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about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the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linguistic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457200" y="7903963"/>
                            <a:ext cx="5743954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03D184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diversity by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providing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a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forum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for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plurilingualism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457200" y="8183363"/>
                            <a:ext cx="5810403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94A8D4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inspired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pedagogical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approaches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to </w:t>
                              </w:r>
                              <w:proofErr w:type="spellStart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>come</w:t>
                              </w:r>
                              <w:proofErr w:type="spellEnd"/>
                              <w:r>
                                <w:rPr>
                                  <w:b/>
                                  <w:color w:val="008BFF"/>
                                  <w:sz w:val="28"/>
                                </w:rPr>
                                <w:t xml:space="preserve"> forward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457200" y="8640563"/>
                            <a:ext cx="5808511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9F39D2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Are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you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a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Bachelor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, Master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or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PhD student in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the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457200" y="8869163"/>
                            <a:ext cx="5408634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924A94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fields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of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Education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Humanities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or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Social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595959"/>
                                  <w:sz w:val="28"/>
                                </w:rPr>
                                <w:t>Sciences</w:t>
                              </w:r>
                              <w:proofErr w:type="spellEnd"/>
                              <w:r>
                                <w:rPr>
                                  <w:color w:val="595959"/>
                                  <w:sz w:val="28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457200" y="9326363"/>
                            <a:ext cx="3954792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7F8FD2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>This</w:t>
                              </w:r>
                              <w:proofErr w:type="spellEnd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>unique</w:t>
                              </w:r>
                              <w:proofErr w:type="spellEnd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>opportunity</w:t>
                              </w:r>
                              <w:proofErr w:type="spellEnd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>suits</w:t>
                              </w:r>
                              <w:proofErr w:type="spellEnd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>you</w:t>
                              </w:r>
                              <w:proofErr w:type="spellEnd"/>
                              <w:r>
                                <w:rPr>
                                  <w:b/>
                                  <w:color w:val="595959"/>
                                  <w:sz w:val="28"/>
                                </w:rPr>
                                <w:t xml:space="preserve">!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Shape 36"/>
                        <wps:cNvSpPr/>
                        <wps:spPr>
                          <a:xfrm>
                            <a:off x="5114290" y="6587910"/>
                            <a:ext cx="13462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4620" h="374650">
                                <a:moveTo>
                                  <a:pt x="132080" y="0"/>
                                </a:moveTo>
                                <a:lnTo>
                                  <a:pt x="134620" y="0"/>
                                </a:lnTo>
                                <a:lnTo>
                                  <a:pt x="134620" y="63500"/>
                                </a:lnTo>
                                <a:cubicBezTo>
                                  <a:pt x="106680" y="63500"/>
                                  <a:pt x="81280" y="87630"/>
                                  <a:pt x="81280" y="115570"/>
                                </a:cubicBezTo>
                                <a:cubicBezTo>
                                  <a:pt x="81280" y="146050"/>
                                  <a:pt x="106680" y="168911"/>
                                  <a:pt x="134620" y="168911"/>
                                </a:cubicBezTo>
                                <a:lnTo>
                                  <a:pt x="134620" y="374650"/>
                                </a:lnTo>
                                <a:cubicBezTo>
                                  <a:pt x="127000" y="374650"/>
                                  <a:pt x="119380" y="370841"/>
                                  <a:pt x="115570" y="363220"/>
                                </a:cubicBezTo>
                                <a:cubicBezTo>
                                  <a:pt x="115570" y="363220"/>
                                  <a:pt x="115570" y="363220"/>
                                  <a:pt x="21590" y="191770"/>
                                </a:cubicBezTo>
                                <a:cubicBezTo>
                                  <a:pt x="0" y="151130"/>
                                  <a:pt x="0" y="104141"/>
                                  <a:pt x="24130" y="62230"/>
                                </a:cubicBezTo>
                                <a:cubicBezTo>
                                  <a:pt x="45720" y="24130"/>
                                  <a:pt x="87630" y="0"/>
                                  <a:pt x="1320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95F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5248910" y="6587910"/>
                            <a:ext cx="13589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890" h="374650">
                                <a:moveTo>
                                  <a:pt x="0" y="0"/>
                                </a:moveTo>
                                <a:lnTo>
                                  <a:pt x="2540" y="0"/>
                                </a:lnTo>
                                <a:cubicBezTo>
                                  <a:pt x="48260" y="0"/>
                                  <a:pt x="88900" y="24130"/>
                                  <a:pt x="111760" y="62230"/>
                                </a:cubicBezTo>
                                <a:cubicBezTo>
                                  <a:pt x="134620" y="104141"/>
                                  <a:pt x="135890" y="151130"/>
                                  <a:pt x="113030" y="191770"/>
                                </a:cubicBezTo>
                                <a:cubicBezTo>
                                  <a:pt x="113030" y="191770"/>
                                  <a:pt x="113030" y="191770"/>
                                  <a:pt x="20320" y="363220"/>
                                </a:cubicBezTo>
                                <a:cubicBezTo>
                                  <a:pt x="16510" y="370841"/>
                                  <a:pt x="8890" y="374650"/>
                                  <a:pt x="0" y="374650"/>
                                </a:cubicBezTo>
                                <a:lnTo>
                                  <a:pt x="0" y="168911"/>
                                </a:lnTo>
                                <a:cubicBezTo>
                                  <a:pt x="29210" y="168911"/>
                                  <a:pt x="53340" y="146050"/>
                                  <a:pt x="53340" y="115570"/>
                                </a:cubicBezTo>
                                <a:cubicBezTo>
                                  <a:pt x="53340" y="87630"/>
                                  <a:pt x="29210" y="63500"/>
                                  <a:pt x="0" y="6350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95F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58" name="Rectangle 1458"/>
                        <wps:cNvSpPr/>
                        <wps:spPr>
                          <a:xfrm>
                            <a:off x="5638698" y="6699015"/>
                            <a:ext cx="2306366" cy="314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749553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spacing w:val="27"/>
                                  <w:w w:val="12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w w:val="124"/>
                                  <w:sz w:val="32"/>
                                </w:rPr>
                                <w:t>online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spacing w:val="28"/>
                                  <w:w w:val="124"/>
                                  <w:sz w:val="3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w w:val="124"/>
                                  <w:sz w:val="32"/>
                                </w:rPr>
                                <w:t>seminars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spacing w:val="27"/>
                                  <w:w w:val="124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7" name="Rectangle 1457"/>
                        <wps:cNvSpPr/>
                        <wps:spPr>
                          <a:xfrm>
                            <a:off x="5509260" y="6699015"/>
                            <a:ext cx="171883" cy="314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07B7DC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w w:val="125"/>
                                  <w:sz w:val="32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" name="Rectangle 1460"/>
                        <wps:cNvSpPr/>
                        <wps:spPr>
                          <a:xfrm>
                            <a:off x="5706974" y="7163552"/>
                            <a:ext cx="1847335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0C836A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808080"/>
                                  <w:sz w:val="28"/>
                                </w:rPr>
                                <w:t>th</w:t>
                              </w:r>
                              <w:proofErr w:type="spellEnd"/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, 25th and 26th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9" name="Rectangle 1459"/>
                        <wps:cNvSpPr/>
                        <wps:spPr>
                          <a:xfrm>
                            <a:off x="5509260" y="7163552"/>
                            <a:ext cx="262959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F4B473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color w:val="808080"/>
                                  <w:sz w:val="28"/>
                                </w:rPr>
                                <w:t>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5509260" y="7379452"/>
                            <a:ext cx="1105989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180767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May 2023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2" name="Rectangle 1462"/>
                        <wps:cNvSpPr/>
                        <wps:spPr>
                          <a:xfrm>
                            <a:off x="5638698" y="7778515"/>
                            <a:ext cx="1744502" cy="314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7EDBBB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spacing w:val="27"/>
                                  <w:w w:val="123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w w:val="123"/>
                                  <w:sz w:val="32"/>
                                </w:rPr>
                                <w:t>in-presence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spacing w:val="30"/>
                                  <w:w w:val="123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1" name="Rectangle 1461"/>
                        <wps:cNvSpPr/>
                        <wps:spPr>
                          <a:xfrm>
                            <a:off x="5509260" y="7778515"/>
                            <a:ext cx="171883" cy="314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301576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w w:val="125"/>
                                  <w:sz w:val="32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5509260" y="7994415"/>
                            <a:ext cx="2309067" cy="314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82ACFB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w w:val="120"/>
                                  <w:sz w:val="32"/>
                                </w:rPr>
                                <w:t>seminar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spacing w:val="28"/>
                                  <w:w w:val="120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08080"/>
                                  <w:w w:val="120"/>
                                  <w:sz w:val="32"/>
                                </w:rPr>
                                <w:t>@UNIN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3" name="Rectangle 1463"/>
                        <wps:cNvSpPr/>
                        <wps:spPr>
                          <a:xfrm>
                            <a:off x="5509260" y="8458952"/>
                            <a:ext cx="262959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3C32E1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color w:val="808080"/>
                                  <w:sz w:val="28"/>
                                </w:rPr>
                                <w:t>1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4" name="Rectangle 1464"/>
                        <wps:cNvSpPr/>
                        <wps:spPr>
                          <a:xfrm>
                            <a:off x="5706974" y="8458952"/>
                            <a:ext cx="1120651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8962EA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808080"/>
                                  <w:sz w:val="28"/>
                                </w:rPr>
                                <w:t>th</w:t>
                              </w:r>
                              <w:proofErr w:type="spellEnd"/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 to 22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5509260" y="8674852"/>
                            <a:ext cx="1750380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4D443E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808080"/>
                                  <w:sz w:val="28"/>
                                </w:rPr>
                                <w:t>September</w:t>
                              </w:r>
                              <w:proofErr w:type="spellEnd"/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5509260" y="9104113"/>
                            <a:ext cx="2565270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B6037E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808080"/>
                                  <w:sz w:val="28"/>
                                </w:rPr>
                                <w:t>Travels</w:t>
                              </w:r>
                              <w:proofErr w:type="spellEnd"/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808080"/>
                                  <w:sz w:val="28"/>
                                </w:rPr>
                                <w:t>costs</w:t>
                              </w:r>
                              <w:proofErr w:type="spellEnd"/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808080"/>
                                  <w:sz w:val="28"/>
                                </w:rPr>
                                <w:t>financially</w:t>
                              </w:r>
                              <w:proofErr w:type="spellEnd"/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5509260" y="9317472"/>
                            <a:ext cx="2511827" cy="2641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ACC3D1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color w:val="808080"/>
                                  <w:sz w:val="28"/>
                                </w:rPr>
                                <w:t>supported</w:t>
                              </w:r>
                              <w:proofErr w:type="spellEnd"/>
                              <w:r>
                                <w:rPr>
                                  <w:color w:val="808080"/>
                                  <w:sz w:val="28"/>
                                </w:rPr>
                                <w:t xml:space="preserve"> by Erasmus+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Shape 47"/>
                        <wps:cNvSpPr/>
                        <wps:spPr>
                          <a:xfrm>
                            <a:off x="5066030" y="7167030"/>
                            <a:ext cx="18796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7960" h="374650">
                                <a:moveTo>
                                  <a:pt x="55880" y="0"/>
                                </a:moveTo>
                                <a:cubicBezTo>
                                  <a:pt x="68580" y="0"/>
                                  <a:pt x="81280" y="0"/>
                                  <a:pt x="93980" y="0"/>
                                </a:cubicBezTo>
                                <a:cubicBezTo>
                                  <a:pt x="93980" y="11430"/>
                                  <a:pt x="93980" y="22860"/>
                                  <a:pt x="93980" y="35560"/>
                                </a:cubicBezTo>
                                <a:lnTo>
                                  <a:pt x="187960" y="35560"/>
                                </a:lnTo>
                                <a:lnTo>
                                  <a:pt x="187960" y="111760"/>
                                </a:lnTo>
                                <a:lnTo>
                                  <a:pt x="38100" y="111760"/>
                                </a:lnTo>
                                <a:cubicBezTo>
                                  <a:pt x="38100" y="186690"/>
                                  <a:pt x="38100" y="261620"/>
                                  <a:pt x="38100" y="336550"/>
                                </a:cubicBezTo>
                                <a:lnTo>
                                  <a:pt x="187960" y="336550"/>
                                </a:lnTo>
                                <a:lnTo>
                                  <a:pt x="187960" y="374650"/>
                                </a:lnTo>
                                <a:lnTo>
                                  <a:pt x="21590" y="374650"/>
                                </a:lnTo>
                                <a:cubicBezTo>
                                  <a:pt x="19050" y="374650"/>
                                  <a:pt x="15240" y="374650"/>
                                  <a:pt x="12700" y="373380"/>
                                </a:cubicBezTo>
                                <a:cubicBezTo>
                                  <a:pt x="5080" y="372110"/>
                                  <a:pt x="1270" y="365760"/>
                                  <a:pt x="0" y="358140"/>
                                </a:cubicBezTo>
                                <a:cubicBezTo>
                                  <a:pt x="0" y="356870"/>
                                  <a:pt x="0" y="354330"/>
                                  <a:pt x="0" y="351790"/>
                                </a:cubicBezTo>
                                <a:cubicBezTo>
                                  <a:pt x="0" y="254000"/>
                                  <a:pt x="0" y="156210"/>
                                  <a:pt x="0" y="58420"/>
                                </a:cubicBezTo>
                                <a:cubicBezTo>
                                  <a:pt x="0" y="55880"/>
                                  <a:pt x="0" y="53340"/>
                                  <a:pt x="0" y="49530"/>
                                </a:cubicBezTo>
                                <a:cubicBezTo>
                                  <a:pt x="2540" y="41910"/>
                                  <a:pt x="8890" y="36830"/>
                                  <a:pt x="19050" y="36830"/>
                                </a:cubicBezTo>
                                <a:cubicBezTo>
                                  <a:pt x="29210" y="36830"/>
                                  <a:pt x="40640" y="36830"/>
                                  <a:pt x="50800" y="36830"/>
                                </a:cubicBezTo>
                                <a:cubicBezTo>
                                  <a:pt x="52070" y="36830"/>
                                  <a:pt x="53340" y="36830"/>
                                  <a:pt x="55880" y="36830"/>
                                </a:cubicBezTo>
                                <a:cubicBezTo>
                                  <a:pt x="55880" y="24130"/>
                                  <a:pt x="55880" y="11430"/>
                                  <a:pt x="558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5253990" y="7167030"/>
                            <a:ext cx="18796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7960" h="374650">
                                <a:moveTo>
                                  <a:pt x="93980" y="0"/>
                                </a:moveTo>
                                <a:cubicBezTo>
                                  <a:pt x="106680" y="0"/>
                                  <a:pt x="118110" y="0"/>
                                  <a:pt x="130810" y="0"/>
                                </a:cubicBezTo>
                                <a:cubicBezTo>
                                  <a:pt x="130810" y="11430"/>
                                  <a:pt x="130810" y="24130"/>
                                  <a:pt x="130810" y="36830"/>
                                </a:cubicBezTo>
                                <a:cubicBezTo>
                                  <a:pt x="137160" y="36830"/>
                                  <a:pt x="143510" y="36830"/>
                                  <a:pt x="149860" y="36830"/>
                                </a:cubicBezTo>
                                <a:cubicBezTo>
                                  <a:pt x="156210" y="36830"/>
                                  <a:pt x="165100" y="35560"/>
                                  <a:pt x="172720" y="36830"/>
                                </a:cubicBezTo>
                                <a:cubicBezTo>
                                  <a:pt x="180340" y="38100"/>
                                  <a:pt x="186690" y="44450"/>
                                  <a:pt x="187960" y="53340"/>
                                </a:cubicBezTo>
                                <a:cubicBezTo>
                                  <a:pt x="187960" y="54610"/>
                                  <a:pt x="187960" y="57150"/>
                                  <a:pt x="187960" y="58420"/>
                                </a:cubicBezTo>
                                <a:cubicBezTo>
                                  <a:pt x="187960" y="156210"/>
                                  <a:pt x="187960" y="254000"/>
                                  <a:pt x="187960" y="351790"/>
                                </a:cubicBezTo>
                                <a:cubicBezTo>
                                  <a:pt x="187960" y="354330"/>
                                  <a:pt x="187960" y="355600"/>
                                  <a:pt x="187960" y="358140"/>
                                </a:cubicBezTo>
                                <a:cubicBezTo>
                                  <a:pt x="186690" y="367030"/>
                                  <a:pt x="180340" y="373380"/>
                                  <a:pt x="171450" y="373380"/>
                                </a:cubicBezTo>
                                <a:cubicBezTo>
                                  <a:pt x="168910" y="374650"/>
                                  <a:pt x="167640" y="374650"/>
                                  <a:pt x="165100" y="374650"/>
                                </a:cubicBezTo>
                                <a:lnTo>
                                  <a:pt x="0" y="374650"/>
                                </a:lnTo>
                                <a:lnTo>
                                  <a:pt x="0" y="336550"/>
                                </a:lnTo>
                                <a:lnTo>
                                  <a:pt x="149860" y="336550"/>
                                </a:lnTo>
                                <a:cubicBezTo>
                                  <a:pt x="149860" y="261620"/>
                                  <a:pt x="149860" y="186690"/>
                                  <a:pt x="149860" y="111760"/>
                                </a:cubicBezTo>
                                <a:lnTo>
                                  <a:pt x="0" y="111760"/>
                                </a:lnTo>
                                <a:lnTo>
                                  <a:pt x="0" y="35560"/>
                                </a:lnTo>
                                <a:lnTo>
                                  <a:pt x="93980" y="35560"/>
                                </a:lnTo>
                                <a:cubicBezTo>
                                  <a:pt x="93980" y="24130"/>
                                  <a:pt x="93980" y="11430"/>
                                  <a:pt x="939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5161280" y="7407060"/>
                            <a:ext cx="35560" cy="355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60" h="35561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2860" y="0"/>
                                  <a:pt x="35560" y="0"/>
                                </a:cubicBezTo>
                                <a:cubicBezTo>
                                  <a:pt x="35560" y="11430"/>
                                  <a:pt x="35560" y="24130"/>
                                  <a:pt x="35560" y="35561"/>
                                </a:cubicBezTo>
                                <a:cubicBezTo>
                                  <a:pt x="24130" y="35561"/>
                                  <a:pt x="11430" y="35561"/>
                                  <a:pt x="0" y="35561"/>
                                </a:cubicBezTo>
                                <a:cubicBezTo>
                                  <a:pt x="0" y="2413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5311140" y="7407060"/>
                            <a:ext cx="36830" cy="355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5561">
                                <a:moveTo>
                                  <a:pt x="0" y="0"/>
                                </a:moveTo>
                                <a:cubicBezTo>
                                  <a:pt x="12700" y="0"/>
                                  <a:pt x="24130" y="0"/>
                                  <a:pt x="36830" y="0"/>
                                </a:cubicBezTo>
                                <a:cubicBezTo>
                                  <a:pt x="36830" y="11430"/>
                                  <a:pt x="36830" y="24130"/>
                                  <a:pt x="36830" y="35561"/>
                                </a:cubicBezTo>
                                <a:cubicBezTo>
                                  <a:pt x="24130" y="35561"/>
                                  <a:pt x="12700" y="35561"/>
                                  <a:pt x="0" y="35561"/>
                                </a:cubicBezTo>
                                <a:cubicBezTo>
                                  <a:pt x="0" y="2413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5160010" y="7330860"/>
                            <a:ext cx="36830" cy="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6830">
                                <a:moveTo>
                                  <a:pt x="0" y="0"/>
                                </a:moveTo>
                                <a:cubicBezTo>
                                  <a:pt x="12700" y="0"/>
                                  <a:pt x="24130" y="0"/>
                                  <a:pt x="36830" y="0"/>
                                </a:cubicBezTo>
                                <a:cubicBezTo>
                                  <a:pt x="36830" y="12700"/>
                                  <a:pt x="36830" y="24130"/>
                                  <a:pt x="36830" y="36830"/>
                                </a:cubicBezTo>
                                <a:cubicBezTo>
                                  <a:pt x="24130" y="36830"/>
                                  <a:pt x="12700" y="36830"/>
                                  <a:pt x="0" y="36830"/>
                                </a:cubicBezTo>
                                <a:cubicBezTo>
                                  <a:pt x="0" y="24130"/>
                                  <a:pt x="0" y="1270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311140" y="7330860"/>
                            <a:ext cx="36830" cy="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6830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4130" y="0"/>
                                  <a:pt x="36830" y="0"/>
                                </a:cubicBezTo>
                                <a:cubicBezTo>
                                  <a:pt x="36830" y="12700"/>
                                  <a:pt x="36830" y="24130"/>
                                  <a:pt x="36830" y="36830"/>
                                </a:cubicBezTo>
                                <a:cubicBezTo>
                                  <a:pt x="24130" y="36830"/>
                                  <a:pt x="12700" y="36830"/>
                                  <a:pt x="0" y="36830"/>
                                </a:cubicBezTo>
                                <a:cubicBezTo>
                                  <a:pt x="0" y="24130"/>
                                  <a:pt x="0" y="1270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5236210" y="7405790"/>
                            <a:ext cx="35560" cy="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60" h="36830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4130" y="0"/>
                                  <a:pt x="35560" y="0"/>
                                </a:cubicBezTo>
                                <a:cubicBezTo>
                                  <a:pt x="35560" y="12700"/>
                                  <a:pt x="35560" y="24130"/>
                                  <a:pt x="35560" y="36830"/>
                                </a:cubicBezTo>
                                <a:cubicBezTo>
                                  <a:pt x="22860" y="36830"/>
                                  <a:pt x="11430" y="36830"/>
                                  <a:pt x="0" y="36830"/>
                                </a:cubicBezTo>
                                <a:cubicBezTo>
                                  <a:pt x="0" y="24130"/>
                                  <a:pt x="0" y="1270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5236210" y="7330860"/>
                            <a:ext cx="36830" cy="36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6830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4130" y="0"/>
                                  <a:pt x="36830" y="0"/>
                                </a:cubicBezTo>
                                <a:cubicBezTo>
                                  <a:pt x="36830" y="12700"/>
                                  <a:pt x="36830" y="24130"/>
                                  <a:pt x="36830" y="36830"/>
                                </a:cubicBezTo>
                                <a:cubicBezTo>
                                  <a:pt x="24130" y="36830"/>
                                  <a:pt x="11430" y="36830"/>
                                  <a:pt x="0" y="36830"/>
                                </a:cubicBezTo>
                                <a:cubicBezTo>
                                  <a:pt x="0" y="24130"/>
                                  <a:pt x="0" y="1270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8" name="Picture 58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598170" y="10249319"/>
                            <a:ext cx="1422400" cy="4051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" name="Picture 60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9050" y="10222650"/>
                            <a:ext cx="566420" cy="4051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2113280" y="10237891"/>
                            <a:ext cx="1202690" cy="426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18" name="Picture 1718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4986528" y="10289032"/>
                            <a:ext cx="1063752" cy="3383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5" name="Rectangle 65"/>
                        <wps:cNvSpPr/>
                        <wps:spPr>
                          <a:xfrm>
                            <a:off x="392430" y="4572411"/>
                            <a:ext cx="6589467" cy="766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42CCC3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w w:val="127"/>
                                  <w:sz w:val="78"/>
                                </w:rPr>
                                <w:t>Linguistic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spacing w:val="71"/>
                                  <w:w w:val="127"/>
                                  <w:sz w:val="7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w w:val="127"/>
                                  <w:sz w:val="78"/>
                                </w:rPr>
                                <w:t>diversity,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spacing w:val="71"/>
                                  <w:w w:val="127"/>
                                  <w:sz w:val="7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392430" y="5207411"/>
                            <a:ext cx="8847658" cy="766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D544D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w w:val="123"/>
                                  <w:sz w:val="78"/>
                                </w:rPr>
                                <w:t>intercultural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spacing w:val="69"/>
                                  <w:w w:val="123"/>
                                  <w:sz w:val="7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w w:val="123"/>
                                  <w:sz w:val="78"/>
                                </w:rPr>
                                <w:t>competences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spacing w:val="71"/>
                                  <w:w w:val="123"/>
                                  <w:sz w:val="7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392430" y="5842411"/>
                            <a:ext cx="6779845" cy="766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6AE237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w w:val="122"/>
                                  <w:sz w:val="78"/>
                                </w:rPr>
                                <w:t>&amp;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spacing w:val="69"/>
                                  <w:w w:val="122"/>
                                  <w:sz w:val="7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w w:val="122"/>
                                  <w:sz w:val="78"/>
                                </w:rPr>
                                <w:t>European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spacing w:val="71"/>
                                  <w:w w:val="122"/>
                                  <w:sz w:val="7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w w:val="122"/>
                                  <w:sz w:val="78"/>
                                </w:rPr>
                                <w:t>identity</w:t>
                              </w:r>
                              <w:r>
                                <w:rPr>
                                  <w:rFonts w:ascii="Calibri" w:eastAsia="Calibri" w:hAnsi="Calibri" w:cs="Calibri"/>
                                  <w:color w:val="848CDA"/>
                                  <w:spacing w:val="71"/>
                                  <w:w w:val="122"/>
                                  <w:sz w:val="7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4941570" y="6525680"/>
                            <a:ext cx="0" cy="2885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885440">
                                <a:moveTo>
                                  <a:pt x="0" y="0"/>
                                </a:moveTo>
                                <a:lnTo>
                                  <a:pt x="0" y="2885440"/>
                                </a:lnTo>
                              </a:path>
                            </a:pathLst>
                          </a:custGeom>
                          <a:ln w="28393" cap="flat">
                            <a:round/>
                          </a:ln>
                        </wps:spPr>
                        <wps:style>
                          <a:lnRef idx="1">
                            <a:srgbClr val="A6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5114290" y="7779170"/>
                            <a:ext cx="13462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4620" h="374650">
                                <a:moveTo>
                                  <a:pt x="132080" y="0"/>
                                </a:moveTo>
                                <a:lnTo>
                                  <a:pt x="134620" y="0"/>
                                </a:lnTo>
                                <a:lnTo>
                                  <a:pt x="134620" y="63500"/>
                                </a:lnTo>
                                <a:cubicBezTo>
                                  <a:pt x="106680" y="63500"/>
                                  <a:pt x="81280" y="87630"/>
                                  <a:pt x="81280" y="115570"/>
                                </a:cubicBezTo>
                                <a:cubicBezTo>
                                  <a:pt x="81280" y="146050"/>
                                  <a:pt x="106680" y="168910"/>
                                  <a:pt x="134620" y="168910"/>
                                </a:cubicBezTo>
                                <a:lnTo>
                                  <a:pt x="134620" y="374650"/>
                                </a:lnTo>
                                <a:cubicBezTo>
                                  <a:pt x="127000" y="374650"/>
                                  <a:pt x="119380" y="370839"/>
                                  <a:pt x="115570" y="363220"/>
                                </a:cubicBezTo>
                                <a:cubicBezTo>
                                  <a:pt x="115570" y="363220"/>
                                  <a:pt x="115570" y="363220"/>
                                  <a:pt x="21590" y="191770"/>
                                </a:cubicBezTo>
                                <a:cubicBezTo>
                                  <a:pt x="0" y="151130"/>
                                  <a:pt x="0" y="104139"/>
                                  <a:pt x="24130" y="62230"/>
                                </a:cubicBezTo>
                                <a:cubicBezTo>
                                  <a:pt x="45720" y="24130"/>
                                  <a:pt x="87630" y="0"/>
                                  <a:pt x="1320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95F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Shape 70"/>
                        <wps:cNvSpPr/>
                        <wps:spPr>
                          <a:xfrm>
                            <a:off x="5248910" y="7779170"/>
                            <a:ext cx="13589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890" h="374650">
                                <a:moveTo>
                                  <a:pt x="0" y="0"/>
                                </a:moveTo>
                                <a:lnTo>
                                  <a:pt x="2540" y="0"/>
                                </a:lnTo>
                                <a:cubicBezTo>
                                  <a:pt x="48260" y="0"/>
                                  <a:pt x="88900" y="24130"/>
                                  <a:pt x="111760" y="62230"/>
                                </a:cubicBezTo>
                                <a:cubicBezTo>
                                  <a:pt x="134620" y="104139"/>
                                  <a:pt x="135890" y="151130"/>
                                  <a:pt x="113030" y="191770"/>
                                </a:cubicBezTo>
                                <a:cubicBezTo>
                                  <a:pt x="113030" y="191770"/>
                                  <a:pt x="113030" y="191770"/>
                                  <a:pt x="20320" y="363220"/>
                                </a:cubicBezTo>
                                <a:cubicBezTo>
                                  <a:pt x="16510" y="370839"/>
                                  <a:pt x="8890" y="374650"/>
                                  <a:pt x="0" y="374650"/>
                                </a:cubicBezTo>
                                <a:lnTo>
                                  <a:pt x="0" y="168910"/>
                                </a:lnTo>
                                <a:cubicBezTo>
                                  <a:pt x="29210" y="168910"/>
                                  <a:pt x="53340" y="146050"/>
                                  <a:pt x="53340" y="115570"/>
                                </a:cubicBezTo>
                                <a:cubicBezTo>
                                  <a:pt x="53340" y="87630"/>
                                  <a:pt x="29210" y="63500"/>
                                  <a:pt x="0" y="6350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95F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5071110" y="8471320"/>
                            <a:ext cx="18796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7960" h="374650">
                                <a:moveTo>
                                  <a:pt x="55880" y="0"/>
                                </a:moveTo>
                                <a:cubicBezTo>
                                  <a:pt x="68580" y="0"/>
                                  <a:pt x="81280" y="0"/>
                                  <a:pt x="93980" y="0"/>
                                </a:cubicBezTo>
                                <a:cubicBezTo>
                                  <a:pt x="93980" y="11430"/>
                                  <a:pt x="93980" y="22860"/>
                                  <a:pt x="93980" y="35560"/>
                                </a:cubicBezTo>
                                <a:lnTo>
                                  <a:pt x="187960" y="35560"/>
                                </a:lnTo>
                                <a:lnTo>
                                  <a:pt x="187960" y="111760"/>
                                </a:lnTo>
                                <a:lnTo>
                                  <a:pt x="38100" y="111760"/>
                                </a:lnTo>
                                <a:cubicBezTo>
                                  <a:pt x="38100" y="186689"/>
                                  <a:pt x="38100" y="261620"/>
                                  <a:pt x="38100" y="336550"/>
                                </a:cubicBezTo>
                                <a:lnTo>
                                  <a:pt x="187960" y="336550"/>
                                </a:lnTo>
                                <a:lnTo>
                                  <a:pt x="187960" y="374650"/>
                                </a:lnTo>
                                <a:lnTo>
                                  <a:pt x="21590" y="374650"/>
                                </a:lnTo>
                                <a:cubicBezTo>
                                  <a:pt x="19050" y="374650"/>
                                  <a:pt x="15240" y="374650"/>
                                  <a:pt x="12700" y="373380"/>
                                </a:cubicBezTo>
                                <a:cubicBezTo>
                                  <a:pt x="5080" y="372110"/>
                                  <a:pt x="1270" y="365760"/>
                                  <a:pt x="0" y="358139"/>
                                </a:cubicBezTo>
                                <a:cubicBezTo>
                                  <a:pt x="0" y="356870"/>
                                  <a:pt x="0" y="354330"/>
                                  <a:pt x="0" y="351789"/>
                                </a:cubicBezTo>
                                <a:cubicBezTo>
                                  <a:pt x="0" y="254000"/>
                                  <a:pt x="0" y="156210"/>
                                  <a:pt x="0" y="58420"/>
                                </a:cubicBezTo>
                                <a:cubicBezTo>
                                  <a:pt x="0" y="55880"/>
                                  <a:pt x="0" y="53339"/>
                                  <a:pt x="0" y="49530"/>
                                </a:cubicBezTo>
                                <a:cubicBezTo>
                                  <a:pt x="2540" y="41910"/>
                                  <a:pt x="8890" y="36830"/>
                                  <a:pt x="19050" y="36830"/>
                                </a:cubicBezTo>
                                <a:cubicBezTo>
                                  <a:pt x="29210" y="36830"/>
                                  <a:pt x="40640" y="36830"/>
                                  <a:pt x="50800" y="36830"/>
                                </a:cubicBezTo>
                                <a:cubicBezTo>
                                  <a:pt x="52070" y="36830"/>
                                  <a:pt x="53340" y="36830"/>
                                  <a:pt x="55880" y="36830"/>
                                </a:cubicBezTo>
                                <a:cubicBezTo>
                                  <a:pt x="55880" y="24130"/>
                                  <a:pt x="55880" y="11430"/>
                                  <a:pt x="558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5259070" y="8471320"/>
                            <a:ext cx="18796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7960" h="374650">
                                <a:moveTo>
                                  <a:pt x="93980" y="0"/>
                                </a:moveTo>
                                <a:cubicBezTo>
                                  <a:pt x="105410" y="0"/>
                                  <a:pt x="118110" y="0"/>
                                  <a:pt x="130810" y="0"/>
                                </a:cubicBezTo>
                                <a:cubicBezTo>
                                  <a:pt x="130810" y="11430"/>
                                  <a:pt x="130810" y="24130"/>
                                  <a:pt x="130810" y="36830"/>
                                </a:cubicBezTo>
                                <a:cubicBezTo>
                                  <a:pt x="137160" y="36830"/>
                                  <a:pt x="143510" y="36830"/>
                                  <a:pt x="148590" y="36830"/>
                                </a:cubicBezTo>
                                <a:cubicBezTo>
                                  <a:pt x="156210" y="36830"/>
                                  <a:pt x="165100" y="35560"/>
                                  <a:pt x="172720" y="36830"/>
                                </a:cubicBezTo>
                                <a:cubicBezTo>
                                  <a:pt x="180340" y="38100"/>
                                  <a:pt x="186690" y="44450"/>
                                  <a:pt x="187960" y="53339"/>
                                </a:cubicBezTo>
                                <a:cubicBezTo>
                                  <a:pt x="187960" y="54610"/>
                                  <a:pt x="187960" y="57150"/>
                                  <a:pt x="187960" y="58420"/>
                                </a:cubicBezTo>
                                <a:cubicBezTo>
                                  <a:pt x="187960" y="156210"/>
                                  <a:pt x="187960" y="254000"/>
                                  <a:pt x="187960" y="351789"/>
                                </a:cubicBezTo>
                                <a:cubicBezTo>
                                  <a:pt x="187960" y="354330"/>
                                  <a:pt x="187960" y="355600"/>
                                  <a:pt x="187960" y="358139"/>
                                </a:cubicBezTo>
                                <a:cubicBezTo>
                                  <a:pt x="186690" y="367030"/>
                                  <a:pt x="180340" y="373380"/>
                                  <a:pt x="171450" y="373380"/>
                                </a:cubicBezTo>
                                <a:cubicBezTo>
                                  <a:pt x="168910" y="374650"/>
                                  <a:pt x="167640" y="374650"/>
                                  <a:pt x="165100" y="374650"/>
                                </a:cubicBezTo>
                                <a:lnTo>
                                  <a:pt x="0" y="374650"/>
                                </a:lnTo>
                                <a:lnTo>
                                  <a:pt x="0" y="336550"/>
                                </a:lnTo>
                                <a:lnTo>
                                  <a:pt x="149860" y="336550"/>
                                </a:lnTo>
                                <a:cubicBezTo>
                                  <a:pt x="149860" y="261620"/>
                                  <a:pt x="149860" y="186689"/>
                                  <a:pt x="149860" y="111760"/>
                                </a:cubicBezTo>
                                <a:lnTo>
                                  <a:pt x="0" y="111760"/>
                                </a:lnTo>
                                <a:lnTo>
                                  <a:pt x="0" y="35560"/>
                                </a:lnTo>
                                <a:lnTo>
                                  <a:pt x="93980" y="35560"/>
                                </a:lnTo>
                                <a:cubicBezTo>
                                  <a:pt x="93980" y="24130"/>
                                  <a:pt x="93980" y="11430"/>
                                  <a:pt x="939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5166360" y="8715160"/>
                            <a:ext cx="35560" cy="355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60" h="35561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2860" y="0"/>
                                  <a:pt x="35560" y="0"/>
                                </a:cubicBezTo>
                                <a:cubicBezTo>
                                  <a:pt x="35560" y="11430"/>
                                  <a:pt x="35560" y="24130"/>
                                  <a:pt x="35560" y="35561"/>
                                </a:cubicBezTo>
                                <a:cubicBezTo>
                                  <a:pt x="24130" y="35561"/>
                                  <a:pt x="11430" y="35561"/>
                                  <a:pt x="0" y="35561"/>
                                </a:cubicBezTo>
                                <a:cubicBezTo>
                                  <a:pt x="0" y="2413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5316220" y="8715160"/>
                            <a:ext cx="36830" cy="355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5561">
                                <a:moveTo>
                                  <a:pt x="0" y="0"/>
                                </a:moveTo>
                                <a:cubicBezTo>
                                  <a:pt x="12700" y="0"/>
                                  <a:pt x="24130" y="0"/>
                                  <a:pt x="36830" y="0"/>
                                </a:cubicBezTo>
                                <a:cubicBezTo>
                                  <a:pt x="36830" y="11430"/>
                                  <a:pt x="36830" y="24130"/>
                                  <a:pt x="36830" y="35561"/>
                                </a:cubicBezTo>
                                <a:cubicBezTo>
                                  <a:pt x="24130" y="35561"/>
                                  <a:pt x="12700" y="35561"/>
                                  <a:pt x="0" y="35561"/>
                                </a:cubicBezTo>
                                <a:cubicBezTo>
                                  <a:pt x="0" y="2413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5165090" y="8640230"/>
                            <a:ext cx="36830" cy="355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5560">
                                <a:moveTo>
                                  <a:pt x="0" y="0"/>
                                </a:moveTo>
                                <a:cubicBezTo>
                                  <a:pt x="12700" y="0"/>
                                  <a:pt x="24130" y="0"/>
                                  <a:pt x="36830" y="0"/>
                                </a:cubicBezTo>
                                <a:cubicBezTo>
                                  <a:pt x="36830" y="11430"/>
                                  <a:pt x="36830" y="22860"/>
                                  <a:pt x="36830" y="35560"/>
                                </a:cubicBezTo>
                                <a:cubicBezTo>
                                  <a:pt x="24130" y="35560"/>
                                  <a:pt x="12700" y="35560"/>
                                  <a:pt x="0" y="35560"/>
                                </a:cubicBezTo>
                                <a:cubicBezTo>
                                  <a:pt x="0" y="2286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5316220" y="8640230"/>
                            <a:ext cx="36830" cy="355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5560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4130" y="0"/>
                                  <a:pt x="36830" y="0"/>
                                </a:cubicBezTo>
                                <a:cubicBezTo>
                                  <a:pt x="36830" y="11430"/>
                                  <a:pt x="36830" y="22860"/>
                                  <a:pt x="36830" y="35560"/>
                                </a:cubicBezTo>
                                <a:cubicBezTo>
                                  <a:pt x="24130" y="35560"/>
                                  <a:pt x="12700" y="35560"/>
                                  <a:pt x="0" y="35560"/>
                                </a:cubicBezTo>
                                <a:cubicBezTo>
                                  <a:pt x="0" y="2413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5241290" y="8715160"/>
                            <a:ext cx="35560" cy="355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60" h="35561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4130" y="0"/>
                                  <a:pt x="35560" y="0"/>
                                </a:cubicBezTo>
                                <a:cubicBezTo>
                                  <a:pt x="35560" y="11430"/>
                                  <a:pt x="35560" y="24130"/>
                                  <a:pt x="35560" y="35561"/>
                                </a:cubicBezTo>
                                <a:cubicBezTo>
                                  <a:pt x="22860" y="35561"/>
                                  <a:pt x="11430" y="35561"/>
                                  <a:pt x="0" y="35561"/>
                                </a:cubicBezTo>
                                <a:cubicBezTo>
                                  <a:pt x="0" y="2413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Shape 80"/>
                        <wps:cNvSpPr/>
                        <wps:spPr>
                          <a:xfrm>
                            <a:off x="5241290" y="8640230"/>
                            <a:ext cx="36830" cy="355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30" h="35560">
                                <a:moveTo>
                                  <a:pt x="0" y="0"/>
                                </a:moveTo>
                                <a:cubicBezTo>
                                  <a:pt x="11430" y="0"/>
                                  <a:pt x="24130" y="0"/>
                                  <a:pt x="36830" y="0"/>
                                </a:cubicBezTo>
                                <a:cubicBezTo>
                                  <a:pt x="36830" y="11430"/>
                                  <a:pt x="36830" y="22860"/>
                                  <a:pt x="36830" y="35560"/>
                                </a:cubicBezTo>
                                <a:cubicBezTo>
                                  <a:pt x="24130" y="35560"/>
                                  <a:pt x="11430" y="35560"/>
                                  <a:pt x="0" y="35560"/>
                                </a:cubicBezTo>
                                <a:cubicBezTo>
                                  <a:pt x="0" y="24130"/>
                                  <a:pt x="0" y="114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2" name="Picture 82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485140" y="9658770"/>
                            <a:ext cx="452120" cy="4521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Rectangle 83"/>
                        <wps:cNvSpPr/>
                        <wps:spPr>
                          <a:xfrm>
                            <a:off x="1027430" y="9698606"/>
                            <a:ext cx="6917270" cy="226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B77A73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t>For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info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UniNA</w:t>
                              </w:r>
                              <w:proofErr w:type="spellEnd"/>
                              <w:r>
                                <w:t xml:space="preserve">: aurora.f2@unina.it; UIBK: ulrike.jessner@uibk.ac.at; </w:t>
                              </w:r>
                              <w:proofErr w:type="gramStart"/>
                              <w:r>
                                <w:t>UPOL ;</w:t>
                              </w:r>
                              <w:proofErr w:type="gramEnd"/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Rectangle 84"/>
                        <wps:cNvSpPr/>
                        <wps:spPr>
                          <a:xfrm>
                            <a:off x="1027430" y="9881486"/>
                            <a:ext cx="4524288" cy="226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6CCF3A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gramStart"/>
                              <w:r>
                                <w:t>URV:markus.obrink@upol.cz</w:t>
                              </w:r>
                              <w:proofErr w:type="gramEnd"/>
                              <w:r>
                                <w:t xml:space="preserve"> lidia.gallego@urv.c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9" name="Picture 1719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6174232" y="10248392"/>
                            <a:ext cx="1264920" cy="4175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8" name="Picture 88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3444240" y="10312820"/>
                            <a:ext cx="1383030" cy="3086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9" name="Rectangle 89"/>
                        <wps:cNvSpPr/>
                        <wps:spPr>
                          <a:xfrm>
                            <a:off x="5119370" y="9036231"/>
                            <a:ext cx="359981" cy="7622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643DF2" w14:textId="77777777" w:rsidR="00137FC2" w:rsidRDefault="00CB275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008BFF"/>
                                  <w:sz w:val="64"/>
                                </w:rPr>
                                <w:t>€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38094A" id="Group 1480" o:spid="_x0000_s1026" style="position:absolute;left:0;text-align:left;margin-left:0;margin-top:0;width:595.2pt;height:841.85pt;z-index:251658240;mso-position-horizontal-relative:page;mso-position-vertical-relative:page" coordsize="75590,10691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16" o:spid="_x0000_s1027" type="#_x0000_t75" style="position:absolute;width:75438;height:82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">
                  <v:imagedata r:id="rId13" o:title=""/>
                </v:shape>
                <v:shape id="Picture 1717" o:spid="_x0000_s1028" type="#_x0000_t75" style="position:absolute;width:75438;height:106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">
                  <v:imagedata r:id="rId14" o:title=""/>
                </v:shape>
                <v:shape id="Shape 12" o:spid="_x0000_s1029" style="position:absolute;left:4737;top:36275;width:16395;height:5448;visibility:visible;mso-wrap-style:square;v-text-anchor:top" coordsize="1639570,544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" path="m,l1639570,r,544830l819150,544830,,544830,,xe" fillcolor="#40e3cd" stroked="f" strokeweight="0">
                  <v:stroke miterlimit="83231f" joinstyle="miter"/>
                  <v:path arrowok="t" textboxrect="0,0,1639570,544830"/>
                </v:shape>
                <v:shape id="Shape 13" o:spid="_x0000_s1030" style="position:absolute;left:6235;top:37888;width:1080;height:2172;visibility:visible;mso-wrap-style:square;v-text-anchor:top" coordsize="107950,217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" path="m107950,r,95250c107950,95250,107950,95250,68580,173990v,,,,33218,l107950,173990r,43180l71264,217170v-20662,,-44276,,-71264,c,217170,,217170,107950,xe" stroked="f" strokeweight="0">
                  <v:stroke miterlimit="83231f" joinstyle="miter"/>
                  <v:path arrowok="t" textboxrect="0,0,107950,217170"/>
                </v:shape>
                <v:shape id="Shape 15" o:spid="_x0000_s1031" style="position:absolute;left:10782;top:37913;width:863;height:2121;visibility:visible;mso-wrap-style:square;v-text-anchor:top" coordsize="86360,2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" path="m,c44450,,66675,,77788,r8572,l86360,40640r-23693,c44450,40640,44450,40640,44450,40640v,63500,,63500,,63500l86360,104140r,47371l82074,145831v-794,-1051,-794,-1051,-794,-1051l44450,144780v,67310,,67310,,67310c,212090,,212090,,212090,,,,,,xe" stroked="f" strokeweight="0">
                  <v:stroke miterlimit="83231f" joinstyle="miter"/>
                  <v:path arrowok="t" textboxrect="0,0,86360,212090"/>
                </v:shape>
                <v:shape id="Shape 16" o:spid="_x0000_s1032" style="position:absolute;left:8458;top:37913;width:1905;height:2159;visibility:visible;mso-wrap-style:square;v-text-anchor:top" coordsize="190500,215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" path="m,c44450,,44450,,44450,v,115570,,115570,,115570c44450,149860,63500,173990,93980,173990v30480,,50800,-24130,50800,-58420c144780,,144780,,144780,v45720,,45720,,45720,l190500,115570v,30480,-10160,55880,-26670,73660c146050,207010,123190,215900,93980,215900v-27940,,-52070,-8890,-68580,-26670c8890,171450,,146050,,115570,,,,,,xe" stroked="f" strokeweight="0">
                  <v:stroke miterlimit="83231f" joinstyle="miter"/>
                  <v:path arrowok="t" textboxrect="0,0,190500,215900"/>
                </v:shape>
                <v:shape id="Shape 17" o:spid="_x0000_s1033" style="position:absolute;left:7315;top:37888;width:1079;height:2172;visibility:visible;mso-wrap-style:square;v-text-anchor:top" coordsize="107950,217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" path="m,c,,,,107950,217170v,,,,-91083,l,217170,,173990r13380,c20915,173990,29528,173990,39370,173990v,,,,-39370,-78740l,xe" stroked="f" strokeweight="0">
                  <v:stroke miterlimit="83231f" joinstyle="miter"/>
                  <v:path arrowok="t" textboxrect="0,0,107950,217170"/>
                </v:shape>
                <v:shape id="Shape 18" o:spid="_x0000_s1034" style="position:absolute;left:11645;top:37913;width:1004;height:2121;visibility:visible;mso-wrap-style:square;v-text-anchor:top" coordsize="100330,2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" path="m,l1151,c2540,,2540,,2540,,27940,,48260,6350,63500,19050,78740,33020,86360,50800,86360,72390v,30480,-16510,54610,-44450,66040c100330,212090,100330,212090,100330,212090v-54610,,-54610,,-54610,c20320,178435,7620,161607,1270,153193l,151511,,104140r1270,c24130,104140,41910,91440,41910,72390,41910,53340,24130,40640,1270,40640l,40640,,xe" stroked="f" strokeweight="0">
                  <v:stroke miterlimit="83231f" joinstyle="miter"/>
                  <v:path arrowok="t" textboxrect="0,0,100330,212090"/>
                </v:shape>
                <v:shape id="Shape 19" o:spid="_x0000_s1035" style="position:absolute;left:12852;top:37862;width:1098;height:2210;visibility:visible;mso-wrap-style:square;v-text-anchor:top" coordsize="109855,220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" path="m109220,r635,115l109855,42042r-635,-132c91440,41910,76200,49530,64770,62230,52070,76200,45720,91440,45720,110490v,19050,6350,35560,19050,48260c76200,172720,91440,179070,109220,179070r635,-120l109855,220857r-635,123c78740,220980,53340,209550,31750,189230,10160,167640,,142240,,110490,,80010,10160,54610,31750,31750,53340,10160,78740,,109220,xe" stroked="f" strokeweight="0">
                  <v:stroke miterlimit="83231f" joinstyle="miter"/>
                  <v:path arrowok="t" textboxrect="0,0,109855,220980"/>
                </v:shape>
                <v:shape id="Shape 20" o:spid="_x0000_s1036" style="position:absolute;left:15455;top:37913;width:864;height:2121;visibility:visible;mso-wrap-style:square;v-text-anchor:top" coordsize="86360,2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" path="m,c45085,,67628,,78899,r7461,l86360,40640r-23158,c44450,40640,44450,40640,44450,40640v,63500,,63500,,63500l86360,104140r,47206l82094,145831v-814,-1051,-814,-1051,-814,-1051l44450,144780v,67310,,67310,,67310c,212090,,212090,,212090,,,,,,xe" stroked="f" strokeweight="0">
                  <v:stroke miterlimit="83231f" joinstyle="miter"/>
                  <v:path arrowok="t" textboxrect="0,0,86360,212090"/>
                </v:shape>
                <v:shape id="Shape 21" o:spid="_x0000_s1037" style="position:absolute;left:13950;top:37864;width:1099;height:2207;visibility:visible;mso-wrap-style:square;v-text-anchor:top" coordsize="109855,220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" path="m,l42069,7663v13176,5239,25241,13176,36036,23972c98425,54494,109855,79894,109855,110375v,31750,-11430,57150,-31750,78740c67310,199275,55245,207212,42069,212610l,220742,,178834r25241,-4800c33020,170700,40005,165620,46355,158635,59055,145935,64135,129425,64135,110375v,-19050,-5080,-34290,-17780,-48260c40005,55765,33020,50685,25241,47192l,41927,,xe" stroked="f" strokeweight="0">
                  <v:stroke miterlimit="83231f" joinstyle="miter"/>
                  <v:path arrowok="t" textboxrect="0,0,109855,220742"/>
                </v:shape>
                <v:shape id="Shape 22" o:spid="_x0000_s1038" style="position:absolute;left:16319;top:37913;width:1003;height:2121;visibility:visible;mso-wrap-style:square;v-text-anchor:top" coordsize="100330,2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" path="m,l2401,c3810,,3810,,3810,,27940,,48260,6350,63500,19050,80010,33020,86360,50800,86360,72390v,30480,-16510,54610,-43180,66040c100330,212090,100330,212090,100330,212090v-53340,,-53340,,-53340,c20955,178435,7938,161607,1429,153193l,151346,,104140r2540,c25400,104140,41910,91440,41910,72390,41910,53340,25400,40640,2540,40640l,40640,,xe" stroked="f" strokeweight="0">
                  <v:stroke miterlimit="83231f" joinstyle="miter"/>
                  <v:path arrowok="t" textboxrect="0,0,100330,212090"/>
                </v:shape>
                <v:shape id="Shape 23" o:spid="_x0000_s1039" style="position:absolute;left:17449;top:37888;width:1093;height:2172;visibility:visible;mso-wrap-style:square;v-text-anchor:top" coordsize="109220,217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" path="m109220,r,95250c109220,95250,109220,95250,69850,173990v,,,,33219,l109220,173990r,43180l71683,217170v-20784,,-44537,,-71683,c,217170,,217170,109220,xe" stroked="f" strokeweight="0">
                  <v:stroke miterlimit="83231f" joinstyle="miter"/>
                  <v:path arrowok="t" textboxrect="0,0,109220,217170"/>
                </v:shape>
                <v:shape id="Shape 25" o:spid="_x0000_s1040" style="position:absolute;left:18542;top:37888;width:1079;height:2172;visibility:visible;mso-wrap-style:square;v-text-anchor:top" coordsize="107950,217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" path="m,c,,,,107950,217170v,,,,-91619,l,217170,,173990r13380,c20915,173990,29528,173990,39370,173990v,,,,-39370,-78740l,xe" stroked="f" strokeweight="0">
                  <v:stroke miterlimit="83231f" joinstyle="miter"/>
                  <v:path arrowok="t" textboxrect="0,0,107950,217170"/>
                </v:shape>
                <v:rect id="Rectangle 26" o:spid="_x0000_s1041" style="position:absolute;left:4572;top:66606;width:58087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701AF193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Four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Aurora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Alliance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universities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located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in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four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" o:spid="_x0000_s1042" style="position:absolute;left:4572;top:68892;width:58085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62DEE5E9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distinct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geographical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parts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of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Europe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with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one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" o:spid="_x0000_s1043" style="position:absolute;left:4572;top:71178;width:18180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229DCE6E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common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interest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>:</w:t>
                        </w:r>
                      </w:p>
                    </w:txbxContent>
                  </v:textbox>
                </v:rect>
                <v:rect id="Rectangle 29" o:spid="_x0000_s1044" style="position:absolute;left:4572;top:73464;width:655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2CFBB0D9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45" style="position:absolute;left:4572;top:76245;width:58118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28F2105B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exploring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and learning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about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the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linguistic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o:spid="_x0000_s1046" style="position:absolute;left:4572;top:79039;width:57439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2D03D184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diversity by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providing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a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forum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for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plurilingualism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>-</w:t>
                        </w:r>
                      </w:p>
                    </w:txbxContent>
                  </v:textbox>
                </v:rect>
                <v:rect id="Rectangle 32" o:spid="_x0000_s1047" style="position:absolute;left:4572;top:81833;width:58104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14:paraId="6194A8D4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inspired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pedagogical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approaches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to </w:t>
                        </w:r>
                        <w:proofErr w:type="spellStart"/>
                        <w:r>
                          <w:rPr>
                            <w:b/>
                            <w:color w:val="008BFF"/>
                            <w:sz w:val="28"/>
                          </w:rPr>
                          <w:t>come</w:t>
                        </w:r>
                        <w:proofErr w:type="spellEnd"/>
                        <w:r>
                          <w:rPr>
                            <w:b/>
                            <w:color w:val="008BFF"/>
                            <w:sz w:val="28"/>
                          </w:rPr>
                          <w:t xml:space="preserve"> forward. </w:t>
                        </w:r>
                      </w:p>
                    </w:txbxContent>
                  </v:textbox>
                </v:rect>
                <v:rect id="Rectangle 33" o:spid="_x0000_s1048" style="position:absolute;left:4572;top:86405;width:58085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519F39D2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Are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you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a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Bachelor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, Master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or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PhD student in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the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" o:spid="_x0000_s1049" style="position:absolute;left:4572;top:88691;width:54086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3B924A94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fields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of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Education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Humanities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or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Social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595959"/>
                            <w:sz w:val="28"/>
                          </w:rPr>
                          <w:t>Sciences</w:t>
                        </w:r>
                        <w:proofErr w:type="spellEnd"/>
                        <w:r>
                          <w:rPr>
                            <w:color w:val="595959"/>
                            <w:sz w:val="28"/>
                          </w:rPr>
                          <w:t>?</w:t>
                        </w:r>
                      </w:p>
                    </w:txbxContent>
                  </v:textbox>
                </v:rect>
                <v:rect id="Rectangle 35" o:spid="_x0000_s1050" style="position:absolute;left:4572;top:93263;width:39547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267F8FD2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b/>
                            <w:color w:val="595959"/>
                            <w:sz w:val="28"/>
                          </w:rPr>
                          <w:t>This</w:t>
                        </w:r>
                        <w:proofErr w:type="spellEnd"/>
                        <w:r>
                          <w:rPr>
                            <w:b/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595959"/>
                            <w:sz w:val="28"/>
                          </w:rPr>
                          <w:t>unique</w:t>
                        </w:r>
                        <w:proofErr w:type="spellEnd"/>
                        <w:r>
                          <w:rPr>
                            <w:b/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595959"/>
                            <w:sz w:val="28"/>
                          </w:rPr>
                          <w:t>opportunity</w:t>
                        </w:r>
                        <w:proofErr w:type="spellEnd"/>
                        <w:r>
                          <w:rPr>
                            <w:b/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595959"/>
                            <w:sz w:val="28"/>
                          </w:rPr>
                          <w:t>suits</w:t>
                        </w:r>
                        <w:proofErr w:type="spellEnd"/>
                        <w:r>
                          <w:rPr>
                            <w:b/>
                            <w:color w:val="595959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color w:val="595959"/>
                            <w:sz w:val="28"/>
                          </w:rPr>
                          <w:t>you</w:t>
                        </w:r>
                        <w:proofErr w:type="spellEnd"/>
                        <w:r>
                          <w:rPr>
                            <w:b/>
                            <w:color w:val="595959"/>
                            <w:sz w:val="28"/>
                          </w:rPr>
                          <w:t xml:space="preserve">! </w:t>
                        </w:r>
                      </w:p>
                    </w:txbxContent>
                  </v:textbox>
                </v:rect>
                <v:shape id="Shape 36" o:spid="_x0000_s1051" style="position:absolute;left:51142;top:65879;width:1347;height:3746;visibility:visible;mso-wrap-style:square;v-text-anchor:top" coordsize="13462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" path="m132080,r2540,l134620,63500v-27940,,-53340,24130,-53340,52070c81280,146050,106680,168911,134620,168911r,205739c127000,374650,119380,370841,115570,363220v,,,,-93980,-171450c,151130,,104141,24130,62230,45720,24130,87630,,132080,xe" fillcolor="#0095f7" stroked="f" strokeweight="0">
                  <v:stroke miterlimit="83231f" joinstyle="miter"/>
                  <v:path arrowok="t" textboxrect="0,0,134620,374650"/>
                </v:shape>
                <v:shape id="Shape 37" o:spid="_x0000_s1052" style="position:absolute;left:52489;top:65879;width:1359;height:3746;visibility:visible;mso-wrap-style:square;v-text-anchor:top" coordsize="13589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" path="m,l2540,c48260,,88900,24130,111760,62230v22860,41911,24130,88900,1270,129540c113030,191770,113030,191770,20320,363220,16510,370841,8890,374650,,374650l,168911v29210,,53340,-22861,53340,-53341c53340,87630,29210,63500,,63500l,xe" fillcolor="#0095f7" stroked="f" strokeweight="0">
                  <v:stroke miterlimit="83231f" joinstyle="miter"/>
                  <v:path arrowok="t" textboxrect="0,0,135890,374650"/>
                </v:shape>
                <v:rect id="Rectangle 1458" o:spid="_x0000_s1053" style="position:absolute;left:56386;top:66990;width:23064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" filled="f" stroked="f">
                  <v:textbox inset="0,0,0,0">
                    <w:txbxContent>
                      <w:p w14:paraId="20749553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alibri" w:eastAsia="Calibri" w:hAnsi="Calibri" w:cs="Calibri"/>
                            <w:color w:val="808080"/>
                            <w:spacing w:val="27"/>
                            <w:w w:val="12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color w:val="808080"/>
                            <w:w w:val="124"/>
                            <w:sz w:val="32"/>
                          </w:rPr>
                          <w:t>online</w:t>
                        </w:r>
                        <w:r>
                          <w:rPr>
                            <w:rFonts w:ascii="Calibri" w:eastAsia="Calibri" w:hAnsi="Calibri" w:cs="Calibri"/>
                            <w:color w:val="808080"/>
                            <w:spacing w:val="28"/>
                            <w:w w:val="124"/>
                            <w:sz w:val="3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808080"/>
                            <w:w w:val="124"/>
                            <w:sz w:val="32"/>
                          </w:rPr>
                          <w:t>seminars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808080"/>
                            <w:spacing w:val="27"/>
                            <w:w w:val="124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57" o:spid="_x0000_s1054" style="position:absolute;left:55092;top:66990;width:1719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" filled="f" stroked="f">
                  <v:textbox inset="0,0,0,0">
                    <w:txbxContent>
                      <w:p w14:paraId="6B07B7DC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alibri" w:eastAsia="Calibri" w:hAnsi="Calibri" w:cs="Calibri"/>
                            <w:color w:val="808080"/>
                            <w:w w:val="125"/>
                            <w:sz w:val="32"/>
                          </w:rPr>
                          <w:t>3</w:t>
                        </w:r>
                      </w:p>
                    </w:txbxContent>
                  </v:textbox>
                </v:rect>
                <v:rect id="Rectangle 1460" o:spid="_x0000_s1055" style="position:absolute;left:57069;top:71635;width:18474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" filled="f" stroked="f">
                  <v:textbox inset="0,0,0,0">
                    <w:txbxContent>
                      <w:p w14:paraId="0F0C836A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808080"/>
                            <w:sz w:val="28"/>
                          </w:rPr>
                          <w:t>th</w:t>
                        </w:r>
                        <w:proofErr w:type="spellEnd"/>
                        <w:r>
                          <w:rPr>
                            <w:color w:val="808080"/>
                            <w:sz w:val="28"/>
                          </w:rPr>
                          <w:t xml:space="preserve">, 25th and 26th </w:t>
                        </w:r>
                      </w:p>
                    </w:txbxContent>
                  </v:textbox>
                </v:rect>
                <v:rect id="Rectangle 1459" o:spid="_x0000_s1056" style="position:absolute;left:55092;top:71635;width:2630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" filled="f" stroked="f">
                  <v:textbox inset="0,0,0,0">
                    <w:txbxContent>
                      <w:p w14:paraId="7CF4B473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color w:val="808080"/>
                            <w:sz w:val="28"/>
                          </w:rPr>
                          <w:t>24</w:t>
                        </w:r>
                      </w:p>
                    </w:txbxContent>
                  </v:textbox>
                </v:rect>
                <v:rect id="Rectangle 40" o:spid="_x0000_s1057" style="position:absolute;left:55092;top:73794;width:11060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14:paraId="01180767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color w:val="808080"/>
                            <w:sz w:val="28"/>
                          </w:rPr>
                          <w:t xml:space="preserve">May 2023 </w:t>
                        </w:r>
                      </w:p>
                    </w:txbxContent>
                  </v:textbox>
                </v:rect>
                <v:rect id="Rectangle 1462" o:spid="_x0000_s1058" style="position:absolute;left:56386;top:77785;width:17446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" filled="f" stroked="f">
                  <v:textbox inset="0,0,0,0">
                    <w:txbxContent>
                      <w:p w14:paraId="737EDBBB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alibri" w:eastAsia="Calibri" w:hAnsi="Calibri" w:cs="Calibri"/>
                            <w:color w:val="808080"/>
                            <w:spacing w:val="27"/>
                            <w:w w:val="123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color w:val="808080"/>
                            <w:w w:val="123"/>
                            <w:sz w:val="32"/>
                          </w:rPr>
                          <w:t>in-presence</w:t>
                        </w:r>
                        <w:r>
                          <w:rPr>
                            <w:rFonts w:ascii="Calibri" w:eastAsia="Calibri" w:hAnsi="Calibri" w:cs="Calibri"/>
                            <w:color w:val="808080"/>
                            <w:spacing w:val="30"/>
                            <w:w w:val="123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61" o:spid="_x0000_s1059" style="position:absolute;left:55092;top:77785;width:1719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" filled="f" stroked="f">
                  <v:textbox inset="0,0,0,0">
                    <w:txbxContent>
                      <w:p w14:paraId="4C301576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alibri" w:eastAsia="Calibri" w:hAnsi="Calibri" w:cs="Calibri"/>
                            <w:color w:val="808080"/>
                            <w:w w:val="125"/>
                            <w:sz w:val="32"/>
                          </w:rPr>
                          <w:t>1</w:t>
                        </w:r>
                      </w:p>
                    </w:txbxContent>
                  </v:textbox>
                </v:rect>
                <v:rect id="Rectangle 42" o:spid="_x0000_s1060" style="position:absolute;left:55092;top:79944;width:23091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7A82ACFB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808080"/>
                            <w:w w:val="120"/>
                            <w:sz w:val="32"/>
                          </w:rPr>
                          <w:t>seminar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808080"/>
                            <w:spacing w:val="28"/>
                            <w:w w:val="120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color w:val="808080"/>
                            <w:w w:val="120"/>
                            <w:sz w:val="32"/>
                          </w:rPr>
                          <w:t>@UNINA</w:t>
                        </w:r>
                      </w:p>
                    </w:txbxContent>
                  </v:textbox>
                </v:rect>
                <v:rect id="Rectangle 1463" o:spid="_x0000_s1061" style="position:absolute;left:55092;top:84589;width:2630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" filled="f" stroked="f">
                  <v:textbox inset="0,0,0,0">
                    <w:txbxContent>
                      <w:p w14:paraId="7E3C32E1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color w:val="808080"/>
                            <w:sz w:val="28"/>
                          </w:rPr>
                          <w:t>18</w:t>
                        </w:r>
                      </w:p>
                    </w:txbxContent>
                  </v:textbox>
                </v:rect>
                <v:rect id="Rectangle 1464" o:spid="_x0000_s1062" style="position:absolute;left:57069;top:84589;width:11207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" filled="f" stroked="f">
                  <v:textbox inset="0,0,0,0">
                    <w:txbxContent>
                      <w:p w14:paraId="468962EA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808080"/>
                            <w:sz w:val="28"/>
                          </w:rPr>
                          <w:t>th</w:t>
                        </w:r>
                        <w:proofErr w:type="spellEnd"/>
                        <w:r>
                          <w:rPr>
                            <w:color w:val="808080"/>
                            <w:sz w:val="28"/>
                          </w:rPr>
                          <w:t xml:space="preserve"> to 22nd </w:t>
                        </w:r>
                      </w:p>
                    </w:txbxContent>
                  </v:textbox>
                </v:rect>
                <v:rect id="Rectangle 44" o:spid="_x0000_s1063" style="position:absolute;left:55092;top:86748;width:17504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034D443E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808080"/>
                            <w:sz w:val="28"/>
                          </w:rPr>
                          <w:t>September</w:t>
                        </w:r>
                        <w:proofErr w:type="spellEnd"/>
                        <w:r>
                          <w:rPr>
                            <w:color w:val="808080"/>
                            <w:sz w:val="28"/>
                          </w:rPr>
                          <w:t xml:space="preserve"> 2023</w:t>
                        </w:r>
                      </w:p>
                    </w:txbxContent>
                  </v:textbox>
                </v:rect>
                <v:rect id="Rectangle 45" o:spid="_x0000_s1064" style="position:absolute;left:55092;top:91041;width:25653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14:paraId="16B6037E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808080"/>
                            <w:sz w:val="28"/>
                          </w:rPr>
                          <w:t>Travels</w:t>
                        </w:r>
                        <w:proofErr w:type="spellEnd"/>
                        <w:r>
                          <w:rPr>
                            <w:color w:val="808080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808080"/>
                            <w:sz w:val="28"/>
                          </w:rPr>
                          <w:t>costs</w:t>
                        </w:r>
                        <w:proofErr w:type="spellEnd"/>
                        <w:r>
                          <w:rPr>
                            <w:color w:val="808080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808080"/>
                            <w:sz w:val="28"/>
                          </w:rPr>
                          <w:t>financially</w:t>
                        </w:r>
                        <w:proofErr w:type="spellEnd"/>
                        <w:r>
                          <w:rPr>
                            <w:color w:val="808080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" o:spid="_x0000_s1065" style="position:absolute;left:55092;top:93174;width:25118;height:26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14:paraId="1AACC3D1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color w:val="808080"/>
                            <w:sz w:val="28"/>
                          </w:rPr>
                          <w:t>supported</w:t>
                        </w:r>
                        <w:proofErr w:type="spellEnd"/>
                        <w:r>
                          <w:rPr>
                            <w:color w:val="808080"/>
                            <w:sz w:val="28"/>
                          </w:rPr>
                          <w:t xml:space="preserve"> by Erasmus+</w:t>
                        </w:r>
                      </w:p>
                    </w:txbxContent>
                  </v:textbox>
                </v:rect>
                <v:shape id="Shape 47" o:spid="_x0000_s1066" style="position:absolute;left:50660;top:71670;width:1879;height:3746;visibility:visible;mso-wrap-style:square;v-text-anchor:top" coordsize="18796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" path="m55880,c68580,,81280,,93980,v,11430,,22860,,35560l187960,35560r,76200l38100,111760v,74930,,149860,,224790l187960,336550r,38100l21590,374650v-2540,,-6350,,-8890,-1270c5080,372110,1270,365760,,358140v,-1270,,-3810,,-6350c,254000,,156210,,58420,,55880,,53340,,49530,2540,41910,8890,36830,19050,36830v10160,,21590,,31750,c52070,36830,53340,36830,55880,36830v,-12700,,-25400,,-36830xe" fillcolor="#008bff" stroked="f" strokeweight="0">
                  <v:stroke miterlimit="83231f" joinstyle="miter"/>
                  <v:path arrowok="t" textboxrect="0,0,187960,374650"/>
                </v:shape>
                <v:shape id="Shape 50" o:spid="_x0000_s1067" style="position:absolute;left:52539;top:71670;width:1880;height:3746;visibility:visible;mso-wrap-style:square;v-text-anchor:top" coordsize="18796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" path="m93980,v12700,,24130,,36830,c130810,11430,130810,24130,130810,36830v6350,,12700,,19050,c156210,36830,165100,35560,172720,36830v7620,1270,13970,7620,15240,16510c187960,54610,187960,57150,187960,58420v,97790,,195580,,293370c187960,354330,187960,355600,187960,358140v-1270,8890,-7620,15240,-16510,15240c168910,374650,167640,374650,165100,374650l,374650,,336550r149860,c149860,261620,149860,186690,149860,111760l,111760,,35560r93980,c93980,24130,93980,11430,93980,xe" fillcolor="#008bff" stroked="f" strokeweight="0">
                  <v:stroke miterlimit="83231f" joinstyle="miter"/>
                  <v:path arrowok="t" textboxrect="0,0,187960,374650"/>
                </v:shape>
                <v:shape id="Shape 51" o:spid="_x0000_s1068" style="position:absolute;left:51612;top:74070;width:356;height:356;visibility:visible;mso-wrap-style:square;v-text-anchor:top" coordsize="35560,35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" path="m,c11430,,22860,,35560,v,11430,,24130,,35561c24130,35561,11430,35561,,35561,,24130,,11430,,xe" fillcolor="#008bff" stroked="f" strokeweight="0">
                  <v:stroke miterlimit="83231f" joinstyle="miter"/>
                  <v:path arrowok="t" textboxrect="0,0,35560,35561"/>
                </v:shape>
                <v:shape id="Shape 52" o:spid="_x0000_s1069" style="position:absolute;left:53111;top:74070;width:368;height:356;visibility:visible;mso-wrap-style:square;v-text-anchor:top" coordsize="36830,35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" path="m,c12700,,24130,,36830,v,11430,,24130,,35561c24130,35561,12700,35561,,35561,,24130,,11430,,xe" fillcolor="#008bff" stroked="f" strokeweight="0">
                  <v:stroke miterlimit="83231f" joinstyle="miter"/>
                  <v:path arrowok="t" textboxrect="0,0,36830,35561"/>
                </v:shape>
                <v:shape id="Shape 53" o:spid="_x0000_s1070" style="position:absolute;left:51600;top:73308;width:368;height:368;visibility:visible;mso-wrap-style:square;v-text-anchor:top" coordsize="36830,36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" path="m,c12700,,24130,,36830,v,12700,,24130,,36830c24130,36830,12700,36830,,36830,,24130,,12700,,xe" fillcolor="#008bff" stroked="f" strokeweight="0">
                  <v:stroke miterlimit="83231f" joinstyle="miter"/>
                  <v:path arrowok="t" textboxrect="0,0,36830,36830"/>
                </v:shape>
                <v:shape id="Shape 54" o:spid="_x0000_s1071" style="position:absolute;left:53111;top:73308;width:368;height:368;visibility:visible;mso-wrap-style:square;v-text-anchor:top" coordsize="36830,36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" path="m,c11430,,24130,,36830,v,12700,,24130,,36830c24130,36830,12700,36830,,36830,,24130,,12700,,xe" fillcolor="#008bff" stroked="f" strokeweight="0">
                  <v:stroke miterlimit="83231f" joinstyle="miter"/>
                  <v:path arrowok="t" textboxrect="0,0,36830,36830"/>
                </v:shape>
                <v:shape id="Shape 55" o:spid="_x0000_s1072" style="position:absolute;left:52362;top:74057;width:355;height:369;visibility:visible;mso-wrap-style:square;v-text-anchor:top" coordsize="35560,36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" path="m,c11430,,24130,,35560,v,12700,,24130,,36830c22860,36830,11430,36830,,36830,,24130,,12700,,xe" fillcolor="#008bff" stroked="f" strokeweight="0">
                  <v:stroke miterlimit="83231f" joinstyle="miter"/>
                  <v:path arrowok="t" textboxrect="0,0,35560,36830"/>
                </v:shape>
                <v:shape id="Shape 56" o:spid="_x0000_s1073" style="position:absolute;left:52362;top:73308;width:368;height:368;visibility:visible;mso-wrap-style:square;v-text-anchor:top" coordsize="36830,36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" path="m,c11430,,24130,,36830,v,12700,,24130,,36830c24130,36830,11430,36830,,36830,,24130,,12700,,xe" fillcolor="#008bff" stroked="f" strokeweight="0">
                  <v:stroke miterlimit="83231f" joinstyle="miter"/>
                  <v:path arrowok="t" textboxrect="0,0,36830,36830"/>
                </v:shape>
                <v:shape id="Picture 58" o:spid="_x0000_s1074" type="#_x0000_t75" style="position:absolute;left:5981;top:102493;width:14224;height:4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">
                  <v:imagedata r:id="rId15" o:title=""/>
                </v:shape>
                <v:shape id="Picture 60" o:spid="_x0000_s1075" type="#_x0000_t75" style="position:absolute;left:190;top:102226;width:5664;height:4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">
                  <v:imagedata r:id="rId16" o:title=""/>
                </v:shape>
                <v:shape id="Picture 62" o:spid="_x0000_s1076" type="#_x0000_t75" style="position:absolute;left:21132;top:102378;width:12027;height:42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">
                  <v:imagedata r:id="rId17" o:title=""/>
                </v:shape>
                <v:shape id="Picture 1718" o:spid="_x0000_s1077" type="#_x0000_t75" style="position:absolute;left:49865;top:102890;width:10637;height:3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">
                  <v:imagedata r:id="rId18" o:title=""/>
                </v:shape>
                <v:rect id="Rectangle 65" o:spid="_x0000_s1078" style="position:absolute;left:3924;top:45724;width:65894;height:7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0042CCC3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848CDA"/>
                            <w:w w:val="127"/>
                            <w:sz w:val="78"/>
                          </w:rPr>
                          <w:t>Linguistic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848CDA"/>
                            <w:spacing w:val="71"/>
                            <w:w w:val="127"/>
                            <w:sz w:val="7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color w:val="848CDA"/>
                            <w:w w:val="127"/>
                            <w:sz w:val="78"/>
                          </w:rPr>
                          <w:t>diversity,</w:t>
                        </w:r>
                        <w:r>
                          <w:rPr>
                            <w:rFonts w:ascii="Calibri" w:eastAsia="Calibri" w:hAnsi="Calibri" w:cs="Calibri"/>
                            <w:color w:val="848CDA"/>
                            <w:spacing w:val="71"/>
                            <w:w w:val="127"/>
                            <w:sz w:val="7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" o:spid="_x0000_s1079" style="position:absolute;left:3924;top:52074;width:88476;height:7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6C2D544D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848CDA"/>
                            <w:w w:val="123"/>
                            <w:sz w:val="78"/>
                          </w:rPr>
                          <w:t>intercultural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848CDA"/>
                            <w:spacing w:val="69"/>
                            <w:w w:val="123"/>
                            <w:sz w:val="7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848CDA"/>
                            <w:w w:val="123"/>
                            <w:sz w:val="78"/>
                          </w:rPr>
                          <w:t>competences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848CDA"/>
                            <w:spacing w:val="71"/>
                            <w:w w:val="123"/>
                            <w:sz w:val="7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" o:spid="_x0000_s1080" style="position:absolute;left:3924;top:58424;width:67798;height:7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xkJ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" filled="f" stroked="f">
                  <v:textbox inset="0,0,0,0">
                    <w:txbxContent>
                      <w:p w14:paraId="2A6AE237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alibri" w:eastAsia="Calibri" w:hAnsi="Calibri" w:cs="Calibri"/>
                            <w:color w:val="848CDA"/>
                            <w:w w:val="122"/>
                            <w:sz w:val="78"/>
                          </w:rPr>
                          <w:t>&amp;</w:t>
                        </w:r>
                        <w:r>
                          <w:rPr>
                            <w:rFonts w:ascii="Calibri" w:eastAsia="Calibri" w:hAnsi="Calibri" w:cs="Calibri"/>
                            <w:color w:val="848CDA"/>
                            <w:spacing w:val="69"/>
                            <w:w w:val="122"/>
                            <w:sz w:val="7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alibri" w:eastAsia="Calibri" w:hAnsi="Calibri" w:cs="Calibri"/>
                            <w:color w:val="848CDA"/>
                            <w:w w:val="122"/>
                            <w:sz w:val="78"/>
                          </w:rPr>
                          <w:t>European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color w:val="848CDA"/>
                            <w:spacing w:val="71"/>
                            <w:w w:val="122"/>
                            <w:sz w:val="78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color w:val="848CDA"/>
                            <w:w w:val="122"/>
                            <w:sz w:val="78"/>
                          </w:rPr>
                          <w:t>identity</w:t>
                        </w:r>
                        <w:r>
                          <w:rPr>
                            <w:rFonts w:ascii="Calibri" w:eastAsia="Calibri" w:hAnsi="Calibri" w:cs="Calibri"/>
                            <w:color w:val="848CDA"/>
                            <w:spacing w:val="71"/>
                            <w:w w:val="122"/>
                            <w:sz w:val="7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8" o:spid="_x0000_s1081" style="position:absolute;left:49415;top:65256;width:0;height:28855;visibility:visible;mso-wrap-style:square;v-text-anchor:top" coordsize="0,2885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" path="m,l,2885440e" filled="f" strokecolor="#a6a6a6" strokeweight=".78869mm">
                  <v:path arrowok="t" textboxrect="0,0,0,2885440"/>
                </v:shape>
                <v:shape id="Shape 69" o:spid="_x0000_s1082" style="position:absolute;left:51142;top:77791;width:1347;height:3747;visibility:visible;mso-wrap-style:square;v-text-anchor:top" coordsize="13462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" path="m132080,r2540,l134620,63500v-27940,,-53340,24130,-53340,52070c81280,146050,106680,168910,134620,168910r,205740c127000,374650,119380,370839,115570,363220v,,,,-93980,-171450c,151130,,104139,24130,62230,45720,24130,87630,,132080,xe" fillcolor="#0095f7" stroked="f" strokeweight="0">
                  <v:stroke miterlimit="83231f" joinstyle="miter"/>
                  <v:path arrowok="t" textboxrect="0,0,134620,374650"/>
                </v:shape>
                <v:shape id="Shape 70" o:spid="_x0000_s1083" style="position:absolute;left:52489;top:77791;width:1359;height:3747;visibility:visible;mso-wrap-style:square;v-text-anchor:top" coordsize="13589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" path="m,l2540,c48260,,88900,24130,111760,62230v22860,41909,24130,88900,1270,129540c113030,191770,113030,191770,20320,363220,16510,370839,8890,374650,,374650l,168910v29210,,53340,-22860,53340,-53340c53340,87630,29210,63500,,63500l,xe" fillcolor="#0095f7" stroked="f" strokeweight="0">
                  <v:stroke miterlimit="83231f" joinstyle="miter"/>
                  <v:path arrowok="t" textboxrect="0,0,135890,374650"/>
                </v:shape>
                <v:shape id="Shape 71" o:spid="_x0000_s1084" style="position:absolute;left:50711;top:84713;width:1879;height:3746;visibility:visible;mso-wrap-style:square;v-text-anchor:top" coordsize="18796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" path="m55880,c68580,,81280,,93980,v,11430,,22860,,35560l187960,35560r,76200l38100,111760v,74929,,149860,,224790l187960,336550r,38100l21590,374650v-2540,,-6350,,-8890,-1270c5080,372110,1270,365760,,358139v,-1269,,-3809,,-6350c,254000,,156210,,58420,,55880,,53339,,49530,2540,41910,8890,36830,19050,36830v10160,,21590,,31750,c52070,36830,53340,36830,55880,36830v,-12700,,-25400,,-36830xe" fillcolor="#008bff" stroked="f" strokeweight="0">
                  <v:stroke miterlimit="83231f" joinstyle="miter"/>
                  <v:path arrowok="t" textboxrect="0,0,187960,374650"/>
                </v:shape>
                <v:shape id="Shape 74" o:spid="_x0000_s1085" style="position:absolute;left:52590;top:84713;width:1880;height:3746;visibility:visible;mso-wrap-style:square;v-text-anchor:top" coordsize="18796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" path="m93980,v11430,,24130,,36830,c130810,11430,130810,24130,130810,36830v6350,,12700,,17780,c156210,36830,165100,35560,172720,36830v7620,1270,13970,7620,15240,16509c187960,54610,187960,57150,187960,58420v,97790,,195580,,293369c187960,354330,187960,355600,187960,358139v-1270,8891,-7620,15241,-16510,15241c168910,374650,167640,374650,165100,374650l,374650,,336550r149860,c149860,261620,149860,186689,149860,111760l,111760,,35560r93980,c93980,24130,93980,11430,93980,xe" fillcolor="#008bff" stroked="f" strokeweight="0">
                  <v:stroke miterlimit="83231f" joinstyle="miter"/>
                  <v:path arrowok="t" textboxrect="0,0,187960,374650"/>
                </v:shape>
                <v:shape id="Shape 75" o:spid="_x0000_s1086" style="position:absolute;left:51663;top:87151;width:356;height:356;visibility:visible;mso-wrap-style:square;v-text-anchor:top" coordsize="35560,35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" path="m,c11430,,22860,,35560,v,11430,,24130,,35561c24130,35561,11430,35561,,35561,,24130,,11430,,xe" fillcolor="#008bff" stroked="f" strokeweight="0">
                  <v:stroke miterlimit="83231f" joinstyle="miter"/>
                  <v:path arrowok="t" textboxrect="0,0,35560,35561"/>
                </v:shape>
                <v:shape id="Shape 76" o:spid="_x0000_s1087" style="position:absolute;left:53162;top:87151;width:368;height:356;visibility:visible;mso-wrap-style:square;v-text-anchor:top" coordsize="36830,35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" path="m,c12700,,24130,,36830,v,11430,,24130,,35561c24130,35561,12700,35561,,35561,,24130,,11430,,xe" fillcolor="#008bff" stroked="f" strokeweight="0">
                  <v:stroke miterlimit="83231f" joinstyle="miter"/>
                  <v:path arrowok="t" textboxrect="0,0,36830,35561"/>
                </v:shape>
                <v:shape id="Shape 77" o:spid="_x0000_s1088" style="position:absolute;left:51650;top:86402;width:369;height:355;visibility:visible;mso-wrap-style:square;v-text-anchor:top" coordsize="36830,35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" path="m,c12700,,24130,,36830,v,11430,,22860,,35560c24130,35560,12700,35560,,35560,,22860,,11430,,xe" fillcolor="#008bff" stroked="f" strokeweight="0">
                  <v:stroke miterlimit="83231f" joinstyle="miter"/>
                  <v:path arrowok="t" textboxrect="0,0,36830,35560"/>
                </v:shape>
                <v:shape id="Shape 78" o:spid="_x0000_s1089" style="position:absolute;left:53162;top:86402;width:368;height:355;visibility:visible;mso-wrap-style:square;v-text-anchor:top" coordsize="36830,35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" path="m,c11430,,24130,,36830,v,11430,,22860,,35560c24130,35560,12700,35560,,35560,,24130,,11430,,xe" fillcolor="#008bff" stroked="f" strokeweight="0">
                  <v:stroke miterlimit="83231f" joinstyle="miter"/>
                  <v:path arrowok="t" textboxrect="0,0,36830,35560"/>
                </v:shape>
                <v:shape id="Shape 79" o:spid="_x0000_s1090" style="position:absolute;left:52412;top:87151;width:356;height:356;visibility:visible;mso-wrap-style:square;v-text-anchor:top" coordsize="35560,35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" path="m,c11430,,24130,,35560,v,11430,,24130,,35561c22860,35561,11430,35561,,35561,,24130,,11430,,xe" fillcolor="#008bff" stroked="f" strokeweight="0">
                  <v:stroke miterlimit="83231f" joinstyle="miter"/>
                  <v:path arrowok="t" textboxrect="0,0,35560,35561"/>
                </v:shape>
                <v:shape id="Shape 80" o:spid="_x0000_s1091" style="position:absolute;left:52412;top:86402;width:369;height:355;visibility:visible;mso-wrap-style:square;v-text-anchor:top" coordsize="36830,35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" path="m,c11430,,24130,,36830,v,11430,,22860,,35560c24130,35560,11430,35560,,35560,,24130,,11430,,xe" fillcolor="#008bff" stroked="f" strokeweight="0">
                  <v:stroke miterlimit="83231f" joinstyle="miter"/>
                  <v:path arrowok="t" textboxrect="0,0,36830,35560"/>
                </v:shape>
                <v:shape id="Picture 82" o:spid="_x0000_s1092" type="#_x0000_t75" style="position:absolute;left:4851;top:96587;width:4521;height:4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">
                  <v:imagedata r:id="rId19" o:title=""/>
                </v:shape>
                <v:rect id="Rectangle 83" o:spid="_x0000_s1093" style="position:absolute;left:10274;top:96986;width:69173;height:2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7B77A73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t>For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info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UniNA</w:t>
                        </w:r>
                        <w:proofErr w:type="spellEnd"/>
                        <w:r>
                          <w:t xml:space="preserve">: aurora.f2@unina.it; UIBK: ulrike.jessner@uibk.ac.at; </w:t>
                        </w:r>
                        <w:proofErr w:type="gramStart"/>
                        <w:r>
                          <w:t>UPOL ;</w:t>
                        </w:r>
                        <w:proofErr w:type="gramEnd"/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84" o:spid="_x0000_s1094" style="position:absolute;left:10274;top:98814;width:45243;height:2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WGExQAAANsAAAAPAAAAZHJzL2Rvd25yZXYueG1sRI9Ba8JA&#10;FITvgv9heUJvurGI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ClzWGExQAAANsAAAAP&#10;AAAAAAAAAAAAAAAAAAcCAABkcnMvZG93bnJldi54bWxQSwUGAAAAAAMAAwC3AAAA+QIAAAAA&#10;" filled="f" stroked="f">
                  <v:textbox inset="0,0,0,0">
                    <w:txbxContent>
                      <w:p w14:paraId="5B6CCF3A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gramStart"/>
                        <w:r>
                          <w:t>URV:markus.obrink@upol.cz</w:t>
                        </w:r>
                        <w:proofErr w:type="gramEnd"/>
                        <w:r>
                          <w:t xml:space="preserve"> lidia.gallego@urv.cat</w:t>
                        </w:r>
                      </w:p>
                    </w:txbxContent>
                  </v:textbox>
                </v:rect>
                <v:shape id="Picture 1719" o:spid="_x0000_s1095" type="#_x0000_t75" style="position:absolute;left:61742;top:102483;width:12649;height:4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">
                  <v:imagedata r:id="rId20" o:title=""/>
                </v:shape>
                <v:shape id="Picture 88" o:spid="_x0000_s1096" type="#_x0000_t75" style="position:absolute;left:34442;top:103128;width:13830;height:3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">
                  <v:imagedata r:id="rId21" o:title=""/>
                </v:shape>
                <v:rect id="Rectangle 89" o:spid="_x0000_s1097" style="position:absolute;left:51193;top:90362;width:3600;height:7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" filled="f" stroked="f">
                  <v:textbox inset="0,0,0,0">
                    <w:txbxContent>
                      <w:p w14:paraId="33643DF2" w14:textId="77777777" w:rsidR="00137FC2" w:rsidRDefault="00CB275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  <w:color w:val="008BFF"/>
                            <w:sz w:val="64"/>
                          </w:rPr>
                          <w:t>€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>
        <w:br w:type="page"/>
      </w:r>
    </w:p>
    <w:p w14:paraId="75A53D04" w14:textId="0E2A5809" w:rsidR="00137FC2" w:rsidRDefault="00CB2752">
      <w:pPr>
        <w:spacing w:after="0" w:line="259" w:lineRule="auto"/>
        <w:ind w:left="0" w:right="63" w:firstLine="0"/>
        <w:jc w:val="center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200325E" wp14:editId="5CE75B15">
                <wp:simplePos x="0" y="0"/>
                <wp:positionH relativeFrom="page">
                  <wp:posOffset>66675</wp:posOffset>
                </wp:positionH>
                <wp:positionV relativeFrom="paragraph">
                  <wp:posOffset>-339090</wp:posOffset>
                </wp:positionV>
                <wp:extent cx="7559280" cy="10691279"/>
                <wp:effectExtent l="0" t="0" r="0" b="0"/>
                <wp:wrapNone/>
                <wp:docPr id="1531" name="Group 15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9280" cy="10691279"/>
                          <a:chOff x="0" y="0"/>
                          <a:chExt cx="7559280" cy="10691279"/>
                        </a:xfrm>
                      </wpg:grpSpPr>
                      <pic:pic xmlns:pic="http://schemas.openxmlformats.org/drawingml/2006/picture">
                        <pic:nvPicPr>
                          <pic:cNvPr id="1723" name="Picture 1723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1907032" y="980439"/>
                            <a:ext cx="5635753" cy="96865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24" name="Picture 1724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7840" cy="19110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" name="Shape 116"/>
                        <wps:cNvSpPr/>
                        <wps:spPr>
                          <a:xfrm>
                            <a:off x="488950" y="8741829"/>
                            <a:ext cx="5994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94400">
                                <a:moveTo>
                                  <a:pt x="0" y="0"/>
                                </a:moveTo>
                                <a:lnTo>
                                  <a:pt x="5994400" y="0"/>
                                </a:lnTo>
                              </a:path>
                            </a:pathLst>
                          </a:custGeom>
                          <a:ln w="7907" cap="flat">
                            <a:miter lim="100000"/>
                          </a:ln>
                        </wps:spPr>
                        <wps:style>
                          <a:lnRef idx="1">
                            <a:srgbClr val="008B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490220" y="8694839"/>
                            <a:ext cx="2235200" cy="457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35200" h="45720">
                                <a:moveTo>
                                  <a:pt x="0" y="0"/>
                                </a:moveTo>
                                <a:lnTo>
                                  <a:pt x="2235200" y="0"/>
                                </a:lnTo>
                                <a:lnTo>
                                  <a:pt x="2235200" y="45720"/>
                                </a:lnTo>
                                <a:lnTo>
                                  <a:pt x="1117600" y="45720"/>
                                </a:lnTo>
                                <a:lnTo>
                                  <a:pt x="0" y="4572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128"/>
                        <wps:cNvSpPr/>
                        <wps:spPr>
                          <a:xfrm>
                            <a:off x="614680" y="9148229"/>
                            <a:ext cx="52705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05" h="226060">
                                <a:moveTo>
                                  <a:pt x="0" y="0"/>
                                </a:moveTo>
                                <a:cubicBezTo>
                                  <a:pt x="1270" y="0"/>
                                  <a:pt x="2540" y="0"/>
                                  <a:pt x="3810" y="0"/>
                                </a:cubicBezTo>
                                <a:lnTo>
                                  <a:pt x="52705" y="0"/>
                                </a:lnTo>
                                <a:lnTo>
                                  <a:pt x="52705" y="19050"/>
                                </a:lnTo>
                                <a:lnTo>
                                  <a:pt x="19050" y="19050"/>
                                </a:lnTo>
                                <a:cubicBezTo>
                                  <a:pt x="19050" y="81280"/>
                                  <a:pt x="19050" y="143510"/>
                                  <a:pt x="19050" y="205740"/>
                                </a:cubicBezTo>
                                <a:cubicBezTo>
                                  <a:pt x="26670" y="205740"/>
                                  <a:pt x="31750" y="205740"/>
                                  <a:pt x="38100" y="205740"/>
                                </a:cubicBezTo>
                                <a:cubicBezTo>
                                  <a:pt x="38100" y="172720"/>
                                  <a:pt x="38100" y="139700"/>
                                  <a:pt x="38100" y="105410"/>
                                </a:cubicBezTo>
                                <a:lnTo>
                                  <a:pt x="52705" y="105410"/>
                                </a:lnTo>
                                <a:lnTo>
                                  <a:pt x="52705" y="226060"/>
                                </a:lnTo>
                                <a:lnTo>
                                  <a:pt x="0" y="226060"/>
                                </a:lnTo>
                                <a:cubicBezTo>
                                  <a:pt x="0" y="149860"/>
                                  <a:pt x="0" y="749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129"/>
                        <wps:cNvSpPr/>
                        <wps:spPr>
                          <a:xfrm>
                            <a:off x="667385" y="9148229"/>
                            <a:ext cx="53340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226060">
                                <a:moveTo>
                                  <a:pt x="0" y="0"/>
                                </a:moveTo>
                                <a:lnTo>
                                  <a:pt x="32385" y="0"/>
                                </a:lnTo>
                                <a:cubicBezTo>
                                  <a:pt x="38735" y="0"/>
                                  <a:pt x="45085" y="0"/>
                                  <a:pt x="51435" y="2540"/>
                                </a:cubicBezTo>
                                <a:lnTo>
                                  <a:pt x="53340" y="2540"/>
                                </a:lnTo>
                                <a:lnTo>
                                  <a:pt x="53340" y="27399"/>
                                </a:lnTo>
                                <a:lnTo>
                                  <a:pt x="52705" y="26670"/>
                                </a:lnTo>
                                <a:cubicBezTo>
                                  <a:pt x="47625" y="31750"/>
                                  <a:pt x="43815" y="38100"/>
                                  <a:pt x="43815" y="46990"/>
                                </a:cubicBezTo>
                                <a:cubicBezTo>
                                  <a:pt x="43815" y="66040"/>
                                  <a:pt x="43815" y="85090"/>
                                  <a:pt x="43815" y="105410"/>
                                </a:cubicBezTo>
                                <a:cubicBezTo>
                                  <a:pt x="43815" y="110490"/>
                                  <a:pt x="47625" y="115570"/>
                                  <a:pt x="52705" y="115570"/>
                                </a:cubicBezTo>
                                <a:lnTo>
                                  <a:pt x="53340" y="115299"/>
                                </a:lnTo>
                                <a:lnTo>
                                  <a:pt x="53340" y="133350"/>
                                </a:lnTo>
                                <a:lnTo>
                                  <a:pt x="43815" y="133350"/>
                                </a:lnTo>
                                <a:cubicBezTo>
                                  <a:pt x="43815" y="163830"/>
                                  <a:pt x="43815" y="194310"/>
                                  <a:pt x="43815" y="226060"/>
                                </a:cubicBezTo>
                                <a:lnTo>
                                  <a:pt x="0" y="226060"/>
                                </a:lnTo>
                                <a:lnTo>
                                  <a:pt x="0" y="105410"/>
                                </a:lnTo>
                                <a:lnTo>
                                  <a:pt x="5715" y="105410"/>
                                </a:lnTo>
                                <a:cubicBezTo>
                                  <a:pt x="5715" y="139700"/>
                                  <a:pt x="5715" y="172720"/>
                                  <a:pt x="5715" y="205740"/>
                                </a:cubicBezTo>
                                <a:cubicBezTo>
                                  <a:pt x="12065" y="205740"/>
                                  <a:pt x="18415" y="205740"/>
                                  <a:pt x="24765" y="205740"/>
                                </a:cubicBezTo>
                                <a:cubicBezTo>
                                  <a:pt x="24765" y="204470"/>
                                  <a:pt x="24765" y="203200"/>
                                  <a:pt x="24765" y="201930"/>
                                </a:cubicBezTo>
                                <a:cubicBezTo>
                                  <a:pt x="24765" y="151130"/>
                                  <a:pt x="24765" y="100330"/>
                                  <a:pt x="24765" y="48260"/>
                                </a:cubicBezTo>
                                <a:cubicBezTo>
                                  <a:pt x="24765" y="38100"/>
                                  <a:pt x="27305" y="29210"/>
                                  <a:pt x="32385" y="20320"/>
                                </a:cubicBezTo>
                                <a:cubicBezTo>
                                  <a:pt x="33655" y="20320"/>
                                  <a:pt x="33655" y="19050"/>
                                  <a:pt x="3365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720725" y="9148229"/>
                            <a:ext cx="57785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85" h="226060">
                                <a:moveTo>
                                  <a:pt x="20955" y="0"/>
                                </a:moveTo>
                                <a:lnTo>
                                  <a:pt x="57785" y="0"/>
                                </a:lnTo>
                                <a:lnTo>
                                  <a:pt x="57785" y="19050"/>
                                </a:lnTo>
                                <a:lnTo>
                                  <a:pt x="19685" y="19050"/>
                                </a:lnTo>
                                <a:cubicBezTo>
                                  <a:pt x="27305" y="29210"/>
                                  <a:pt x="28575" y="40640"/>
                                  <a:pt x="28575" y="52070"/>
                                </a:cubicBezTo>
                                <a:cubicBezTo>
                                  <a:pt x="28575" y="102870"/>
                                  <a:pt x="28575" y="152400"/>
                                  <a:pt x="28575" y="201930"/>
                                </a:cubicBezTo>
                                <a:cubicBezTo>
                                  <a:pt x="28575" y="203200"/>
                                  <a:pt x="28575" y="204470"/>
                                  <a:pt x="28575" y="205740"/>
                                </a:cubicBezTo>
                                <a:cubicBezTo>
                                  <a:pt x="36195" y="205740"/>
                                  <a:pt x="41275" y="205740"/>
                                  <a:pt x="48895" y="205740"/>
                                </a:cubicBezTo>
                                <a:cubicBezTo>
                                  <a:pt x="48895" y="172720"/>
                                  <a:pt x="48895" y="139700"/>
                                  <a:pt x="48895" y="105410"/>
                                </a:cubicBezTo>
                                <a:lnTo>
                                  <a:pt x="57785" y="105410"/>
                                </a:lnTo>
                                <a:lnTo>
                                  <a:pt x="57785" y="226060"/>
                                </a:lnTo>
                                <a:lnTo>
                                  <a:pt x="9525" y="226060"/>
                                </a:lnTo>
                                <a:cubicBezTo>
                                  <a:pt x="9525" y="194310"/>
                                  <a:pt x="9525" y="163830"/>
                                  <a:pt x="9525" y="133350"/>
                                </a:cubicBezTo>
                                <a:lnTo>
                                  <a:pt x="0" y="133350"/>
                                </a:lnTo>
                                <a:lnTo>
                                  <a:pt x="0" y="115299"/>
                                </a:lnTo>
                                <a:lnTo>
                                  <a:pt x="6826" y="112395"/>
                                </a:lnTo>
                                <a:cubicBezTo>
                                  <a:pt x="8572" y="110490"/>
                                  <a:pt x="9525" y="107950"/>
                                  <a:pt x="9525" y="105410"/>
                                </a:cubicBezTo>
                                <a:cubicBezTo>
                                  <a:pt x="9525" y="86360"/>
                                  <a:pt x="9525" y="66040"/>
                                  <a:pt x="9525" y="45720"/>
                                </a:cubicBezTo>
                                <a:cubicBezTo>
                                  <a:pt x="9525" y="41910"/>
                                  <a:pt x="8572" y="38417"/>
                                  <a:pt x="6826" y="35242"/>
                                </a:cubicBezTo>
                                <a:lnTo>
                                  <a:pt x="0" y="27399"/>
                                </a:lnTo>
                                <a:lnTo>
                                  <a:pt x="0" y="2540"/>
                                </a:lnTo>
                                <a:lnTo>
                                  <a:pt x="1905" y="2540"/>
                                </a:lnTo>
                                <a:cubicBezTo>
                                  <a:pt x="8255" y="0"/>
                                  <a:pt x="14605" y="0"/>
                                  <a:pt x="2095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131"/>
                        <wps:cNvSpPr/>
                        <wps:spPr>
                          <a:xfrm>
                            <a:off x="778510" y="9148229"/>
                            <a:ext cx="57785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85" h="226060">
                                <a:moveTo>
                                  <a:pt x="0" y="0"/>
                                </a:moveTo>
                                <a:lnTo>
                                  <a:pt x="36830" y="0"/>
                                </a:lnTo>
                                <a:cubicBezTo>
                                  <a:pt x="43180" y="0"/>
                                  <a:pt x="49530" y="0"/>
                                  <a:pt x="55880" y="2540"/>
                                </a:cubicBezTo>
                                <a:lnTo>
                                  <a:pt x="57785" y="2540"/>
                                </a:lnTo>
                                <a:lnTo>
                                  <a:pt x="57785" y="27413"/>
                                </a:lnTo>
                                <a:lnTo>
                                  <a:pt x="50959" y="35401"/>
                                </a:lnTo>
                                <a:cubicBezTo>
                                  <a:pt x="49213" y="38735"/>
                                  <a:pt x="48260" y="42545"/>
                                  <a:pt x="48260" y="46990"/>
                                </a:cubicBezTo>
                                <a:cubicBezTo>
                                  <a:pt x="48260" y="66040"/>
                                  <a:pt x="48260" y="86360"/>
                                  <a:pt x="48260" y="105410"/>
                                </a:cubicBezTo>
                                <a:cubicBezTo>
                                  <a:pt x="48260" y="107950"/>
                                  <a:pt x="49530" y="110490"/>
                                  <a:pt x="51435" y="112395"/>
                                </a:cubicBezTo>
                                <a:lnTo>
                                  <a:pt x="57785" y="115281"/>
                                </a:lnTo>
                                <a:lnTo>
                                  <a:pt x="57785" y="133350"/>
                                </a:lnTo>
                                <a:lnTo>
                                  <a:pt x="48260" y="133350"/>
                                </a:lnTo>
                                <a:cubicBezTo>
                                  <a:pt x="48260" y="163830"/>
                                  <a:pt x="48260" y="194310"/>
                                  <a:pt x="48260" y="226060"/>
                                </a:cubicBezTo>
                                <a:lnTo>
                                  <a:pt x="0" y="226060"/>
                                </a:lnTo>
                                <a:lnTo>
                                  <a:pt x="0" y="105410"/>
                                </a:lnTo>
                                <a:lnTo>
                                  <a:pt x="10160" y="105410"/>
                                </a:lnTo>
                                <a:cubicBezTo>
                                  <a:pt x="10160" y="139700"/>
                                  <a:pt x="10160" y="172720"/>
                                  <a:pt x="10160" y="205740"/>
                                </a:cubicBezTo>
                                <a:cubicBezTo>
                                  <a:pt x="16510" y="205740"/>
                                  <a:pt x="22860" y="205740"/>
                                  <a:pt x="29210" y="205740"/>
                                </a:cubicBezTo>
                                <a:cubicBezTo>
                                  <a:pt x="29210" y="204470"/>
                                  <a:pt x="29210" y="203200"/>
                                  <a:pt x="29210" y="201930"/>
                                </a:cubicBezTo>
                                <a:cubicBezTo>
                                  <a:pt x="29210" y="151130"/>
                                  <a:pt x="29210" y="100330"/>
                                  <a:pt x="29210" y="48260"/>
                                </a:cubicBezTo>
                                <a:cubicBezTo>
                                  <a:pt x="29210" y="38100"/>
                                  <a:pt x="31750" y="29210"/>
                                  <a:pt x="38100" y="20320"/>
                                </a:cubicBezTo>
                                <a:cubicBezTo>
                                  <a:pt x="38100" y="20320"/>
                                  <a:pt x="38100" y="19050"/>
                                  <a:pt x="38100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836295" y="9148229"/>
                            <a:ext cx="53340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226060">
                                <a:moveTo>
                                  <a:pt x="20955" y="0"/>
                                </a:moveTo>
                                <a:lnTo>
                                  <a:pt x="53340" y="0"/>
                                </a:lnTo>
                                <a:lnTo>
                                  <a:pt x="53340" y="19050"/>
                                </a:lnTo>
                                <a:lnTo>
                                  <a:pt x="19685" y="19050"/>
                                </a:lnTo>
                                <a:cubicBezTo>
                                  <a:pt x="27305" y="29210"/>
                                  <a:pt x="29845" y="41910"/>
                                  <a:pt x="29845" y="54610"/>
                                </a:cubicBezTo>
                                <a:cubicBezTo>
                                  <a:pt x="28575" y="104140"/>
                                  <a:pt x="28575" y="153670"/>
                                  <a:pt x="28575" y="201930"/>
                                </a:cubicBezTo>
                                <a:cubicBezTo>
                                  <a:pt x="28575" y="203200"/>
                                  <a:pt x="28575" y="204470"/>
                                  <a:pt x="28575" y="205740"/>
                                </a:cubicBezTo>
                                <a:cubicBezTo>
                                  <a:pt x="36195" y="205740"/>
                                  <a:pt x="42545" y="205740"/>
                                  <a:pt x="48895" y="205740"/>
                                </a:cubicBezTo>
                                <a:cubicBezTo>
                                  <a:pt x="48895" y="172720"/>
                                  <a:pt x="48895" y="138430"/>
                                  <a:pt x="48895" y="105410"/>
                                </a:cubicBezTo>
                                <a:lnTo>
                                  <a:pt x="53340" y="105410"/>
                                </a:lnTo>
                                <a:lnTo>
                                  <a:pt x="53340" y="226060"/>
                                </a:lnTo>
                                <a:lnTo>
                                  <a:pt x="9525" y="226060"/>
                                </a:lnTo>
                                <a:cubicBezTo>
                                  <a:pt x="9525" y="194310"/>
                                  <a:pt x="9525" y="163830"/>
                                  <a:pt x="9525" y="133350"/>
                                </a:cubicBezTo>
                                <a:lnTo>
                                  <a:pt x="0" y="133350"/>
                                </a:lnTo>
                                <a:lnTo>
                                  <a:pt x="0" y="115281"/>
                                </a:lnTo>
                                <a:lnTo>
                                  <a:pt x="635" y="115570"/>
                                </a:lnTo>
                                <a:cubicBezTo>
                                  <a:pt x="5715" y="115570"/>
                                  <a:pt x="9525" y="110490"/>
                                  <a:pt x="9525" y="105410"/>
                                </a:cubicBezTo>
                                <a:cubicBezTo>
                                  <a:pt x="9525" y="86360"/>
                                  <a:pt x="9525" y="66040"/>
                                  <a:pt x="9525" y="45720"/>
                                </a:cubicBezTo>
                                <a:cubicBezTo>
                                  <a:pt x="9525" y="38100"/>
                                  <a:pt x="5715" y="31750"/>
                                  <a:pt x="635" y="26670"/>
                                </a:cubicBezTo>
                                <a:lnTo>
                                  <a:pt x="0" y="27413"/>
                                </a:lnTo>
                                <a:lnTo>
                                  <a:pt x="0" y="2540"/>
                                </a:lnTo>
                                <a:lnTo>
                                  <a:pt x="1905" y="2540"/>
                                </a:lnTo>
                                <a:cubicBezTo>
                                  <a:pt x="8255" y="0"/>
                                  <a:pt x="14605" y="0"/>
                                  <a:pt x="2095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889635" y="9148229"/>
                            <a:ext cx="52705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05" h="226060">
                                <a:moveTo>
                                  <a:pt x="0" y="0"/>
                                </a:moveTo>
                                <a:lnTo>
                                  <a:pt x="48895" y="0"/>
                                </a:lnTo>
                                <a:cubicBezTo>
                                  <a:pt x="50165" y="0"/>
                                  <a:pt x="51435" y="0"/>
                                  <a:pt x="52705" y="0"/>
                                </a:cubicBezTo>
                                <a:cubicBezTo>
                                  <a:pt x="52705" y="74930"/>
                                  <a:pt x="52705" y="149860"/>
                                  <a:pt x="52705" y="226060"/>
                                </a:cubicBezTo>
                                <a:lnTo>
                                  <a:pt x="0" y="226060"/>
                                </a:lnTo>
                                <a:lnTo>
                                  <a:pt x="0" y="105410"/>
                                </a:lnTo>
                                <a:lnTo>
                                  <a:pt x="14605" y="105410"/>
                                </a:lnTo>
                                <a:cubicBezTo>
                                  <a:pt x="14605" y="139700"/>
                                  <a:pt x="14605" y="172720"/>
                                  <a:pt x="14605" y="205740"/>
                                </a:cubicBezTo>
                                <a:cubicBezTo>
                                  <a:pt x="20955" y="205740"/>
                                  <a:pt x="27305" y="205740"/>
                                  <a:pt x="33655" y="205740"/>
                                </a:cubicBezTo>
                                <a:cubicBezTo>
                                  <a:pt x="33655" y="143510"/>
                                  <a:pt x="33655" y="81280"/>
                                  <a:pt x="3365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736600" y="9044089"/>
                            <a:ext cx="4127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275" h="83820">
                                <a:moveTo>
                                  <a:pt x="0" y="0"/>
                                </a:moveTo>
                                <a:lnTo>
                                  <a:pt x="41275" y="0"/>
                                </a:lnTo>
                                <a:lnTo>
                                  <a:pt x="41275" y="19050"/>
                                </a:lnTo>
                                <a:lnTo>
                                  <a:pt x="19050" y="19050"/>
                                </a:lnTo>
                                <a:cubicBezTo>
                                  <a:pt x="19050" y="34290"/>
                                  <a:pt x="19050" y="48260"/>
                                  <a:pt x="19050" y="63500"/>
                                </a:cubicBezTo>
                                <a:lnTo>
                                  <a:pt x="41275" y="63500"/>
                                </a:lnTo>
                                <a:lnTo>
                                  <a:pt x="41275" y="83820"/>
                                </a:lnTo>
                                <a:lnTo>
                                  <a:pt x="0" y="83820"/>
                                </a:lnTo>
                                <a:cubicBezTo>
                                  <a:pt x="0" y="55880"/>
                                  <a:pt x="0" y="2794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777875" y="9044089"/>
                            <a:ext cx="4254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45" h="83820">
                                <a:moveTo>
                                  <a:pt x="0" y="0"/>
                                </a:moveTo>
                                <a:lnTo>
                                  <a:pt x="42545" y="0"/>
                                </a:lnTo>
                                <a:cubicBezTo>
                                  <a:pt x="42545" y="26670"/>
                                  <a:pt x="42545" y="54610"/>
                                  <a:pt x="42545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3500"/>
                                </a:lnTo>
                                <a:lnTo>
                                  <a:pt x="22225" y="63500"/>
                                </a:lnTo>
                                <a:cubicBezTo>
                                  <a:pt x="22225" y="48260"/>
                                  <a:pt x="22225" y="34290"/>
                                  <a:pt x="2222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847090" y="9044089"/>
                            <a:ext cx="48101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01" h="83820">
                                <a:moveTo>
                                  <a:pt x="22860" y="0"/>
                                </a:moveTo>
                                <a:lnTo>
                                  <a:pt x="48101" y="0"/>
                                </a:lnTo>
                                <a:lnTo>
                                  <a:pt x="48101" y="19050"/>
                                </a:lnTo>
                                <a:lnTo>
                                  <a:pt x="36830" y="19050"/>
                                </a:lnTo>
                                <a:cubicBezTo>
                                  <a:pt x="35560" y="19050"/>
                                  <a:pt x="34290" y="20320"/>
                                  <a:pt x="33020" y="20320"/>
                                </a:cubicBezTo>
                                <a:cubicBezTo>
                                  <a:pt x="30480" y="26670"/>
                                  <a:pt x="26670" y="33020"/>
                                  <a:pt x="22860" y="39370"/>
                                </a:cubicBezTo>
                                <a:cubicBezTo>
                                  <a:pt x="22860" y="40640"/>
                                  <a:pt x="22860" y="41910"/>
                                  <a:pt x="22860" y="43180"/>
                                </a:cubicBezTo>
                                <a:cubicBezTo>
                                  <a:pt x="25400" y="49530"/>
                                  <a:pt x="30480" y="55880"/>
                                  <a:pt x="33020" y="62230"/>
                                </a:cubicBezTo>
                                <a:cubicBezTo>
                                  <a:pt x="34290" y="63500"/>
                                  <a:pt x="35560" y="63500"/>
                                  <a:pt x="36830" y="63500"/>
                                </a:cubicBezTo>
                                <a:cubicBezTo>
                                  <a:pt x="40640" y="63500"/>
                                  <a:pt x="44450" y="63500"/>
                                  <a:pt x="46990" y="63500"/>
                                </a:cubicBezTo>
                                <a:lnTo>
                                  <a:pt x="48101" y="63500"/>
                                </a:lnTo>
                                <a:lnTo>
                                  <a:pt x="48101" y="83820"/>
                                </a:lnTo>
                                <a:lnTo>
                                  <a:pt x="25400" y="83820"/>
                                </a:lnTo>
                                <a:cubicBezTo>
                                  <a:pt x="24130" y="83820"/>
                                  <a:pt x="22860" y="82550"/>
                                  <a:pt x="21590" y="81280"/>
                                </a:cubicBezTo>
                                <a:cubicBezTo>
                                  <a:pt x="15240" y="68580"/>
                                  <a:pt x="7620" y="55880"/>
                                  <a:pt x="0" y="43180"/>
                                </a:cubicBezTo>
                                <a:cubicBezTo>
                                  <a:pt x="0" y="41910"/>
                                  <a:pt x="0" y="40640"/>
                                  <a:pt x="0" y="39370"/>
                                </a:cubicBezTo>
                                <a:cubicBezTo>
                                  <a:pt x="7620" y="26670"/>
                                  <a:pt x="13970" y="15240"/>
                                  <a:pt x="21590" y="2540"/>
                                </a:cubicBezTo>
                                <a:cubicBezTo>
                                  <a:pt x="22860" y="1270"/>
                                  <a:pt x="22860" y="0"/>
                                  <a:pt x="228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895191" y="9044089"/>
                            <a:ext cx="47149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49" h="83820">
                                <a:moveTo>
                                  <a:pt x="0" y="0"/>
                                </a:moveTo>
                                <a:lnTo>
                                  <a:pt x="24289" y="0"/>
                                </a:lnTo>
                                <a:cubicBezTo>
                                  <a:pt x="24289" y="0"/>
                                  <a:pt x="24289" y="1270"/>
                                  <a:pt x="25559" y="2540"/>
                                </a:cubicBezTo>
                                <a:cubicBezTo>
                                  <a:pt x="31909" y="15240"/>
                                  <a:pt x="39529" y="26670"/>
                                  <a:pt x="47149" y="39370"/>
                                </a:cubicBezTo>
                                <a:cubicBezTo>
                                  <a:pt x="47149" y="40640"/>
                                  <a:pt x="47149" y="41910"/>
                                  <a:pt x="47149" y="43180"/>
                                </a:cubicBezTo>
                                <a:cubicBezTo>
                                  <a:pt x="39529" y="55880"/>
                                  <a:pt x="31909" y="68580"/>
                                  <a:pt x="25559" y="81280"/>
                                </a:cubicBezTo>
                                <a:cubicBezTo>
                                  <a:pt x="24289" y="82550"/>
                                  <a:pt x="23019" y="83820"/>
                                  <a:pt x="20479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3500"/>
                                </a:lnTo>
                                <a:lnTo>
                                  <a:pt x="10319" y="63500"/>
                                </a:lnTo>
                                <a:cubicBezTo>
                                  <a:pt x="11589" y="63500"/>
                                  <a:pt x="12859" y="63500"/>
                                  <a:pt x="12859" y="62230"/>
                                </a:cubicBezTo>
                                <a:cubicBezTo>
                                  <a:pt x="16669" y="55880"/>
                                  <a:pt x="20479" y="49530"/>
                                  <a:pt x="24289" y="43180"/>
                                </a:cubicBezTo>
                                <a:cubicBezTo>
                                  <a:pt x="25559" y="41910"/>
                                  <a:pt x="25559" y="40640"/>
                                  <a:pt x="24289" y="39370"/>
                                </a:cubicBezTo>
                                <a:cubicBezTo>
                                  <a:pt x="20479" y="33020"/>
                                  <a:pt x="16669" y="26670"/>
                                  <a:pt x="12859" y="20320"/>
                                </a:cubicBezTo>
                                <a:cubicBezTo>
                                  <a:pt x="12859" y="20320"/>
                                  <a:pt x="11589" y="19050"/>
                                  <a:pt x="10319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619760" y="9044089"/>
                            <a:ext cx="4254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45" h="83820">
                                <a:moveTo>
                                  <a:pt x="35560" y="0"/>
                                </a:moveTo>
                                <a:cubicBezTo>
                                  <a:pt x="35560" y="0"/>
                                  <a:pt x="36830" y="0"/>
                                  <a:pt x="38100" y="0"/>
                                </a:cubicBezTo>
                                <a:lnTo>
                                  <a:pt x="42545" y="0"/>
                                </a:lnTo>
                                <a:lnTo>
                                  <a:pt x="42545" y="19311"/>
                                </a:lnTo>
                                <a:lnTo>
                                  <a:pt x="26988" y="25718"/>
                                </a:lnTo>
                                <a:cubicBezTo>
                                  <a:pt x="22860" y="29845"/>
                                  <a:pt x="20320" y="35560"/>
                                  <a:pt x="20320" y="41910"/>
                                </a:cubicBezTo>
                                <a:cubicBezTo>
                                  <a:pt x="20320" y="47625"/>
                                  <a:pt x="22860" y="53022"/>
                                  <a:pt x="26988" y="56991"/>
                                </a:cubicBezTo>
                                <a:lnTo>
                                  <a:pt x="42545" y="63245"/>
                                </a:lnTo>
                                <a:lnTo>
                                  <a:pt x="42545" y="83418"/>
                                </a:lnTo>
                                <a:lnTo>
                                  <a:pt x="39370" y="83820"/>
                                </a:lnTo>
                                <a:cubicBezTo>
                                  <a:pt x="19050" y="82550"/>
                                  <a:pt x="1270" y="64770"/>
                                  <a:pt x="0" y="44450"/>
                                </a:cubicBezTo>
                                <a:cubicBezTo>
                                  <a:pt x="0" y="22860"/>
                                  <a:pt x="13970" y="3811"/>
                                  <a:pt x="355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2" name="Shape 142"/>
                        <wps:cNvSpPr/>
                        <wps:spPr>
                          <a:xfrm>
                            <a:off x="662305" y="9044089"/>
                            <a:ext cx="45085" cy="83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085" h="83418">
                                <a:moveTo>
                                  <a:pt x="0" y="0"/>
                                </a:moveTo>
                                <a:lnTo>
                                  <a:pt x="5715" y="0"/>
                                </a:lnTo>
                                <a:cubicBezTo>
                                  <a:pt x="6985" y="0"/>
                                  <a:pt x="9525" y="0"/>
                                  <a:pt x="12065" y="1270"/>
                                </a:cubicBezTo>
                                <a:cubicBezTo>
                                  <a:pt x="32385" y="7620"/>
                                  <a:pt x="45085" y="27940"/>
                                  <a:pt x="41275" y="49530"/>
                                </a:cubicBezTo>
                                <a:cubicBezTo>
                                  <a:pt x="38417" y="64770"/>
                                  <a:pt x="26987" y="77153"/>
                                  <a:pt x="12343" y="81855"/>
                                </a:cubicBezTo>
                                <a:lnTo>
                                  <a:pt x="0" y="83418"/>
                                </a:lnTo>
                                <a:lnTo>
                                  <a:pt x="0" y="63245"/>
                                </a:lnTo>
                                <a:lnTo>
                                  <a:pt x="635" y="63500"/>
                                </a:lnTo>
                                <a:cubicBezTo>
                                  <a:pt x="12065" y="63500"/>
                                  <a:pt x="22225" y="53340"/>
                                  <a:pt x="22225" y="41910"/>
                                </a:cubicBezTo>
                                <a:cubicBezTo>
                                  <a:pt x="22225" y="29210"/>
                                  <a:pt x="12065" y="19050"/>
                                  <a:pt x="635" y="19050"/>
                                </a:cubicBezTo>
                                <a:lnTo>
                                  <a:pt x="0" y="1931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3" name="Shape 143"/>
                        <wps:cNvSpPr/>
                        <wps:spPr>
                          <a:xfrm>
                            <a:off x="539750" y="3090329"/>
                            <a:ext cx="5994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94400">
                                <a:moveTo>
                                  <a:pt x="0" y="0"/>
                                </a:moveTo>
                                <a:lnTo>
                                  <a:pt x="5994400" y="0"/>
                                </a:lnTo>
                              </a:path>
                            </a:pathLst>
                          </a:custGeom>
                          <a:ln w="7907" cap="flat">
                            <a:miter lim="100000"/>
                          </a:ln>
                        </wps:spPr>
                        <wps:style>
                          <a:lnRef idx="1">
                            <a:srgbClr val="008B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4" name="Shape 144"/>
                        <wps:cNvSpPr/>
                        <wps:spPr>
                          <a:xfrm>
                            <a:off x="541020" y="3044610"/>
                            <a:ext cx="2172970" cy="584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72970" h="58420">
                                <a:moveTo>
                                  <a:pt x="0" y="0"/>
                                </a:moveTo>
                                <a:lnTo>
                                  <a:pt x="2172970" y="0"/>
                                </a:lnTo>
                                <a:lnTo>
                                  <a:pt x="2172970" y="58420"/>
                                </a:lnTo>
                                <a:lnTo>
                                  <a:pt x="1087120" y="58420"/>
                                </a:lnTo>
                                <a:lnTo>
                                  <a:pt x="0" y="5842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8B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" name="Shape 153"/>
                        <wps:cNvSpPr/>
                        <wps:spPr>
                          <a:xfrm>
                            <a:off x="1010920" y="4867059"/>
                            <a:ext cx="55397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39740" h="1270">
                                <a:moveTo>
                                  <a:pt x="0" y="0"/>
                                </a:moveTo>
                                <a:lnTo>
                                  <a:pt x="5539740" y="1270"/>
                                </a:lnTo>
                              </a:path>
                            </a:pathLst>
                          </a:custGeom>
                          <a:ln w="9345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" name="Shape 154"/>
                        <wps:cNvSpPr/>
                        <wps:spPr>
                          <a:xfrm>
                            <a:off x="614680" y="3491649"/>
                            <a:ext cx="5270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05" h="226061">
                                <a:moveTo>
                                  <a:pt x="0" y="0"/>
                                </a:moveTo>
                                <a:cubicBezTo>
                                  <a:pt x="1270" y="0"/>
                                  <a:pt x="2540" y="0"/>
                                  <a:pt x="3810" y="0"/>
                                </a:cubicBezTo>
                                <a:lnTo>
                                  <a:pt x="52705" y="0"/>
                                </a:lnTo>
                                <a:lnTo>
                                  <a:pt x="52705" y="19050"/>
                                </a:lnTo>
                                <a:lnTo>
                                  <a:pt x="19050" y="19050"/>
                                </a:lnTo>
                                <a:cubicBezTo>
                                  <a:pt x="19050" y="81280"/>
                                  <a:pt x="19050" y="143511"/>
                                  <a:pt x="19050" y="205740"/>
                                </a:cubicBezTo>
                                <a:cubicBezTo>
                                  <a:pt x="26670" y="205740"/>
                                  <a:pt x="31750" y="205740"/>
                                  <a:pt x="38100" y="205740"/>
                                </a:cubicBezTo>
                                <a:cubicBezTo>
                                  <a:pt x="38100" y="172720"/>
                                  <a:pt x="38100" y="139700"/>
                                  <a:pt x="38100" y="105411"/>
                                </a:cubicBezTo>
                                <a:lnTo>
                                  <a:pt x="52705" y="105411"/>
                                </a:lnTo>
                                <a:lnTo>
                                  <a:pt x="52705" y="226061"/>
                                </a:lnTo>
                                <a:lnTo>
                                  <a:pt x="0" y="226061"/>
                                </a:lnTo>
                                <a:cubicBezTo>
                                  <a:pt x="0" y="151130"/>
                                  <a:pt x="0" y="749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" name="Shape 155"/>
                        <wps:cNvSpPr/>
                        <wps:spPr>
                          <a:xfrm>
                            <a:off x="667385" y="3491649"/>
                            <a:ext cx="53340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226061">
                                <a:moveTo>
                                  <a:pt x="0" y="0"/>
                                </a:moveTo>
                                <a:lnTo>
                                  <a:pt x="32385" y="0"/>
                                </a:lnTo>
                                <a:cubicBezTo>
                                  <a:pt x="38735" y="0"/>
                                  <a:pt x="45085" y="0"/>
                                  <a:pt x="51435" y="2540"/>
                                </a:cubicBezTo>
                                <a:lnTo>
                                  <a:pt x="53340" y="2540"/>
                                </a:lnTo>
                                <a:lnTo>
                                  <a:pt x="53340" y="27413"/>
                                </a:lnTo>
                                <a:lnTo>
                                  <a:pt x="52705" y="26670"/>
                                </a:lnTo>
                                <a:cubicBezTo>
                                  <a:pt x="47625" y="31750"/>
                                  <a:pt x="43815" y="39370"/>
                                  <a:pt x="43815" y="46990"/>
                                </a:cubicBezTo>
                                <a:cubicBezTo>
                                  <a:pt x="43815" y="66040"/>
                                  <a:pt x="43815" y="86361"/>
                                  <a:pt x="43815" y="105411"/>
                                </a:cubicBezTo>
                                <a:cubicBezTo>
                                  <a:pt x="43815" y="110490"/>
                                  <a:pt x="47625" y="115570"/>
                                  <a:pt x="52705" y="115570"/>
                                </a:cubicBezTo>
                                <a:lnTo>
                                  <a:pt x="53340" y="115300"/>
                                </a:lnTo>
                                <a:lnTo>
                                  <a:pt x="53340" y="133350"/>
                                </a:lnTo>
                                <a:lnTo>
                                  <a:pt x="43815" y="133350"/>
                                </a:lnTo>
                                <a:cubicBezTo>
                                  <a:pt x="43815" y="163830"/>
                                  <a:pt x="43815" y="195580"/>
                                  <a:pt x="43815" y="226061"/>
                                </a:cubicBezTo>
                                <a:lnTo>
                                  <a:pt x="0" y="226061"/>
                                </a:lnTo>
                                <a:lnTo>
                                  <a:pt x="0" y="105411"/>
                                </a:lnTo>
                                <a:lnTo>
                                  <a:pt x="5715" y="105411"/>
                                </a:lnTo>
                                <a:cubicBezTo>
                                  <a:pt x="5715" y="139700"/>
                                  <a:pt x="5715" y="172720"/>
                                  <a:pt x="5715" y="205740"/>
                                </a:cubicBezTo>
                                <a:cubicBezTo>
                                  <a:pt x="12065" y="205740"/>
                                  <a:pt x="18415" y="205740"/>
                                  <a:pt x="24765" y="205740"/>
                                </a:cubicBezTo>
                                <a:cubicBezTo>
                                  <a:pt x="24765" y="204470"/>
                                  <a:pt x="24765" y="203200"/>
                                  <a:pt x="24765" y="203200"/>
                                </a:cubicBezTo>
                                <a:cubicBezTo>
                                  <a:pt x="24765" y="151130"/>
                                  <a:pt x="24765" y="100330"/>
                                  <a:pt x="24765" y="49530"/>
                                </a:cubicBezTo>
                                <a:cubicBezTo>
                                  <a:pt x="24765" y="39370"/>
                                  <a:pt x="27305" y="29211"/>
                                  <a:pt x="32385" y="20320"/>
                                </a:cubicBezTo>
                                <a:cubicBezTo>
                                  <a:pt x="33655" y="20320"/>
                                  <a:pt x="33655" y="19050"/>
                                  <a:pt x="3365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" name="Shape 156"/>
                        <wps:cNvSpPr/>
                        <wps:spPr>
                          <a:xfrm>
                            <a:off x="720725" y="3491649"/>
                            <a:ext cx="5778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85" h="226061">
                                <a:moveTo>
                                  <a:pt x="20955" y="0"/>
                                </a:moveTo>
                                <a:lnTo>
                                  <a:pt x="57785" y="0"/>
                                </a:lnTo>
                                <a:lnTo>
                                  <a:pt x="57785" y="19050"/>
                                </a:lnTo>
                                <a:lnTo>
                                  <a:pt x="19685" y="19050"/>
                                </a:lnTo>
                                <a:cubicBezTo>
                                  <a:pt x="27305" y="29211"/>
                                  <a:pt x="28575" y="40640"/>
                                  <a:pt x="28575" y="52070"/>
                                </a:cubicBezTo>
                                <a:cubicBezTo>
                                  <a:pt x="28575" y="102870"/>
                                  <a:pt x="28575" y="152400"/>
                                  <a:pt x="28575" y="203200"/>
                                </a:cubicBezTo>
                                <a:cubicBezTo>
                                  <a:pt x="28575" y="203200"/>
                                  <a:pt x="28575" y="205740"/>
                                  <a:pt x="28575" y="205740"/>
                                </a:cubicBezTo>
                                <a:cubicBezTo>
                                  <a:pt x="36195" y="205740"/>
                                  <a:pt x="41275" y="205740"/>
                                  <a:pt x="48895" y="205740"/>
                                </a:cubicBezTo>
                                <a:cubicBezTo>
                                  <a:pt x="48895" y="172720"/>
                                  <a:pt x="48895" y="139700"/>
                                  <a:pt x="48895" y="105411"/>
                                </a:cubicBezTo>
                                <a:lnTo>
                                  <a:pt x="57785" y="105411"/>
                                </a:lnTo>
                                <a:lnTo>
                                  <a:pt x="57785" y="226061"/>
                                </a:lnTo>
                                <a:lnTo>
                                  <a:pt x="9525" y="226061"/>
                                </a:lnTo>
                                <a:cubicBezTo>
                                  <a:pt x="9525" y="195580"/>
                                  <a:pt x="9525" y="163830"/>
                                  <a:pt x="9525" y="133350"/>
                                </a:cubicBezTo>
                                <a:lnTo>
                                  <a:pt x="0" y="133350"/>
                                </a:lnTo>
                                <a:lnTo>
                                  <a:pt x="0" y="115300"/>
                                </a:lnTo>
                                <a:lnTo>
                                  <a:pt x="6826" y="112395"/>
                                </a:lnTo>
                                <a:cubicBezTo>
                                  <a:pt x="8572" y="110490"/>
                                  <a:pt x="9525" y="107950"/>
                                  <a:pt x="9525" y="105411"/>
                                </a:cubicBezTo>
                                <a:cubicBezTo>
                                  <a:pt x="9525" y="86361"/>
                                  <a:pt x="9525" y="66040"/>
                                  <a:pt x="9525" y="46990"/>
                                </a:cubicBezTo>
                                <a:cubicBezTo>
                                  <a:pt x="9525" y="42545"/>
                                  <a:pt x="8572" y="38735"/>
                                  <a:pt x="6826" y="35401"/>
                                </a:cubicBezTo>
                                <a:lnTo>
                                  <a:pt x="0" y="27413"/>
                                </a:lnTo>
                                <a:lnTo>
                                  <a:pt x="0" y="2540"/>
                                </a:lnTo>
                                <a:lnTo>
                                  <a:pt x="1905" y="2540"/>
                                </a:lnTo>
                                <a:cubicBezTo>
                                  <a:pt x="8255" y="0"/>
                                  <a:pt x="14605" y="0"/>
                                  <a:pt x="2095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" name="Shape 157"/>
                        <wps:cNvSpPr/>
                        <wps:spPr>
                          <a:xfrm>
                            <a:off x="778510" y="3491649"/>
                            <a:ext cx="5778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85" h="226061">
                                <a:moveTo>
                                  <a:pt x="0" y="0"/>
                                </a:moveTo>
                                <a:lnTo>
                                  <a:pt x="36830" y="0"/>
                                </a:lnTo>
                                <a:cubicBezTo>
                                  <a:pt x="43180" y="0"/>
                                  <a:pt x="49530" y="0"/>
                                  <a:pt x="55880" y="2540"/>
                                </a:cubicBezTo>
                                <a:lnTo>
                                  <a:pt x="57785" y="2540"/>
                                </a:lnTo>
                                <a:lnTo>
                                  <a:pt x="57785" y="27454"/>
                                </a:lnTo>
                                <a:lnTo>
                                  <a:pt x="50959" y="35878"/>
                                </a:lnTo>
                                <a:cubicBezTo>
                                  <a:pt x="49213" y="39370"/>
                                  <a:pt x="48260" y="43180"/>
                                  <a:pt x="48260" y="46990"/>
                                </a:cubicBezTo>
                                <a:cubicBezTo>
                                  <a:pt x="48260" y="66040"/>
                                  <a:pt x="48260" y="86361"/>
                                  <a:pt x="48260" y="105411"/>
                                </a:cubicBezTo>
                                <a:cubicBezTo>
                                  <a:pt x="48260" y="107950"/>
                                  <a:pt x="49530" y="110490"/>
                                  <a:pt x="51435" y="112395"/>
                                </a:cubicBezTo>
                                <a:lnTo>
                                  <a:pt x="57785" y="115282"/>
                                </a:lnTo>
                                <a:lnTo>
                                  <a:pt x="57785" y="133350"/>
                                </a:lnTo>
                                <a:lnTo>
                                  <a:pt x="48260" y="133350"/>
                                </a:lnTo>
                                <a:cubicBezTo>
                                  <a:pt x="48260" y="163830"/>
                                  <a:pt x="48260" y="195580"/>
                                  <a:pt x="48260" y="226061"/>
                                </a:cubicBezTo>
                                <a:lnTo>
                                  <a:pt x="0" y="226061"/>
                                </a:lnTo>
                                <a:lnTo>
                                  <a:pt x="0" y="105411"/>
                                </a:lnTo>
                                <a:lnTo>
                                  <a:pt x="10160" y="105411"/>
                                </a:lnTo>
                                <a:cubicBezTo>
                                  <a:pt x="10160" y="139700"/>
                                  <a:pt x="10160" y="172720"/>
                                  <a:pt x="10160" y="205740"/>
                                </a:cubicBezTo>
                                <a:cubicBezTo>
                                  <a:pt x="16510" y="205740"/>
                                  <a:pt x="22860" y="205740"/>
                                  <a:pt x="29210" y="205740"/>
                                </a:cubicBezTo>
                                <a:cubicBezTo>
                                  <a:pt x="29210" y="204470"/>
                                  <a:pt x="29210" y="203200"/>
                                  <a:pt x="29210" y="203200"/>
                                </a:cubicBezTo>
                                <a:cubicBezTo>
                                  <a:pt x="29210" y="151130"/>
                                  <a:pt x="29210" y="100330"/>
                                  <a:pt x="29210" y="49530"/>
                                </a:cubicBezTo>
                                <a:cubicBezTo>
                                  <a:pt x="29210" y="39370"/>
                                  <a:pt x="31750" y="29211"/>
                                  <a:pt x="38100" y="20320"/>
                                </a:cubicBezTo>
                                <a:cubicBezTo>
                                  <a:pt x="38100" y="20320"/>
                                  <a:pt x="38100" y="19050"/>
                                  <a:pt x="38100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" name="Shape 158"/>
                        <wps:cNvSpPr/>
                        <wps:spPr>
                          <a:xfrm>
                            <a:off x="836295" y="3491649"/>
                            <a:ext cx="53340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226061">
                                <a:moveTo>
                                  <a:pt x="20955" y="0"/>
                                </a:moveTo>
                                <a:lnTo>
                                  <a:pt x="53340" y="0"/>
                                </a:lnTo>
                                <a:lnTo>
                                  <a:pt x="53340" y="19050"/>
                                </a:lnTo>
                                <a:lnTo>
                                  <a:pt x="19685" y="19050"/>
                                </a:lnTo>
                                <a:cubicBezTo>
                                  <a:pt x="27305" y="30480"/>
                                  <a:pt x="29845" y="41911"/>
                                  <a:pt x="29845" y="54611"/>
                                </a:cubicBezTo>
                                <a:cubicBezTo>
                                  <a:pt x="28575" y="104140"/>
                                  <a:pt x="28575" y="153670"/>
                                  <a:pt x="28575" y="203200"/>
                                </a:cubicBezTo>
                                <a:cubicBezTo>
                                  <a:pt x="28575" y="203200"/>
                                  <a:pt x="28575" y="205740"/>
                                  <a:pt x="28575" y="205740"/>
                                </a:cubicBezTo>
                                <a:cubicBezTo>
                                  <a:pt x="36195" y="205740"/>
                                  <a:pt x="42545" y="205740"/>
                                  <a:pt x="48895" y="205740"/>
                                </a:cubicBezTo>
                                <a:cubicBezTo>
                                  <a:pt x="48895" y="172720"/>
                                  <a:pt x="48895" y="138430"/>
                                  <a:pt x="48895" y="105411"/>
                                </a:cubicBezTo>
                                <a:lnTo>
                                  <a:pt x="53340" y="105411"/>
                                </a:lnTo>
                                <a:lnTo>
                                  <a:pt x="53340" y="226061"/>
                                </a:lnTo>
                                <a:lnTo>
                                  <a:pt x="9525" y="226061"/>
                                </a:lnTo>
                                <a:cubicBezTo>
                                  <a:pt x="9525" y="195580"/>
                                  <a:pt x="9525" y="163830"/>
                                  <a:pt x="9525" y="133350"/>
                                </a:cubicBezTo>
                                <a:lnTo>
                                  <a:pt x="0" y="133350"/>
                                </a:lnTo>
                                <a:lnTo>
                                  <a:pt x="0" y="115282"/>
                                </a:lnTo>
                                <a:lnTo>
                                  <a:pt x="635" y="115570"/>
                                </a:lnTo>
                                <a:cubicBezTo>
                                  <a:pt x="5715" y="115570"/>
                                  <a:pt x="9525" y="110490"/>
                                  <a:pt x="9525" y="105411"/>
                                </a:cubicBezTo>
                                <a:cubicBezTo>
                                  <a:pt x="9525" y="86361"/>
                                  <a:pt x="9525" y="66040"/>
                                  <a:pt x="9525" y="46990"/>
                                </a:cubicBezTo>
                                <a:cubicBezTo>
                                  <a:pt x="9525" y="38100"/>
                                  <a:pt x="5715" y="31750"/>
                                  <a:pt x="635" y="26670"/>
                                </a:cubicBezTo>
                                <a:lnTo>
                                  <a:pt x="0" y="27454"/>
                                </a:lnTo>
                                <a:lnTo>
                                  <a:pt x="0" y="2540"/>
                                </a:lnTo>
                                <a:lnTo>
                                  <a:pt x="1905" y="2540"/>
                                </a:lnTo>
                                <a:cubicBezTo>
                                  <a:pt x="8255" y="0"/>
                                  <a:pt x="14605" y="0"/>
                                  <a:pt x="2095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9" name="Shape 159"/>
                        <wps:cNvSpPr/>
                        <wps:spPr>
                          <a:xfrm>
                            <a:off x="889635" y="3491649"/>
                            <a:ext cx="5270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05" h="226061">
                                <a:moveTo>
                                  <a:pt x="0" y="0"/>
                                </a:moveTo>
                                <a:lnTo>
                                  <a:pt x="48895" y="0"/>
                                </a:lnTo>
                                <a:cubicBezTo>
                                  <a:pt x="50165" y="0"/>
                                  <a:pt x="51435" y="0"/>
                                  <a:pt x="52705" y="0"/>
                                </a:cubicBezTo>
                                <a:cubicBezTo>
                                  <a:pt x="52705" y="74930"/>
                                  <a:pt x="52705" y="151130"/>
                                  <a:pt x="52705" y="226061"/>
                                </a:cubicBezTo>
                                <a:lnTo>
                                  <a:pt x="0" y="226061"/>
                                </a:lnTo>
                                <a:lnTo>
                                  <a:pt x="0" y="105411"/>
                                </a:lnTo>
                                <a:lnTo>
                                  <a:pt x="14605" y="105411"/>
                                </a:lnTo>
                                <a:cubicBezTo>
                                  <a:pt x="14605" y="139700"/>
                                  <a:pt x="14605" y="172720"/>
                                  <a:pt x="14605" y="205740"/>
                                </a:cubicBezTo>
                                <a:cubicBezTo>
                                  <a:pt x="20955" y="205740"/>
                                  <a:pt x="27305" y="205740"/>
                                  <a:pt x="33655" y="205740"/>
                                </a:cubicBezTo>
                                <a:cubicBezTo>
                                  <a:pt x="33655" y="143511"/>
                                  <a:pt x="33655" y="81280"/>
                                  <a:pt x="3365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0" name="Shape 160"/>
                        <wps:cNvSpPr/>
                        <wps:spPr>
                          <a:xfrm>
                            <a:off x="736600" y="3387510"/>
                            <a:ext cx="4127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275" h="83820">
                                <a:moveTo>
                                  <a:pt x="0" y="0"/>
                                </a:moveTo>
                                <a:lnTo>
                                  <a:pt x="41275" y="0"/>
                                </a:lnTo>
                                <a:lnTo>
                                  <a:pt x="41275" y="20320"/>
                                </a:lnTo>
                                <a:lnTo>
                                  <a:pt x="19050" y="20320"/>
                                </a:lnTo>
                                <a:cubicBezTo>
                                  <a:pt x="19050" y="34289"/>
                                  <a:pt x="19050" y="49530"/>
                                  <a:pt x="19050" y="64770"/>
                                </a:cubicBezTo>
                                <a:lnTo>
                                  <a:pt x="41275" y="64770"/>
                                </a:lnTo>
                                <a:lnTo>
                                  <a:pt x="41275" y="83820"/>
                                </a:lnTo>
                                <a:lnTo>
                                  <a:pt x="0" y="83820"/>
                                </a:lnTo>
                                <a:cubicBezTo>
                                  <a:pt x="0" y="55880"/>
                                  <a:pt x="0" y="27939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1" name="Shape 161"/>
                        <wps:cNvSpPr/>
                        <wps:spPr>
                          <a:xfrm>
                            <a:off x="777875" y="3387510"/>
                            <a:ext cx="4254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45" h="83820">
                                <a:moveTo>
                                  <a:pt x="0" y="0"/>
                                </a:moveTo>
                                <a:lnTo>
                                  <a:pt x="42545" y="0"/>
                                </a:lnTo>
                                <a:cubicBezTo>
                                  <a:pt x="42545" y="27939"/>
                                  <a:pt x="42545" y="55880"/>
                                  <a:pt x="42545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4770"/>
                                </a:lnTo>
                                <a:lnTo>
                                  <a:pt x="22225" y="64770"/>
                                </a:lnTo>
                                <a:cubicBezTo>
                                  <a:pt x="22225" y="49530"/>
                                  <a:pt x="22225" y="34289"/>
                                  <a:pt x="22225" y="20320"/>
                                </a:cubicBezTo>
                                <a:lnTo>
                                  <a:pt x="0" y="2032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2" name="Shape 162"/>
                        <wps:cNvSpPr/>
                        <wps:spPr>
                          <a:xfrm>
                            <a:off x="847090" y="3387510"/>
                            <a:ext cx="48101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01" h="83820">
                                <a:moveTo>
                                  <a:pt x="22860" y="0"/>
                                </a:moveTo>
                                <a:lnTo>
                                  <a:pt x="48101" y="0"/>
                                </a:lnTo>
                                <a:lnTo>
                                  <a:pt x="48101" y="19050"/>
                                </a:lnTo>
                                <a:lnTo>
                                  <a:pt x="36830" y="19050"/>
                                </a:lnTo>
                                <a:cubicBezTo>
                                  <a:pt x="35560" y="19050"/>
                                  <a:pt x="34290" y="20320"/>
                                  <a:pt x="33020" y="21589"/>
                                </a:cubicBezTo>
                                <a:cubicBezTo>
                                  <a:pt x="30480" y="27939"/>
                                  <a:pt x="26670" y="33020"/>
                                  <a:pt x="22860" y="40639"/>
                                </a:cubicBezTo>
                                <a:cubicBezTo>
                                  <a:pt x="22860" y="40639"/>
                                  <a:pt x="22860" y="43180"/>
                                  <a:pt x="22860" y="43180"/>
                                </a:cubicBezTo>
                                <a:cubicBezTo>
                                  <a:pt x="25400" y="50800"/>
                                  <a:pt x="30480" y="57150"/>
                                  <a:pt x="33020" y="62230"/>
                                </a:cubicBezTo>
                                <a:cubicBezTo>
                                  <a:pt x="34290" y="63500"/>
                                  <a:pt x="35560" y="64770"/>
                                  <a:pt x="36830" y="64770"/>
                                </a:cubicBezTo>
                                <a:cubicBezTo>
                                  <a:pt x="40640" y="64770"/>
                                  <a:pt x="44450" y="64770"/>
                                  <a:pt x="46990" y="64770"/>
                                </a:cubicBezTo>
                                <a:lnTo>
                                  <a:pt x="48101" y="64770"/>
                                </a:lnTo>
                                <a:lnTo>
                                  <a:pt x="48101" y="83820"/>
                                </a:lnTo>
                                <a:lnTo>
                                  <a:pt x="25400" y="83820"/>
                                </a:lnTo>
                                <a:cubicBezTo>
                                  <a:pt x="24130" y="83820"/>
                                  <a:pt x="22860" y="83820"/>
                                  <a:pt x="21590" y="81280"/>
                                </a:cubicBezTo>
                                <a:cubicBezTo>
                                  <a:pt x="15240" y="68580"/>
                                  <a:pt x="7620" y="57150"/>
                                  <a:pt x="0" y="44450"/>
                                </a:cubicBezTo>
                                <a:cubicBezTo>
                                  <a:pt x="0" y="43180"/>
                                  <a:pt x="0" y="41910"/>
                                  <a:pt x="0" y="39370"/>
                                </a:cubicBezTo>
                                <a:cubicBezTo>
                                  <a:pt x="7620" y="27939"/>
                                  <a:pt x="13970" y="15239"/>
                                  <a:pt x="21590" y="3810"/>
                                </a:cubicBezTo>
                                <a:cubicBezTo>
                                  <a:pt x="22860" y="2539"/>
                                  <a:pt x="22860" y="1270"/>
                                  <a:pt x="228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" name="Shape 165"/>
                        <wps:cNvSpPr/>
                        <wps:spPr>
                          <a:xfrm>
                            <a:off x="895191" y="3387510"/>
                            <a:ext cx="47149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49" h="83820">
                                <a:moveTo>
                                  <a:pt x="0" y="0"/>
                                </a:moveTo>
                                <a:lnTo>
                                  <a:pt x="24289" y="0"/>
                                </a:lnTo>
                                <a:cubicBezTo>
                                  <a:pt x="24289" y="1270"/>
                                  <a:pt x="24289" y="2539"/>
                                  <a:pt x="25559" y="3810"/>
                                </a:cubicBezTo>
                                <a:cubicBezTo>
                                  <a:pt x="31909" y="15239"/>
                                  <a:pt x="39529" y="27939"/>
                                  <a:pt x="47149" y="39370"/>
                                </a:cubicBezTo>
                                <a:cubicBezTo>
                                  <a:pt x="47149" y="40639"/>
                                  <a:pt x="47149" y="43180"/>
                                  <a:pt x="47149" y="44450"/>
                                </a:cubicBezTo>
                                <a:cubicBezTo>
                                  <a:pt x="39529" y="57150"/>
                                  <a:pt x="31909" y="69850"/>
                                  <a:pt x="25559" y="81280"/>
                                </a:cubicBezTo>
                                <a:cubicBezTo>
                                  <a:pt x="24289" y="83820"/>
                                  <a:pt x="23019" y="83820"/>
                                  <a:pt x="20479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4770"/>
                                </a:lnTo>
                                <a:lnTo>
                                  <a:pt x="10319" y="64770"/>
                                </a:lnTo>
                                <a:cubicBezTo>
                                  <a:pt x="11589" y="64770"/>
                                  <a:pt x="12859" y="63500"/>
                                  <a:pt x="12859" y="62230"/>
                                </a:cubicBezTo>
                                <a:cubicBezTo>
                                  <a:pt x="16669" y="55880"/>
                                  <a:pt x="20479" y="50800"/>
                                  <a:pt x="24289" y="43180"/>
                                </a:cubicBezTo>
                                <a:cubicBezTo>
                                  <a:pt x="25559" y="43180"/>
                                  <a:pt x="25559" y="40639"/>
                                  <a:pt x="24289" y="40639"/>
                                </a:cubicBezTo>
                                <a:cubicBezTo>
                                  <a:pt x="20479" y="34289"/>
                                  <a:pt x="16669" y="27939"/>
                                  <a:pt x="12859" y="21589"/>
                                </a:cubicBezTo>
                                <a:cubicBezTo>
                                  <a:pt x="12859" y="20320"/>
                                  <a:pt x="11589" y="19050"/>
                                  <a:pt x="10319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6" name="Shape 166"/>
                        <wps:cNvSpPr/>
                        <wps:spPr>
                          <a:xfrm>
                            <a:off x="619760" y="3387510"/>
                            <a:ext cx="4254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45" h="83820">
                                <a:moveTo>
                                  <a:pt x="38100" y="0"/>
                                </a:moveTo>
                                <a:lnTo>
                                  <a:pt x="42545" y="0"/>
                                </a:lnTo>
                                <a:lnTo>
                                  <a:pt x="42545" y="19312"/>
                                </a:lnTo>
                                <a:lnTo>
                                  <a:pt x="26988" y="25717"/>
                                </a:lnTo>
                                <a:cubicBezTo>
                                  <a:pt x="22860" y="29845"/>
                                  <a:pt x="20320" y="35560"/>
                                  <a:pt x="20320" y="41910"/>
                                </a:cubicBezTo>
                                <a:cubicBezTo>
                                  <a:pt x="20320" y="48260"/>
                                  <a:pt x="22860" y="53975"/>
                                  <a:pt x="26988" y="58102"/>
                                </a:cubicBezTo>
                                <a:lnTo>
                                  <a:pt x="42545" y="64508"/>
                                </a:lnTo>
                                <a:lnTo>
                                  <a:pt x="42545" y="83418"/>
                                </a:lnTo>
                                <a:lnTo>
                                  <a:pt x="39370" y="83820"/>
                                </a:lnTo>
                                <a:cubicBezTo>
                                  <a:pt x="19050" y="82550"/>
                                  <a:pt x="1270" y="64770"/>
                                  <a:pt x="0" y="44450"/>
                                </a:cubicBezTo>
                                <a:cubicBezTo>
                                  <a:pt x="0" y="24130"/>
                                  <a:pt x="13970" y="5080"/>
                                  <a:pt x="35560" y="1270"/>
                                </a:cubicBezTo>
                                <a:cubicBezTo>
                                  <a:pt x="35560" y="1270"/>
                                  <a:pt x="36830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8" name="Shape 168"/>
                        <wps:cNvSpPr/>
                        <wps:spPr>
                          <a:xfrm>
                            <a:off x="662305" y="3387510"/>
                            <a:ext cx="45085" cy="834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085" h="83418">
                                <a:moveTo>
                                  <a:pt x="0" y="0"/>
                                </a:moveTo>
                                <a:lnTo>
                                  <a:pt x="5715" y="0"/>
                                </a:lnTo>
                                <a:cubicBezTo>
                                  <a:pt x="6985" y="1270"/>
                                  <a:pt x="9525" y="1270"/>
                                  <a:pt x="12065" y="2539"/>
                                </a:cubicBezTo>
                                <a:cubicBezTo>
                                  <a:pt x="32385" y="7620"/>
                                  <a:pt x="45085" y="29210"/>
                                  <a:pt x="41275" y="49530"/>
                                </a:cubicBezTo>
                                <a:cubicBezTo>
                                  <a:pt x="38417" y="64770"/>
                                  <a:pt x="26987" y="77152"/>
                                  <a:pt x="12343" y="81855"/>
                                </a:cubicBezTo>
                                <a:lnTo>
                                  <a:pt x="0" y="83418"/>
                                </a:lnTo>
                                <a:lnTo>
                                  <a:pt x="0" y="64508"/>
                                </a:lnTo>
                                <a:lnTo>
                                  <a:pt x="635" y="64770"/>
                                </a:lnTo>
                                <a:cubicBezTo>
                                  <a:pt x="12065" y="64770"/>
                                  <a:pt x="22225" y="54610"/>
                                  <a:pt x="22225" y="41910"/>
                                </a:cubicBezTo>
                                <a:cubicBezTo>
                                  <a:pt x="22225" y="29210"/>
                                  <a:pt x="12065" y="19050"/>
                                  <a:pt x="635" y="19050"/>
                                </a:cubicBezTo>
                                <a:lnTo>
                                  <a:pt x="0" y="193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9" name="Shape 169"/>
                        <wps:cNvSpPr/>
                        <wps:spPr>
                          <a:xfrm>
                            <a:off x="615950" y="5264570"/>
                            <a:ext cx="53340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226060">
                                <a:moveTo>
                                  <a:pt x="0" y="0"/>
                                </a:moveTo>
                                <a:cubicBezTo>
                                  <a:pt x="1270" y="0"/>
                                  <a:pt x="2540" y="0"/>
                                  <a:pt x="3810" y="0"/>
                                </a:cubicBezTo>
                                <a:lnTo>
                                  <a:pt x="53340" y="0"/>
                                </a:lnTo>
                                <a:lnTo>
                                  <a:pt x="53340" y="19050"/>
                                </a:lnTo>
                                <a:lnTo>
                                  <a:pt x="20320" y="19050"/>
                                </a:lnTo>
                                <a:cubicBezTo>
                                  <a:pt x="20320" y="81280"/>
                                  <a:pt x="20320" y="143510"/>
                                  <a:pt x="20320" y="207010"/>
                                </a:cubicBezTo>
                                <a:cubicBezTo>
                                  <a:pt x="26670" y="207010"/>
                                  <a:pt x="33020" y="207010"/>
                                  <a:pt x="39370" y="207010"/>
                                </a:cubicBezTo>
                                <a:cubicBezTo>
                                  <a:pt x="39370" y="172720"/>
                                  <a:pt x="39370" y="139700"/>
                                  <a:pt x="39370" y="105410"/>
                                </a:cubicBezTo>
                                <a:lnTo>
                                  <a:pt x="53340" y="105410"/>
                                </a:lnTo>
                                <a:lnTo>
                                  <a:pt x="53340" y="226060"/>
                                </a:lnTo>
                                <a:lnTo>
                                  <a:pt x="0" y="226060"/>
                                </a:lnTo>
                                <a:cubicBezTo>
                                  <a:pt x="0" y="151130"/>
                                  <a:pt x="0" y="749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" name="Shape 170"/>
                        <wps:cNvSpPr/>
                        <wps:spPr>
                          <a:xfrm>
                            <a:off x="669290" y="5264570"/>
                            <a:ext cx="52987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987" h="226060">
                                <a:moveTo>
                                  <a:pt x="0" y="0"/>
                                </a:moveTo>
                                <a:lnTo>
                                  <a:pt x="31750" y="0"/>
                                </a:lnTo>
                                <a:cubicBezTo>
                                  <a:pt x="38100" y="0"/>
                                  <a:pt x="44450" y="0"/>
                                  <a:pt x="50800" y="2540"/>
                                </a:cubicBezTo>
                                <a:lnTo>
                                  <a:pt x="52987" y="2540"/>
                                </a:lnTo>
                                <a:lnTo>
                                  <a:pt x="52987" y="27105"/>
                                </a:lnTo>
                                <a:lnTo>
                                  <a:pt x="45879" y="35877"/>
                                </a:lnTo>
                                <a:cubicBezTo>
                                  <a:pt x="44133" y="39370"/>
                                  <a:pt x="43180" y="43180"/>
                                  <a:pt x="43180" y="46990"/>
                                </a:cubicBezTo>
                                <a:cubicBezTo>
                                  <a:pt x="43180" y="66040"/>
                                  <a:pt x="43180" y="86360"/>
                                  <a:pt x="43180" y="105410"/>
                                </a:cubicBezTo>
                                <a:cubicBezTo>
                                  <a:pt x="43180" y="107950"/>
                                  <a:pt x="44133" y="110490"/>
                                  <a:pt x="45879" y="112395"/>
                                </a:cubicBezTo>
                                <a:lnTo>
                                  <a:pt x="52987" y="115420"/>
                                </a:lnTo>
                                <a:lnTo>
                                  <a:pt x="52987" y="134620"/>
                                </a:lnTo>
                                <a:lnTo>
                                  <a:pt x="43180" y="134620"/>
                                </a:lnTo>
                                <a:cubicBezTo>
                                  <a:pt x="43180" y="163830"/>
                                  <a:pt x="43180" y="195580"/>
                                  <a:pt x="43180" y="226060"/>
                                </a:cubicBezTo>
                                <a:lnTo>
                                  <a:pt x="0" y="226060"/>
                                </a:lnTo>
                                <a:lnTo>
                                  <a:pt x="0" y="105410"/>
                                </a:lnTo>
                                <a:lnTo>
                                  <a:pt x="5080" y="105410"/>
                                </a:lnTo>
                                <a:cubicBezTo>
                                  <a:pt x="5080" y="139700"/>
                                  <a:pt x="5080" y="172720"/>
                                  <a:pt x="5080" y="207010"/>
                                </a:cubicBezTo>
                                <a:cubicBezTo>
                                  <a:pt x="11430" y="207010"/>
                                  <a:pt x="17780" y="207010"/>
                                  <a:pt x="24130" y="207010"/>
                                </a:cubicBezTo>
                                <a:cubicBezTo>
                                  <a:pt x="24130" y="204470"/>
                                  <a:pt x="24130" y="204470"/>
                                  <a:pt x="24130" y="203200"/>
                                </a:cubicBezTo>
                                <a:cubicBezTo>
                                  <a:pt x="24130" y="151130"/>
                                  <a:pt x="24130" y="100330"/>
                                  <a:pt x="24130" y="49530"/>
                                </a:cubicBezTo>
                                <a:cubicBezTo>
                                  <a:pt x="24130" y="39370"/>
                                  <a:pt x="26670" y="29210"/>
                                  <a:pt x="31750" y="20320"/>
                                </a:cubicBezTo>
                                <a:cubicBezTo>
                                  <a:pt x="33020" y="20320"/>
                                  <a:pt x="33020" y="19050"/>
                                  <a:pt x="33020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1" name="Shape 171"/>
                        <wps:cNvSpPr/>
                        <wps:spPr>
                          <a:xfrm>
                            <a:off x="722277" y="5264570"/>
                            <a:ext cx="57503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03" h="226060">
                                <a:moveTo>
                                  <a:pt x="20673" y="0"/>
                                </a:moveTo>
                                <a:lnTo>
                                  <a:pt x="57503" y="0"/>
                                </a:lnTo>
                                <a:lnTo>
                                  <a:pt x="57503" y="19050"/>
                                </a:lnTo>
                                <a:lnTo>
                                  <a:pt x="19403" y="19050"/>
                                </a:lnTo>
                                <a:cubicBezTo>
                                  <a:pt x="27023" y="29210"/>
                                  <a:pt x="29563" y="40640"/>
                                  <a:pt x="29563" y="52070"/>
                                </a:cubicBezTo>
                                <a:cubicBezTo>
                                  <a:pt x="29563" y="102870"/>
                                  <a:pt x="29563" y="152400"/>
                                  <a:pt x="29563" y="203200"/>
                                </a:cubicBezTo>
                                <a:cubicBezTo>
                                  <a:pt x="29563" y="204470"/>
                                  <a:pt x="29563" y="205740"/>
                                  <a:pt x="29563" y="207010"/>
                                </a:cubicBezTo>
                                <a:cubicBezTo>
                                  <a:pt x="35913" y="207010"/>
                                  <a:pt x="42263" y="207010"/>
                                  <a:pt x="48613" y="207010"/>
                                </a:cubicBezTo>
                                <a:cubicBezTo>
                                  <a:pt x="48613" y="172720"/>
                                  <a:pt x="48613" y="139700"/>
                                  <a:pt x="48613" y="105410"/>
                                </a:cubicBezTo>
                                <a:lnTo>
                                  <a:pt x="57503" y="105410"/>
                                </a:lnTo>
                                <a:lnTo>
                                  <a:pt x="57503" y="226060"/>
                                </a:lnTo>
                                <a:lnTo>
                                  <a:pt x="9243" y="226060"/>
                                </a:lnTo>
                                <a:cubicBezTo>
                                  <a:pt x="9243" y="195580"/>
                                  <a:pt x="9243" y="163830"/>
                                  <a:pt x="9243" y="134620"/>
                                </a:cubicBezTo>
                                <a:lnTo>
                                  <a:pt x="0" y="134620"/>
                                </a:lnTo>
                                <a:lnTo>
                                  <a:pt x="0" y="115420"/>
                                </a:lnTo>
                                <a:lnTo>
                                  <a:pt x="353" y="115570"/>
                                </a:lnTo>
                                <a:cubicBezTo>
                                  <a:pt x="5433" y="115570"/>
                                  <a:pt x="9243" y="110490"/>
                                  <a:pt x="9243" y="105410"/>
                                </a:cubicBezTo>
                                <a:cubicBezTo>
                                  <a:pt x="9243" y="86360"/>
                                  <a:pt x="10513" y="66040"/>
                                  <a:pt x="9243" y="46990"/>
                                </a:cubicBezTo>
                                <a:cubicBezTo>
                                  <a:pt x="9243" y="38100"/>
                                  <a:pt x="5433" y="31750"/>
                                  <a:pt x="353" y="26670"/>
                                </a:cubicBezTo>
                                <a:lnTo>
                                  <a:pt x="0" y="27105"/>
                                </a:lnTo>
                                <a:lnTo>
                                  <a:pt x="0" y="2540"/>
                                </a:lnTo>
                                <a:lnTo>
                                  <a:pt x="1623" y="2540"/>
                                </a:lnTo>
                                <a:cubicBezTo>
                                  <a:pt x="7973" y="0"/>
                                  <a:pt x="14323" y="0"/>
                                  <a:pt x="2067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2" name="Shape 172"/>
                        <wps:cNvSpPr/>
                        <wps:spPr>
                          <a:xfrm>
                            <a:off x="779780" y="5264570"/>
                            <a:ext cx="58420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420" h="226060">
                                <a:moveTo>
                                  <a:pt x="0" y="0"/>
                                </a:moveTo>
                                <a:lnTo>
                                  <a:pt x="36830" y="0"/>
                                </a:lnTo>
                                <a:cubicBezTo>
                                  <a:pt x="43180" y="0"/>
                                  <a:pt x="49530" y="0"/>
                                  <a:pt x="55880" y="2540"/>
                                </a:cubicBezTo>
                                <a:lnTo>
                                  <a:pt x="58420" y="2540"/>
                                </a:lnTo>
                                <a:lnTo>
                                  <a:pt x="58420" y="26670"/>
                                </a:lnTo>
                                <a:cubicBezTo>
                                  <a:pt x="52070" y="31750"/>
                                  <a:pt x="49530" y="39370"/>
                                  <a:pt x="48260" y="46990"/>
                                </a:cubicBezTo>
                                <a:cubicBezTo>
                                  <a:pt x="48260" y="66040"/>
                                  <a:pt x="48260" y="86360"/>
                                  <a:pt x="48260" y="105410"/>
                                </a:cubicBezTo>
                                <a:cubicBezTo>
                                  <a:pt x="48260" y="110490"/>
                                  <a:pt x="53340" y="115570"/>
                                  <a:pt x="58420" y="115570"/>
                                </a:cubicBezTo>
                                <a:lnTo>
                                  <a:pt x="58420" y="134620"/>
                                </a:lnTo>
                                <a:lnTo>
                                  <a:pt x="48260" y="134620"/>
                                </a:lnTo>
                                <a:cubicBezTo>
                                  <a:pt x="48260" y="163830"/>
                                  <a:pt x="48260" y="195580"/>
                                  <a:pt x="48260" y="226060"/>
                                </a:cubicBezTo>
                                <a:lnTo>
                                  <a:pt x="0" y="226060"/>
                                </a:lnTo>
                                <a:lnTo>
                                  <a:pt x="0" y="105410"/>
                                </a:lnTo>
                                <a:lnTo>
                                  <a:pt x="10160" y="105410"/>
                                </a:lnTo>
                                <a:cubicBezTo>
                                  <a:pt x="10160" y="139700"/>
                                  <a:pt x="10160" y="172720"/>
                                  <a:pt x="10160" y="207010"/>
                                </a:cubicBezTo>
                                <a:cubicBezTo>
                                  <a:pt x="16510" y="207010"/>
                                  <a:pt x="22860" y="207010"/>
                                  <a:pt x="29210" y="207010"/>
                                </a:cubicBezTo>
                                <a:cubicBezTo>
                                  <a:pt x="29210" y="204470"/>
                                  <a:pt x="29210" y="204470"/>
                                  <a:pt x="29210" y="203200"/>
                                </a:cubicBezTo>
                                <a:cubicBezTo>
                                  <a:pt x="29210" y="151130"/>
                                  <a:pt x="29210" y="100330"/>
                                  <a:pt x="29210" y="49530"/>
                                </a:cubicBezTo>
                                <a:cubicBezTo>
                                  <a:pt x="29210" y="39370"/>
                                  <a:pt x="31750" y="29210"/>
                                  <a:pt x="38100" y="20320"/>
                                </a:cubicBezTo>
                                <a:cubicBezTo>
                                  <a:pt x="38100" y="20320"/>
                                  <a:pt x="38100" y="19050"/>
                                  <a:pt x="38100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3" name="Shape 173"/>
                        <wps:cNvSpPr/>
                        <wps:spPr>
                          <a:xfrm>
                            <a:off x="838200" y="5264570"/>
                            <a:ext cx="52705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05" h="226060">
                                <a:moveTo>
                                  <a:pt x="21590" y="0"/>
                                </a:moveTo>
                                <a:lnTo>
                                  <a:pt x="52705" y="0"/>
                                </a:lnTo>
                                <a:lnTo>
                                  <a:pt x="52705" y="19050"/>
                                </a:lnTo>
                                <a:lnTo>
                                  <a:pt x="19050" y="19050"/>
                                </a:lnTo>
                                <a:cubicBezTo>
                                  <a:pt x="26670" y="30480"/>
                                  <a:pt x="29210" y="41910"/>
                                  <a:pt x="29210" y="54610"/>
                                </a:cubicBezTo>
                                <a:cubicBezTo>
                                  <a:pt x="29210" y="104140"/>
                                  <a:pt x="29210" y="153670"/>
                                  <a:pt x="29210" y="203200"/>
                                </a:cubicBezTo>
                                <a:cubicBezTo>
                                  <a:pt x="29210" y="204470"/>
                                  <a:pt x="29210" y="205740"/>
                                  <a:pt x="29210" y="207010"/>
                                </a:cubicBezTo>
                                <a:cubicBezTo>
                                  <a:pt x="35560" y="207010"/>
                                  <a:pt x="41910" y="207010"/>
                                  <a:pt x="48260" y="207010"/>
                                </a:cubicBezTo>
                                <a:cubicBezTo>
                                  <a:pt x="48260" y="172720"/>
                                  <a:pt x="48260" y="139700"/>
                                  <a:pt x="48260" y="105410"/>
                                </a:cubicBezTo>
                                <a:lnTo>
                                  <a:pt x="52705" y="105410"/>
                                </a:lnTo>
                                <a:lnTo>
                                  <a:pt x="52705" y="226060"/>
                                </a:lnTo>
                                <a:lnTo>
                                  <a:pt x="10160" y="226060"/>
                                </a:lnTo>
                                <a:cubicBezTo>
                                  <a:pt x="10160" y="195580"/>
                                  <a:pt x="10160" y="163830"/>
                                  <a:pt x="10160" y="134620"/>
                                </a:cubicBezTo>
                                <a:lnTo>
                                  <a:pt x="0" y="134620"/>
                                </a:lnTo>
                                <a:lnTo>
                                  <a:pt x="0" y="115570"/>
                                </a:lnTo>
                                <a:cubicBezTo>
                                  <a:pt x="5080" y="115570"/>
                                  <a:pt x="10160" y="110490"/>
                                  <a:pt x="10160" y="105410"/>
                                </a:cubicBezTo>
                                <a:cubicBezTo>
                                  <a:pt x="10160" y="86360"/>
                                  <a:pt x="10160" y="66040"/>
                                  <a:pt x="10160" y="46990"/>
                                </a:cubicBezTo>
                                <a:cubicBezTo>
                                  <a:pt x="8890" y="38100"/>
                                  <a:pt x="5080" y="31750"/>
                                  <a:pt x="0" y="26670"/>
                                </a:cubicBezTo>
                                <a:lnTo>
                                  <a:pt x="0" y="2540"/>
                                </a:lnTo>
                                <a:lnTo>
                                  <a:pt x="1270" y="2540"/>
                                </a:lnTo>
                                <a:cubicBezTo>
                                  <a:pt x="7620" y="0"/>
                                  <a:pt x="13970" y="0"/>
                                  <a:pt x="2159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" name="Shape 174"/>
                        <wps:cNvSpPr/>
                        <wps:spPr>
                          <a:xfrm>
                            <a:off x="890905" y="5264570"/>
                            <a:ext cx="53975" cy="226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75" h="226060">
                                <a:moveTo>
                                  <a:pt x="0" y="0"/>
                                </a:moveTo>
                                <a:lnTo>
                                  <a:pt x="48895" y="0"/>
                                </a:lnTo>
                                <a:cubicBezTo>
                                  <a:pt x="50165" y="0"/>
                                  <a:pt x="51435" y="0"/>
                                  <a:pt x="53975" y="0"/>
                                </a:cubicBezTo>
                                <a:cubicBezTo>
                                  <a:pt x="53975" y="74930"/>
                                  <a:pt x="53975" y="151130"/>
                                  <a:pt x="53975" y="226060"/>
                                </a:cubicBezTo>
                                <a:lnTo>
                                  <a:pt x="0" y="226060"/>
                                </a:lnTo>
                                <a:lnTo>
                                  <a:pt x="0" y="105410"/>
                                </a:lnTo>
                                <a:lnTo>
                                  <a:pt x="14605" y="105410"/>
                                </a:lnTo>
                                <a:cubicBezTo>
                                  <a:pt x="14605" y="139700"/>
                                  <a:pt x="14605" y="172720"/>
                                  <a:pt x="14605" y="207010"/>
                                </a:cubicBezTo>
                                <a:cubicBezTo>
                                  <a:pt x="20955" y="207010"/>
                                  <a:pt x="27305" y="207010"/>
                                  <a:pt x="33655" y="207010"/>
                                </a:cubicBezTo>
                                <a:cubicBezTo>
                                  <a:pt x="33655" y="143510"/>
                                  <a:pt x="33655" y="81280"/>
                                  <a:pt x="3365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5" name="Shape 175"/>
                        <wps:cNvSpPr/>
                        <wps:spPr>
                          <a:xfrm>
                            <a:off x="737870" y="5160429"/>
                            <a:ext cx="4254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45" h="83820">
                                <a:moveTo>
                                  <a:pt x="0" y="0"/>
                                </a:moveTo>
                                <a:lnTo>
                                  <a:pt x="42545" y="0"/>
                                </a:lnTo>
                                <a:lnTo>
                                  <a:pt x="42545" y="20320"/>
                                </a:lnTo>
                                <a:lnTo>
                                  <a:pt x="20320" y="20320"/>
                                </a:lnTo>
                                <a:cubicBezTo>
                                  <a:pt x="20320" y="34290"/>
                                  <a:pt x="20320" y="49530"/>
                                  <a:pt x="20320" y="64770"/>
                                </a:cubicBezTo>
                                <a:lnTo>
                                  <a:pt x="42545" y="64770"/>
                                </a:lnTo>
                                <a:lnTo>
                                  <a:pt x="42545" y="83820"/>
                                </a:lnTo>
                                <a:lnTo>
                                  <a:pt x="0" y="83820"/>
                                </a:lnTo>
                                <a:cubicBezTo>
                                  <a:pt x="0" y="55880"/>
                                  <a:pt x="0" y="2794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6" name="Shape 176"/>
                        <wps:cNvSpPr/>
                        <wps:spPr>
                          <a:xfrm>
                            <a:off x="780415" y="5160429"/>
                            <a:ext cx="4127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275" h="83820">
                                <a:moveTo>
                                  <a:pt x="0" y="0"/>
                                </a:moveTo>
                                <a:lnTo>
                                  <a:pt x="41275" y="0"/>
                                </a:lnTo>
                                <a:cubicBezTo>
                                  <a:pt x="41275" y="27940"/>
                                  <a:pt x="41275" y="55880"/>
                                  <a:pt x="41275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4770"/>
                                </a:lnTo>
                                <a:lnTo>
                                  <a:pt x="22225" y="64770"/>
                                </a:lnTo>
                                <a:cubicBezTo>
                                  <a:pt x="22225" y="49530"/>
                                  <a:pt x="22225" y="34290"/>
                                  <a:pt x="22225" y="20320"/>
                                </a:cubicBezTo>
                                <a:lnTo>
                                  <a:pt x="0" y="2032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7" name="Shape 177"/>
                        <wps:cNvSpPr/>
                        <wps:spPr>
                          <a:xfrm>
                            <a:off x="848360" y="5160429"/>
                            <a:ext cx="48101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01" h="83820">
                                <a:moveTo>
                                  <a:pt x="22860" y="0"/>
                                </a:moveTo>
                                <a:lnTo>
                                  <a:pt x="48101" y="0"/>
                                </a:lnTo>
                                <a:lnTo>
                                  <a:pt x="48101" y="19050"/>
                                </a:lnTo>
                                <a:lnTo>
                                  <a:pt x="36830" y="19050"/>
                                </a:lnTo>
                                <a:cubicBezTo>
                                  <a:pt x="35560" y="19050"/>
                                  <a:pt x="34290" y="20320"/>
                                  <a:pt x="33020" y="21590"/>
                                </a:cubicBezTo>
                                <a:cubicBezTo>
                                  <a:pt x="30480" y="27940"/>
                                  <a:pt x="26670" y="34290"/>
                                  <a:pt x="22860" y="40640"/>
                                </a:cubicBezTo>
                                <a:cubicBezTo>
                                  <a:pt x="22860" y="40640"/>
                                  <a:pt x="22860" y="43180"/>
                                  <a:pt x="22860" y="43180"/>
                                </a:cubicBezTo>
                                <a:cubicBezTo>
                                  <a:pt x="26670" y="50800"/>
                                  <a:pt x="30480" y="57150"/>
                                  <a:pt x="33020" y="63500"/>
                                </a:cubicBezTo>
                                <a:cubicBezTo>
                                  <a:pt x="34290" y="63500"/>
                                  <a:pt x="35560" y="64770"/>
                                  <a:pt x="36830" y="64770"/>
                                </a:cubicBezTo>
                                <a:lnTo>
                                  <a:pt x="48101" y="64770"/>
                                </a:lnTo>
                                <a:lnTo>
                                  <a:pt x="48101" y="83820"/>
                                </a:lnTo>
                                <a:lnTo>
                                  <a:pt x="26670" y="83820"/>
                                </a:lnTo>
                                <a:cubicBezTo>
                                  <a:pt x="24130" y="83820"/>
                                  <a:pt x="22860" y="83820"/>
                                  <a:pt x="21590" y="82550"/>
                                </a:cubicBezTo>
                                <a:cubicBezTo>
                                  <a:pt x="15240" y="68580"/>
                                  <a:pt x="7620" y="57150"/>
                                  <a:pt x="0" y="44450"/>
                                </a:cubicBezTo>
                                <a:cubicBezTo>
                                  <a:pt x="0" y="43180"/>
                                  <a:pt x="0" y="41910"/>
                                  <a:pt x="0" y="39370"/>
                                </a:cubicBezTo>
                                <a:cubicBezTo>
                                  <a:pt x="7620" y="27940"/>
                                  <a:pt x="13970" y="15240"/>
                                  <a:pt x="21590" y="3810"/>
                                </a:cubicBezTo>
                                <a:cubicBezTo>
                                  <a:pt x="22860" y="2540"/>
                                  <a:pt x="22860" y="1270"/>
                                  <a:pt x="228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9" name="Shape 179"/>
                        <wps:cNvSpPr/>
                        <wps:spPr>
                          <a:xfrm>
                            <a:off x="896461" y="5160429"/>
                            <a:ext cx="48419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419" h="83820">
                                <a:moveTo>
                                  <a:pt x="0" y="0"/>
                                </a:moveTo>
                                <a:lnTo>
                                  <a:pt x="24289" y="0"/>
                                </a:lnTo>
                                <a:cubicBezTo>
                                  <a:pt x="24289" y="1270"/>
                                  <a:pt x="24289" y="2540"/>
                                  <a:pt x="25559" y="3810"/>
                                </a:cubicBezTo>
                                <a:cubicBezTo>
                                  <a:pt x="33179" y="15240"/>
                                  <a:pt x="39529" y="27940"/>
                                  <a:pt x="47149" y="39370"/>
                                </a:cubicBezTo>
                                <a:cubicBezTo>
                                  <a:pt x="47149" y="40640"/>
                                  <a:pt x="48419" y="43180"/>
                                  <a:pt x="47149" y="44450"/>
                                </a:cubicBezTo>
                                <a:cubicBezTo>
                                  <a:pt x="39529" y="57150"/>
                                  <a:pt x="31909" y="69850"/>
                                  <a:pt x="25559" y="82550"/>
                                </a:cubicBezTo>
                                <a:cubicBezTo>
                                  <a:pt x="24289" y="83820"/>
                                  <a:pt x="23019" y="83820"/>
                                  <a:pt x="21749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4770"/>
                                </a:lnTo>
                                <a:lnTo>
                                  <a:pt x="159" y="64770"/>
                                </a:lnTo>
                                <a:cubicBezTo>
                                  <a:pt x="2699" y="64770"/>
                                  <a:pt x="6509" y="64770"/>
                                  <a:pt x="10319" y="64770"/>
                                </a:cubicBezTo>
                                <a:cubicBezTo>
                                  <a:pt x="11589" y="64770"/>
                                  <a:pt x="12859" y="63500"/>
                                  <a:pt x="14129" y="63500"/>
                                </a:cubicBezTo>
                                <a:cubicBezTo>
                                  <a:pt x="16669" y="55880"/>
                                  <a:pt x="21749" y="50800"/>
                                  <a:pt x="24289" y="43180"/>
                                </a:cubicBezTo>
                                <a:cubicBezTo>
                                  <a:pt x="25559" y="43180"/>
                                  <a:pt x="25559" y="40640"/>
                                  <a:pt x="24289" y="40640"/>
                                </a:cubicBezTo>
                                <a:cubicBezTo>
                                  <a:pt x="21749" y="34290"/>
                                  <a:pt x="16669" y="27940"/>
                                  <a:pt x="14129" y="21590"/>
                                </a:cubicBezTo>
                                <a:cubicBezTo>
                                  <a:pt x="12859" y="20320"/>
                                  <a:pt x="11589" y="19050"/>
                                  <a:pt x="10319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0" name="Shape 180"/>
                        <wps:cNvSpPr/>
                        <wps:spPr>
                          <a:xfrm>
                            <a:off x="621030" y="5160429"/>
                            <a:ext cx="43180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180" h="83820">
                                <a:moveTo>
                                  <a:pt x="38100" y="0"/>
                                </a:moveTo>
                                <a:lnTo>
                                  <a:pt x="43180" y="0"/>
                                </a:lnTo>
                                <a:lnTo>
                                  <a:pt x="43180" y="19050"/>
                                </a:lnTo>
                                <a:cubicBezTo>
                                  <a:pt x="30480" y="19050"/>
                                  <a:pt x="20320" y="29210"/>
                                  <a:pt x="20320" y="41910"/>
                                </a:cubicBezTo>
                                <a:cubicBezTo>
                                  <a:pt x="20320" y="54610"/>
                                  <a:pt x="30480" y="64770"/>
                                  <a:pt x="43180" y="64770"/>
                                </a:cubicBezTo>
                                <a:lnTo>
                                  <a:pt x="43180" y="83338"/>
                                </a:lnTo>
                                <a:lnTo>
                                  <a:pt x="39370" y="83820"/>
                                </a:lnTo>
                                <a:cubicBezTo>
                                  <a:pt x="19050" y="82550"/>
                                  <a:pt x="1270" y="64770"/>
                                  <a:pt x="1270" y="44450"/>
                                </a:cubicBezTo>
                                <a:cubicBezTo>
                                  <a:pt x="0" y="24130"/>
                                  <a:pt x="15240" y="5080"/>
                                  <a:pt x="35560" y="1270"/>
                                </a:cubicBezTo>
                                <a:cubicBezTo>
                                  <a:pt x="35560" y="1270"/>
                                  <a:pt x="36830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1" name="Shape 181"/>
                        <wps:cNvSpPr/>
                        <wps:spPr>
                          <a:xfrm>
                            <a:off x="664210" y="5160429"/>
                            <a:ext cx="44450" cy="83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450" h="83338">
                                <a:moveTo>
                                  <a:pt x="0" y="0"/>
                                </a:moveTo>
                                <a:lnTo>
                                  <a:pt x="5080" y="0"/>
                                </a:lnTo>
                                <a:cubicBezTo>
                                  <a:pt x="6350" y="1270"/>
                                  <a:pt x="8890" y="1270"/>
                                  <a:pt x="11430" y="2540"/>
                                </a:cubicBezTo>
                                <a:cubicBezTo>
                                  <a:pt x="31750" y="7620"/>
                                  <a:pt x="44450" y="29210"/>
                                  <a:pt x="40640" y="49530"/>
                                </a:cubicBezTo>
                                <a:cubicBezTo>
                                  <a:pt x="37783" y="64770"/>
                                  <a:pt x="26353" y="77153"/>
                                  <a:pt x="11708" y="81855"/>
                                </a:cubicBezTo>
                                <a:lnTo>
                                  <a:pt x="0" y="83338"/>
                                </a:lnTo>
                                <a:lnTo>
                                  <a:pt x="0" y="64770"/>
                                </a:lnTo>
                                <a:cubicBezTo>
                                  <a:pt x="12700" y="64770"/>
                                  <a:pt x="22860" y="54610"/>
                                  <a:pt x="22860" y="41910"/>
                                </a:cubicBezTo>
                                <a:cubicBezTo>
                                  <a:pt x="22860" y="29210"/>
                                  <a:pt x="11430" y="19050"/>
                                  <a:pt x="0" y="1905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8" name="Shape 198"/>
                        <wps:cNvSpPr/>
                        <wps:spPr>
                          <a:xfrm>
                            <a:off x="1007110" y="6697129"/>
                            <a:ext cx="55397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39740">
                                <a:moveTo>
                                  <a:pt x="0" y="0"/>
                                </a:moveTo>
                                <a:lnTo>
                                  <a:pt x="5539740" y="0"/>
                                </a:lnTo>
                              </a:path>
                            </a:pathLst>
                          </a:custGeom>
                          <a:ln w="9345" cap="flat">
                            <a:round/>
                          </a:ln>
                        </wps:spPr>
                        <wps:style>
                          <a:lnRef idx="1">
                            <a:srgbClr val="BFBFB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9" name="Shape 199"/>
                        <wps:cNvSpPr/>
                        <wps:spPr>
                          <a:xfrm>
                            <a:off x="614680" y="7032409"/>
                            <a:ext cx="5270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05" h="226061">
                                <a:moveTo>
                                  <a:pt x="0" y="0"/>
                                </a:moveTo>
                                <a:cubicBezTo>
                                  <a:pt x="1270" y="0"/>
                                  <a:pt x="2540" y="0"/>
                                  <a:pt x="3810" y="0"/>
                                </a:cubicBezTo>
                                <a:lnTo>
                                  <a:pt x="52705" y="0"/>
                                </a:lnTo>
                                <a:lnTo>
                                  <a:pt x="52705" y="19050"/>
                                </a:lnTo>
                                <a:lnTo>
                                  <a:pt x="19050" y="19050"/>
                                </a:lnTo>
                                <a:cubicBezTo>
                                  <a:pt x="19050" y="81280"/>
                                  <a:pt x="19050" y="143511"/>
                                  <a:pt x="19050" y="205741"/>
                                </a:cubicBezTo>
                                <a:cubicBezTo>
                                  <a:pt x="26670" y="205741"/>
                                  <a:pt x="31750" y="205741"/>
                                  <a:pt x="38100" y="205741"/>
                                </a:cubicBezTo>
                                <a:cubicBezTo>
                                  <a:pt x="38100" y="172720"/>
                                  <a:pt x="38100" y="139700"/>
                                  <a:pt x="38100" y="105411"/>
                                </a:cubicBezTo>
                                <a:lnTo>
                                  <a:pt x="52705" y="105411"/>
                                </a:lnTo>
                                <a:lnTo>
                                  <a:pt x="52705" y="226061"/>
                                </a:lnTo>
                                <a:lnTo>
                                  <a:pt x="0" y="226061"/>
                                </a:lnTo>
                                <a:cubicBezTo>
                                  <a:pt x="0" y="149861"/>
                                  <a:pt x="0" y="7493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0" name="Shape 200"/>
                        <wps:cNvSpPr/>
                        <wps:spPr>
                          <a:xfrm>
                            <a:off x="667385" y="7032409"/>
                            <a:ext cx="53340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226061">
                                <a:moveTo>
                                  <a:pt x="0" y="0"/>
                                </a:moveTo>
                                <a:lnTo>
                                  <a:pt x="32385" y="0"/>
                                </a:lnTo>
                                <a:cubicBezTo>
                                  <a:pt x="38735" y="0"/>
                                  <a:pt x="45085" y="0"/>
                                  <a:pt x="51435" y="2541"/>
                                </a:cubicBezTo>
                                <a:lnTo>
                                  <a:pt x="53340" y="2541"/>
                                </a:lnTo>
                                <a:lnTo>
                                  <a:pt x="53340" y="27400"/>
                                </a:lnTo>
                                <a:lnTo>
                                  <a:pt x="52705" y="26670"/>
                                </a:lnTo>
                                <a:cubicBezTo>
                                  <a:pt x="47625" y="31750"/>
                                  <a:pt x="43815" y="39370"/>
                                  <a:pt x="43815" y="46991"/>
                                </a:cubicBezTo>
                                <a:cubicBezTo>
                                  <a:pt x="43815" y="66041"/>
                                  <a:pt x="43815" y="85091"/>
                                  <a:pt x="43815" y="105411"/>
                                </a:cubicBezTo>
                                <a:cubicBezTo>
                                  <a:pt x="43815" y="110491"/>
                                  <a:pt x="47625" y="115570"/>
                                  <a:pt x="52705" y="115570"/>
                                </a:cubicBezTo>
                                <a:lnTo>
                                  <a:pt x="53340" y="115300"/>
                                </a:lnTo>
                                <a:lnTo>
                                  <a:pt x="53340" y="133350"/>
                                </a:lnTo>
                                <a:lnTo>
                                  <a:pt x="43815" y="133350"/>
                                </a:lnTo>
                                <a:cubicBezTo>
                                  <a:pt x="43815" y="163830"/>
                                  <a:pt x="43815" y="195580"/>
                                  <a:pt x="43815" y="226061"/>
                                </a:cubicBezTo>
                                <a:lnTo>
                                  <a:pt x="0" y="226061"/>
                                </a:lnTo>
                                <a:lnTo>
                                  <a:pt x="0" y="105411"/>
                                </a:lnTo>
                                <a:lnTo>
                                  <a:pt x="5715" y="105411"/>
                                </a:lnTo>
                                <a:cubicBezTo>
                                  <a:pt x="5715" y="139700"/>
                                  <a:pt x="5715" y="172720"/>
                                  <a:pt x="5715" y="205741"/>
                                </a:cubicBezTo>
                                <a:cubicBezTo>
                                  <a:pt x="12065" y="205741"/>
                                  <a:pt x="18415" y="205741"/>
                                  <a:pt x="24765" y="205741"/>
                                </a:cubicBezTo>
                                <a:cubicBezTo>
                                  <a:pt x="24765" y="204470"/>
                                  <a:pt x="24765" y="203200"/>
                                  <a:pt x="24765" y="203200"/>
                                </a:cubicBezTo>
                                <a:cubicBezTo>
                                  <a:pt x="24765" y="151130"/>
                                  <a:pt x="24765" y="100330"/>
                                  <a:pt x="24765" y="48261"/>
                                </a:cubicBezTo>
                                <a:cubicBezTo>
                                  <a:pt x="24765" y="39370"/>
                                  <a:pt x="27305" y="29211"/>
                                  <a:pt x="32385" y="20320"/>
                                </a:cubicBezTo>
                                <a:cubicBezTo>
                                  <a:pt x="33655" y="20320"/>
                                  <a:pt x="33655" y="19050"/>
                                  <a:pt x="3365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1" name="Shape 201"/>
                        <wps:cNvSpPr/>
                        <wps:spPr>
                          <a:xfrm>
                            <a:off x="720725" y="7032409"/>
                            <a:ext cx="5778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85" h="226061">
                                <a:moveTo>
                                  <a:pt x="20955" y="0"/>
                                </a:moveTo>
                                <a:lnTo>
                                  <a:pt x="57785" y="0"/>
                                </a:lnTo>
                                <a:lnTo>
                                  <a:pt x="57785" y="19050"/>
                                </a:lnTo>
                                <a:lnTo>
                                  <a:pt x="19685" y="19050"/>
                                </a:lnTo>
                                <a:cubicBezTo>
                                  <a:pt x="27305" y="29211"/>
                                  <a:pt x="28575" y="40641"/>
                                  <a:pt x="28575" y="52070"/>
                                </a:cubicBezTo>
                                <a:cubicBezTo>
                                  <a:pt x="28575" y="102870"/>
                                  <a:pt x="28575" y="152400"/>
                                  <a:pt x="28575" y="203200"/>
                                </a:cubicBezTo>
                                <a:cubicBezTo>
                                  <a:pt x="28575" y="203200"/>
                                  <a:pt x="28575" y="204470"/>
                                  <a:pt x="28575" y="205741"/>
                                </a:cubicBezTo>
                                <a:cubicBezTo>
                                  <a:pt x="36195" y="205741"/>
                                  <a:pt x="41275" y="205741"/>
                                  <a:pt x="48895" y="205741"/>
                                </a:cubicBezTo>
                                <a:cubicBezTo>
                                  <a:pt x="48895" y="172720"/>
                                  <a:pt x="48895" y="139700"/>
                                  <a:pt x="48895" y="105411"/>
                                </a:cubicBezTo>
                                <a:lnTo>
                                  <a:pt x="57785" y="105411"/>
                                </a:lnTo>
                                <a:lnTo>
                                  <a:pt x="57785" y="226061"/>
                                </a:lnTo>
                                <a:lnTo>
                                  <a:pt x="9525" y="226061"/>
                                </a:lnTo>
                                <a:cubicBezTo>
                                  <a:pt x="9525" y="195580"/>
                                  <a:pt x="9525" y="163830"/>
                                  <a:pt x="9525" y="133350"/>
                                </a:cubicBezTo>
                                <a:lnTo>
                                  <a:pt x="0" y="133350"/>
                                </a:lnTo>
                                <a:lnTo>
                                  <a:pt x="0" y="115300"/>
                                </a:lnTo>
                                <a:lnTo>
                                  <a:pt x="6826" y="112395"/>
                                </a:lnTo>
                                <a:cubicBezTo>
                                  <a:pt x="8572" y="110491"/>
                                  <a:pt x="9525" y="107951"/>
                                  <a:pt x="9525" y="105411"/>
                                </a:cubicBezTo>
                                <a:cubicBezTo>
                                  <a:pt x="9525" y="86361"/>
                                  <a:pt x="9525" y="66041"/>
                                  <a:pt x="9525" y="45720"/>
                                </a:cubicBezTo>
                                <a:cubicBezTo>
                                  <a:pt x="9525" y="41911"/>
                                  <a:pt x="8572" y="38418"/>
                                  <a:pt x="6826" y="35243"/>
                                </a:cubicBezTo>
                                <a:lnTo>
                                  <a:pt x="0" y="27400"/>
                                </a:lnTo>
                                <a:lnTo>
                                  <a:pt x="0" y="2541"/>
                                </a:lnTo>
                                <a:lnTo>
                                  <a:pt x="1905" y="2541"/>
                                </a:lnTo>
                                <a:cubicBezTo>
                                  <a:pt x="8255" y="0"/>
                                  <a:pt x="14605" y="0"/>
                                  <a:pt x="2095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2" name="Shape 202"/>
                        <wps:cNvSpPr/>
                        <wps:spPr>
                          <a:xfrm>
                            <a:off x="778510" y="7032409"/>
                            <a:ext cx="5778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785" h="226061">
                                <a:moveTo>
                                  <a:pt x="0" y="0"/>
                                </a:moveTo>
                                <a:lnTo>
                                  <a:pt x="36830" y="0"/>
                                </a:lnTo>
                                <a:cubicBezTo>
                                  <a:pt x="43180" y="0"/>
                                  <a:pt x="49530" y="0"/>
                                  <a:pt x="55880" y="2541"/>
                                </a:cubicBezTo>
                                <a:lnTo>
                                  <a:pt x="57785" y="2541"/>
                                </a:lnTo>
                                <a:lnTo>
                                  <a:pt x="57785" y="27454"/>
                                </a:lnTo>
                                <a:lnTo>
                                  <a:pt x="50959" y="35878"/>
                                </a:lnTo>
                                <a:cubicBezTo>
                                  <a:pt x="49213" y="39370"/>
                                  <a:pt x="48260" y="43180"/>
                                  <a:pt x="48260" y="46991"/>
                                </a:cubicBezTo>
                                <a:cubicBezTo>
                                  <a:pt x="48260" y="66041"/>
                                  <a:pt x="48260" y="86361"/>
                                  <a:pt x="48260" y="105411"/>
                                </a:cubicBezTo>
                                <a:cubicBezTo>
                                  <a:pt x="48260" y="107951"/>
                                  <a:pt x="49530" y="110491"/>
                                  <a:pt x="51435" y="112395"/>
                                </a:cubicBezTo>
                                <a:lnTo>
                                  <a:pt x="57785" y="115282"/>
                                </a:lnTo>
                                <a:lnTo>
                                  <a:pt x="57785" y="133350"/>
                                </a:lnTo>
                                <a:lnTo>
                                  <a:pt x="48260" y="133350"/>
                                </a:lnTo>
                                <a:cubicBezTo>
                                  <a:pt x="48260" y="163830"/>
                                  <a:pt x="48260" y="195580"/>
                                  <a:pt x="48260" y="226061"/>
                                </a:cubicBezTo>
                                <a:lnTo>
                                  <a:pt x="0" y="226061"/>
                                </a:lnTo>
                                <a:lnTo>
                                  <a:pt x="0" y="105411"/>
                                </a:lnTo>
                                <a:lnTo>
                                  <a:pt x="10160" y="105411"/>
                                </a:lnTo>
                                <a:cubicBezTo>
                                  <a:pt x="10160" y="139700"/>
                                  <a:pt x="10160" y="172720"/>
                                  <a:pt x="10160" y="205741"/>
                                </a:cubicBezTo>
                                <a:cubicBezTo>
                                  <a:pt x="16510" y="205741"/>
                                  <a:pt x="22860" y="205741"/>
                                  <a:pt x="29210" y="205741"/>
                                </a:cubicBezTo>
                                <a:cubicBezTo>
                                  <a:pt x="29210" y="204470"/>
                                  <a:pt x="29210" y="203200"/>
                                  <a:pt x="29210" y="203200"/>
                                </a:cubicBezTo>
                                <a:cubicBezTo>
                                  <a:pt x="29210" y="151130"/>
                                  <a:pt x="29210" y="100330"/>
                                  <a:pt x="29210" y="48261"/>
                                </a:cubicBezTo>
                                <a:cubicBezTo>
                                  <a:pt x="29210" y="39370"/>
                                  <a:pt x="31750" y="29211"/>
                                  <a:pt x="38100" y="20320"/>
                                </a:cubicBezTo>
                                <a:cubicBezTo>
                                  <a:pt x="38100" y="20320"/>
                                  <a:pt x="38100" y="19050"/>
                                  <a:pt x="38100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3" name="Shape 203"/>
                        <wps:cNvSpPr/>
                        <wps:spPr>
                          <a:xfrm>
                            <a:off x="836295" y="7032409"/>
                            <a:ext cx="53340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" h="226061">
                                <a:moveTo>
                                  <a:pt x="20955" y="0"/>
                                </a:moveTo>
                                <a:lnTo>
                                  <a:pt x="53340" y="0"/>
                                </a:lnTo>
                                <a:lnTo>
                                  <a:pt x="53340" y="19050"/>
                                </a:lnTo>
                                <a:lnTo>
                                  <a:pt x="19685" y="19050"/>
                                </a:lnTo>
                                <a:cubicBezTo>
                                  <a:pt x="27305" y="29211"/>
                                  <a:pt x="29845" y="41911"/>
                                  <a:pt x="29845" y="54611"/>
                                </a:cubicBezTo>
                                <a:cubicBezTo>
                                  <a:pt x="28575" y="104141"/>
                                  <a:pt x="28575" y="153670"/>
                                  <a:pt x="28575" y="203200"/>
                                </a:cubicBezTo>
                                <a:cubicBezTo>
                                  <a:pt x="28575" y="203200"/>
                                  <a:pt x="28575" y="204470"/>
                                  <a:pt x="28575" y="205741"/>
                                </a:cubicBezTo>
                                <a:cubicBezTo>
                                  <a:pt x="36195" y="205741"/>
                                  <a:pt x="42545" y="205741"/>
                                  <a:pt x="48895" y="205741"/>
                                </a:cubicBezTo>
                                <a:cubicBezTo>
                                  <a:pt x="48895" y="172720"/>
                                  <a:pt x="48895" y="138430"/>
                                  <a:pt x="48895" y="105411"/>
                                </a:cubicBezTo>
                                <a:lnTo>
                                  <a:pt x="53340" y="105411"/>
                                </a:lnTo>
                                <a:lnTo>
                                  <a:pt x="53340" y="226061"/>
                                </a:lnTo>
                                <a:lnTo>
                                  <a:pt x="9525" y="226061"/>
                                </a:lnTo>
                                <a:cubicBezTo>
                                  <a:pt x="9525" y="195580"/>
                                  <a:pt x="9525" y="163830"/>
                                  <a:pt x="9525" y="133350"/>
                                </a:cubicBezTo>
                                <a:lnTo>
                                  <a:pt x="0" y="133350"/>
                                </a:lnTo>
                                <a:lnTo>
                                  <a:pt x="0" y="115282"/>
                                </a:lnTo>
                                <a:lnTo>
                                  <a:pt x="635" y="115570"/>
                                </a:lnTo>
                                <a:cubicBezTo>
                                  <a:pt x="5715" y="115570"/>
                                  <a:pt x="9525" y="110491"/>
                                  <a:pt x="9525" y="105411"/>
                                </a:cubicBezTo>
                                <a:cubicBezTo>
                                  <a:pt x="9525" y="86361"/>
                                  <a:pt x="9525" y="66041"/>
                                  <a:pt x="9525" y="45720"/>
                                </a:cubicBezTo>
                                <a:cubicBezTo>
                                  <a:pt x="9525" y="38100"/>
                                  <a:pt x="5715" y="31750"/>
                                  <a:pt x="635" y="26670"/>
                                </a:cubicBezTo>
                                <a:lnTo>
                                  <a:pt x="0" y="27454"/>
                                </a:lnTo>
                                <a:lnTo>
                                  <a:pt x="0" y="2541"/>
                                </a:lnTo>
                                <a:lnTo>
                                  <a:pt x="1905" y="2541"/>
                                </a:lnTo>
                                <a:cubicBezTo>
                                  <a:pt x="8255" y="0"/>
                                  <a:pt x="14605" y="0"/>
                                  <a:pt x="2095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4" name="Shape 204"/>
                        <wps:cNvSpPr/>
                        <wps:spPr>
                          <a:xfrm>
                            <a:off x="889635" y="7032409"/>
                            <a:ext cx="52705" cy="2260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05" h="226061">
                                <a:moveTo>
                                  <a:pt x="0" y="0"/>
                                </a:moveTo>
                                <a:lnTo>
                                  <a:pt x="48895" y="0"/>
                                </a:lnTo>
                                <a:cubicBezTo>
                                  <a:pt x="50165" y="0"/>
                                  <a:pt x="51435" y="0"/>
                                  <a:pt x="52705" y="0"/>
                                </a:cubicBezTo>
                                <a:cubicBezTo>
                                  <a:pt x="52705" y="74930"/>
                                  <a:pt x="52705" y="149861"/>
                                  <a:pt x="52705" y="226061"/>
                                </a:cubicBezTo>
                                <a:lnTo>
                                  <a:pt x="0" y="226061"/>
                                </a:lnTo>
                                <a:lnTo>
                                  <a:pt x="0" y="105411"/>
                                </a:lnTo>
                                <a:lnTo>
                                  <a:pt x="14605" y="105411"/>
                                </a:lnTo>
                                <a:cubicBezTo>
                                  <a:pt x="14605" y="139700"/>
                                  <a:pt x="14605" y="172720"/>
                                  <a:pt x="14605" y="205741"/>
                                </a:cubicBezTo>
                                <a:cubicBezTo>
                                  <a:pt x="20955" y="205741"/>
                                  <a:pt x="27305" y="205741"/>
                                  <a:pt x="33655" y="205741"/>
                                </a:cubicBezTo>
                                <a:cubicBezTo>
                                  <a:pt x="33655" y="143511"/>
                                  <a:pt x="33655" y="81280"/>
                                  <a:pt x="3365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5" name="Shape 205"/>
                        <wps:cNvSpPr/>
                        <wps:spPr>
                          <a:xfrm>
                            <a:off x="736600" y="6928270"/>
                            <a:ext cx="4127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275" h="83820">
                                <a:moveTo>
                                  <a:pt x="0" y="0"/>
                                </a:moveTo>
                                <a:lnTo>
                                  <a:pt x="41275" y="0"/>
                                </a:lnTo>
                                <a:lnTo>
                                  <a:pt x="41275" y="19050"/>
                                </a:lnTo>
                                <a:lnTo>
                                  <a:pt x="19050" y="19050"/>
                                </a:lnTo>
                                <a:cubicBezTo>
                                  <a:pt x="19050" y="34289"/>
                                  <a:pt x="19050" y="49530"/>
                                  <a:pt x="19050" y="63500"/>
                                </a:cubicBezTo>
                                <a:lnTo>
                                  <a:pt x="41275" y="63500"/>
                                </a:lnTo>
                                <a:lnTo>
                                  <a:pt x="41275" y="83820"/>
                                </a:lnTo>
                                <a:lnTo>
                                  <a:pt x="0" y="83820"/>
                                </a:lnTo>
                                <a:cubicBezTo>
                                  <a:pt x="0" y="55880"/>
                                  <a:pt x="0" y="27939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6" name="Shape 206"/>
                        <wps:cNvSpPr/>
                        <wps:spPr>
                          <a:xfrm>
                            <a:off x="777875" y="6928270"/>
                            <a:ext cx="4254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45" h="83820">
                                <a:moveTo>
                                  <a:pt x="0" y="0"/>
                                </a:moveTo>
                                <a:lnTo>
                                  <a:pt x="42545" y="0"/>
                                </a:lnTo>
                                <a:cubicBezTo>
                                  <a:pt x="42545" y="27939"/>
                                  <a:pt x="42545" y="54610"/>
                                  <a:pt x="42545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3500"/>
                                </a:lnTo>
                                <a:lnTo>
                                  <a:pt x="22225" y="63500"/>
                                </a:lnTo>
                                <a:cubicBezTo>
                                  <a:pt x="22225" y="49530"/>
                                  <a:pt x="22225" y="34289"/>
                                  <a:pt x="22225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7" name="Shape 207"/>
                        <wps:cNvSpPr/>
                        <wps:spPr>
                          <a:xfrm>
                            <a:off x="847090" y="6928270"/>
                            <a:ext cx="48101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01" h="83820">
                                <a:moveTo>
                                  <a:pt x="22860" y="0"/>
                                </a:moveTo>
                                <a:lnTo>
                                  <a:pt x="48101" y="0"/>
                                </a:lnTo>
                                <a:lnTo>
                                  <a:pt x="48101" y="19050"/>
                                </a:lnTo>
                                <a:lnTo>
                                  <a:pt x="36830" y="19050"/>
                                </a:lnTo>
                                <a:cubicBezTo>
                                  <a:pt x="35560" y="19050"/>
                                  <a:pt x="34290" y="20320"/>
                                  <a:pt x="33020" y="20320"/>
                                </a:cubicBezTo>
                                <a:cubicBezTo>
                                  <a:pt x="30480" y="26670"/>
                                  <a:pt x="26670" y="33020"/>
                                  <a:pt x="22860" y="39370"/>
                                </a:cubicBezTo>
                                <a:cubicBezTo>
                                  <a:pt x="22860" y="40639"/>
                                  <a:pt x="22860" y="41910"/>
                                  <a:pt x="22860" y="43180"/>
                                </a:cubicBezTo>
                                <a:cubicBezTo>
                                  <a:pt x="25400" y="49530"/>
                                  <a:pt x="30480" y="55880"/>
                                  <a:pt x="33020" y="62230"/>
                                </a:cubicBezTo>
                                <a:cubicBezTo>
                                  <a:pt x="34290" y="63500"/>
                                  <a:pt x="35560" y="63500"/>
                                  <a:pt x="36830" y="63500"/>
                                </a:cubicBezTo>
                                <a:cubicBezTo>
                                  <a:pt x="40640" y="63500"/>
                                  <a:pt x="44450" y="63500"/>
                                  <a:pt x="46990" y="63500"/>
                                </a:cubicBezTo>
                                <a:lnTo>
                                  <a:pt x="48101" y="63500"/>
                                </a:lnTo>
                                <a:lnTo>
                                  <a:pt x="48101" y="83820"/>
                                </a:lnTo>
                                <a:lnTo>
                                  <a:pt x="25400" y="83820"/>
                                </a:lnTo>
                                <a:cubicBezTo>
                                  <a:pt x="24130" y="83820"/>
                                  <a:pt x="22860" y="82550"/>
                                  <a:pt x="21590" y="81280"/>
                                </a:cubicBezTo>
                                <a:cubicBezTo>
                                  <a:pt x="15240" y="68580"/>
                                  <a:pt x="7620" y="55880"/>
                                  <a:pt x="0" y="43180"/>
                                </a:cubicBezTo>
                                <a:cubicBezTo>
                                  <a:pt x="0" y="41910"/>
                                  <a:pt x="0" y="40639"/>
                                  <a:pt x="0" y="39370"/>
                                </a:cubicBezTo>
                                <a:cubicBezTo>
                                  <a:pt x="7620" y="27939"/>
                                  <a:pt x="13970" y="15239"/>
                                  <a:pt x="21590" y="2539"/>
                                </a:cubicBezTo>
                                <a:cubicBezTo>
                                  <a:pt x="22860" y="1270"/>
                                  <a:pt x="22860" y="1270"/>
                                  <a:pt x="228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" name="Shape 210"/>
                        <wps:cNvSpPr/>
                        <wps:spPr>
                          <a:xfrm>
                            <a:off x="895191" y="6928270"/>
                            <a:ext cx="47149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49" h="83820">
                                <a:moveTo>
                                  <a:pt x="0" y="0"/>
                                </a:moveTo>
                                <a:lnTo>
                                  <a:pt x="24289" y="0"/>
                                </a:lnTo>
                                <a:cubicBezTo>
                                  <a:pt x="24289" y="1270"/>
                                  <a:pt x="24289" y="1270"/>
                                  <a:pt x="25559" y="2539"/>
                                </a:cubicBezTo>
                                <a:cubicBezTo>
                                  <a:pt x="31909" y="15239"/>
                                  <a:pt x="39529" y="26670"/>
                                  <a:pt x="47149" y="39370"/>
                                </a:cubicBezTo>
                                <a:cubicBezTo>
                                  <a:pt x="47149" y="40639"/>
                                  <a:pt x="47149" y="41910"/>
                                  <a:pt x="47149" y="44450"/>
                                </a:cubicBezTo>
                                <a:cubicBezTo>
                                  <a:pt x="39529" y="55880"/>
                                  <a:pt x="31909" y="68580"/>
                                  <a:pt x="25559" y="81280"/>
                                </a:cubicBezTo>
                                <a:cubicBezTo>
                                  <a:pt x="24289" y="82550"/>
                                  <a:pt x="23019" y="83820"/>
                                  <a:pt x="20479" y="83820"/>
                                </a:cubicBezTo>
                                <a:lnTo>
                                  <a:pt x="0" y="83820"/>
                                </a:lnTo>
                                <a:lnTo>
                                  <a:pt x="0" y="63500"/>
                                </a:lnTo>
                                <a:lnTo>
                                  <a:pt x="10319" y="63500"/>
                                </a:lnTo>
                                <a:cubicBezTo>
                                  <a:pt x="11589" y="63500"/>
                                  <a:pt x="12859" y="63500"/>
                                  <a:pt x="12859" y="62230"/>
                                </a:cubicBezTo>
                                <a:cubicBezTo>
                                  <a:pt x="16669" y="55880"/>
                                  <a:pt x="20479" y="49530"/>
                                  <a:pt x="24289" y="43180"/>
                                </a:cubicBezTo>
                                <a:cubicBezTo>
                                  <a:pt x="25559" y="41910"/>
                                  <a:pt x="25559" y="40639"/>
                                  <a:pt x="24289" y="39370"/>
                                </a:cubicBezTo>
                                <a:cubicBezTo>
                                  <a:pt x="20479" y="33020"/>
                                  <a:pt x="16669" y="26670"/>
                                  <a:pt x="12859" y="20320"/>
                                </a:cubicBezTo>
                                <a:cubicBezTo>
                                  <a:pt x="12859" y="20320"/>
                                  <a:pt x="11589" y="19050"/>
                                  <a:pt x="10319" y="19050"/>
                                </a:cubicBez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1" name="Shape 211"/>
                        <wps:cNvSpPr/>
                        <wps:spPr>
                          <a:xfrm>
                            <a:off x="619760" y="6928270"/>
                            <a:ext cx="42545" cy="838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45" h="83820">
                                <a:moveTo>
                                  <a:pt x="35560" y="0"/>
                                </a:moveTo>
                                <a:cubicBezTo>
                                  <a:pt x="35560" y="0"/>
                                  <a:pt x="36830" y="0"/>
                                  <a:pt x="38100" y="0"/>
                                </a:cubicBezTo>
                                <a:lnTo>
                                  <a:pt x="42545" y="0"/>
                                </a:lnTo>
                                <a:lnTo>
                                  <a:pt x="42545" y="19311"/>
                                </a:lnTo>
                                <a:lnTo>
                                  <a:pt x="26988" y="25718"/>
                                </a:lnTo>
                                <a:cubicBezTo>
                                  <a:pt x="22860" y="29845"/>
                                  <a:pt x="20320" y="35560"/>
                                  <a:pt x="20320" y="41910"/>
                                </a:cubicBezTo>
                                <a:cubicBezTo>
                                  <a:pt x="20320" y="48260"/>
                                  <a:pt x="22860" y="53657"/>
                                  <a:pt x="26988" y="57468"/>
                                </a:cubicBezTo>
                                <a:lnTo>
                                  <a:pt x="42545" y="63264"/>
                                </a:lnTo>
                                <a:lnTo>
                                  <a:pt x="42545" y="83417"/>
                                </a:lnTo>
                                <a:lnTo>
                                  <a:pt x="39370" y="83820"/>
                                </a:lnTo>
                                <a:cubicBezTo>
                                  <a:pt x="19050" y="82550"/>
                                  <a:pt x="1270" y="64770"/>
                                  <a:pt x="0" y="44450"/>
                                </a:cubicBezTo>
                                <a:cubicBezTo>
                                  <a:pt x="0" y="22860"/>
                                  <a:pt x="13970" y="3810"/>
                                  <a:pt x="355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3" name="Shape 213"/>
                        <wps:cNvSpPr/>
                        <wps:spPr>
                          <a:xfrm>
                            <a:off x="662305" y="6928270"/>
                            <a:ext cx="45085" cy="834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085" h="83417">
                                <a:moveTo>
                                  <a:pt x="0" y="0"/>
                                </a:moveTo>
                                <a:lnTo>
                                  <a:pt x="5715" y="0"/>
                                </a:lnTo>
                                <a:cubicBezTo>
                                  <a:pt x="6985" y="0"/>
                                  <a:pt x="9525" y="1270"/>
                                  <a:pt x="12065" y="1270"/>
                                </a:cubicBezTo>
                                <a:cubicBezTo>
                                  <a:pt x="32385" y="7620"/>
                                  <a:pt x="45085" y="27939"/>
                                  <a:pt x="41275" y="49530"/>
                                </a:cubicBezTo>
                                <a:cubicBezTo>
                                  <a:pt x="38417" y="64770"/>
                                  <a:pt x="26987" y="77152"/>
                                  <a:pt x="12343" y="81855"/>
                                </a:cubicBezTo>
                                <a:lnTo>
                                  <a:pt x="0" y="83417"/>
                                </a:lnTo>
                                <a:lnTo>
                                  <a:pt x="0" y="63264"/>
                                </a:lnTo>
                                <a:lnTo>
                                  <a:pt x="635" y="63500"/>
                                </a:lnTo>
                                <a:cubicBezTo>
                                  <a:pt x="12065" y="63500"/>
                                  <a:pt x="22225" y="54610"/>
                                  <a:pt x="22225" y="41910"/>
                                </a:cubicBezTo>
                                <a:cubicBezTo>
                                  <a:pt x="22225" y="29210"/>
                                  <a:pt x="12065" y="19050"/>
                                  <a:pt x="635" y="19050"/>
                                </a:cubicBezTo>
                                <a:lnTo>
                                  <a:pt x="0" y="1931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689E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461113" id="Group 1531" o:spid="_x0000_s1026" style="position:absolute;margin-left:5.25pt;margin-top:-26.7pt;width:595.2pt;height:841.85pt;z-index:-251657216;mso-position-horizontal-relative:page" coordsize="75592,106912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">
                <v:shape id="Picture 1723" o:spid="_x0000_s1027" type="#_x0000_t75" style="position:absolute;left:19070;top:9804;width:56357;height:96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">
                  <v:imagedata r:id="rId24" o:title=""/>
                </v:shape>
                <v:shape id="Picture 1724" o:spid="_x0000_s1028" type="#_x0000_t75" style="position:absolute;width:17678;height:19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">
                  <v:imagedata r:id="rId25" o:title=""/>
                </v:shape>
                <v:shape id="Shape 116" o:spid="_x0000_s1029" style="position:absolute;left:4889;top:87418;width:59944;height:0;visibility:visible;mso-wrap-style:square;v-text-anchor:top" coordsize="5994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" path="m,l5994400,e" filled="f" strokecolor="#008bff" strokeweight=".21964mm">
                  <v:stroke miterlimit="1" joinstyle="miter"/>
                  <v:path arrowok="t" textboxrect="0,0,5994400,0"/>
                </v:shape>
                <v:shape id="Shape 117" o:spid="_x0000_s1030" style="position:absolute;left:4902;top:86948;width:22352;height:457;visibility:visible;mso-wrap-style:square;v-text-anchor:top" coordsize="2235200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" path="m,l2235200,r,45720l1117600,45720,,45720,,xe" fillcolor="#008bff" stroked="f" strokeweight="0">
                  <v:stroke miterlimit="83231f" joinstyle="miter"/>
                  <v:path arrowok="t" textboxrect="0,0,2235200,45720"/>
                </v:shape>
                <v:shape id="Shape 128" o:spid="_x0000_s1031" style="position:absolute;left:6146;top:91482;width:527;height:2260;visibility:visible;mso-wrap-style:square;v-text-anchor:top" coordsize="52705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" path="m,c1270,,2540,,3810,l52705,r,19050l19050,19050v,62230,,124460,,186690c26670,205740,31750,205740,38100,205740v,-33020,,-66040,,-100330l52705,105410r,120650l,226060c,149860,,74930,,xe" fillcolor="#e689e0" stroked="f" strokeweight="0">
                  <v:stroke miterlimit="83231f" joinstyle="miter"/>
                  <v:path arrowok="t" textboxrect="0,0,52705,226060"/>
                </v:shape>
                <v:shape id="Shape 129" o:spid="_x0000_s1032" style="position:absolute;left:6673;top:91482;width:534;height:2260;visibility:visible;mso-wrap-style:square;v-text-anchor:top" coordsize="53340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" path="m,l32385,v6350,,12700,,19050,2540l53340,2540r,24859l52705,26670v-5080,5080,-8890,11430,-8890,20320c43815,66040,43815,85090,43815,105410v,5080,3810,10160,8890,10160l53340,115299r,18051l43815,133350v,30480,,60960,,92710l,226060,,105410r5715,c5715,139700,5715,172720,5715,205740v6350,,12700,,19050,c24765,204470,24765,203200,24765,201930v,-50800,,-101600,,-153670c24765,38100,27305,29210,32385,20320v1270,,1270,-1270,1270,-1270l,19050,,xe" fillcolor="#e689e0" stroked="f" strokeweight="0">
                  <v:stroke miterlimit="83231f" joinstyle="miter"/>
                  <v:path arrowok="t" textboxrect="0,0,53340,226060"/>
                </v:shape>
                <v:shape id="Shape 130" o:spid="_x0000_s1033" style="position:absolute;left:7207;top:91482;width:578;height:2260;visibility:visible;mso-wrap-style:square;v-text-anchor:top" coordsize="57785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" path="m20955,l57785,r,19050l19685,19050v7620,10160,8890,21590,8890,33020c28575,102870,28575,152400,28575,201930v,1270,,2540,,3810c36195,205740,41275,205740,48895,205740v,-33020,,-66040,,-100330l57785,105410r,120650l9525,226060v,-31750,,-62230,,-92710l,133350,,115299r6826,-2904c8572,110490,9525,107950,9525,105410v,-19050,,-39370,,-59690c9525,41910,8572,38417,6826,35242l,27399,,2540r1905,c8255,,14605,,20955,xe" fillcolor="#e689e0" stroked="f" strokeweight="0">
                  <v:stroke miterlimit="83231f" joinstyle="miter"/>
                  <v:path arrowok="t" textboxrect="0,0,57785,226060"/>
                </v:shape>
                <v:shape id="Shape 131" o:spid="_x0000_s1034" style="position:absolute;left:7785;top:91482;width:577;height:2260;visibility:visible;mso-wrap-style:square;v-text-anchor:top" coordsize="57785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" path="m,l36830,v6350,,12700,,19050,2540l57785,2540r,24873l50959,35401v-1746,3334,-2699,7144,-2699,11589c48260,66040,48260,86360,48260,105410v,2540,1270,5080,3175,6985l57785,115281r,18069l48260,133350v,30480,,60960,,92710l,226060,,105410r10160,c10160,139700,10160,172720,10160,205740v6350,,12700,,19050,c29210,204470,29210,203200,29210,201930v,-50800,,-101600,,-153670c29210,38100,31750,29210,38100,20320v,,,-1270,,-1270l,19050,,xe" fillcolor="#e689e0" stroked="f" strokeweight="0">
                  <v:stroke miterlimit="83231f" joinstyle="miter"/>
                  <v:path arrowok="t" textboxrect="0,0,57785,226060"/>
                </v:shape>
                <v:shape id="Shape 132" o:spid="_x0000_s1035" style="position:absolute;left:8362;top:91482;width:534;height:2260;visibility:visible;mso-wrap-style:square;v-text-anchor:top" coordsize="53340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" path="m20955,l53340,r,19050l19685,19050v7620,10160,10160,22860,10160,35560c28575,104140,28575,153670,28575,201930v,1270,,2540,,3810c36195,205740,42545,205740,48895,205740v,-33020,,-67310,,-100330l53340,105410r,120650l9525,226060v,-31750,,-62230,,-92710l,133350,,115281r635,289c5715,115570,9525,110490,9525,105410v,-19050,,-39370,,-59690c9525,38100,5715,31750,635,26670l,27413,,2540r1905,c8255,,14605,,20955,xe" fillcolor="#e689e0" stroked="f" strokeweight="0">
                  <v:stroke miterlimit="83231f" joinstyle="miter"/>
                  <v:path arrowok="t" textboxrect="0,0,53340,226060"/>
                </v:shape>
                <v:shape id="Shape 133" o:spid="_x0000_s1036" style="position:absolute;left:8896;top:91482;width:527;height:2260;visibility:visible;mso-wrap-style:square;v-text-anchor:top" coordsize="52705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" path="m,l48895,v1270,,2540,,3810,c52705,74930,52705,149860,52705,226060l,226060,,105410r14605,c14605,139700,14605,172720,14605,205740v6350,,12700,,19050,c33655,143510,33655,81280,33655,19050l,19050,,xe" fillcolor="#e689e0" stroked="f" strokeweight="0">
                  <v:stroke miterlimit="83231f" joinstyle="miter"/>
                  <v:path arrowok="t" textboxrect="0,0,52705,226060"/>
                </v:shape>
                <v:shape id="Shape 134" o:spid="_x0000_s1037" style="position:absolute;left:7366;top:90440;width:412;height:839;visibility:visible;mso-wrap-style:square;v-text-anchor:top" coordsize="4127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" path="m,l41275,r,19050l19050,19050v,15240,,29210,,44450l41275,63500r,20320l,83820c,55880,,27940,,xe" fillcolor="#e689e0" stroked="f" strokeweight="0">
                  <v:stroke miterlimit="83231f" joinstyle="miter"/>
                  <v:path arrowok="t" textboxrect="0,0,41275,83820"/>
                </v:shape>
                <v:shape id="Shape 135" o:spid="_x0000_s1038" style="position:absolute;left:7778;top:90440;width:426;height:839;visibility:visible;mso-wrap-style:square;v-text-anchor:top" coordsize="4254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" path="m,l42545,v,26670,,54610,,83820l,83820,,63500r22225,c22225,48260,22225,34290,22225,19050l,19050,,xe" fillcolor="#e689e0" stroked="f" strokeweight="0">
                  <v:stroke miterlimit="83231f" joinstyle="miter"/>
                  <v:path arrowok="t" textboxrect="0,0,42545,83820"/>
                </v:shape>
                <v:shape id="Shape 136" o:spid="_x0000_s1039" style="position:absolute;left:8470;top:90440;width:481;height:839;visibility:visible;mso-wrap-style:square;v-text-anchor:top" coordsize="48101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" path="m22860,l48101,r,19050l36830,19050v-1270,,-2540,1270,-3810,1270c30480,26670,26670,33020,22860,39370v,1270,,2540,,3810c25400,49530,30480,55880,33020,62230v1270,1270,2540,1270,3810,1270c40640,63500,44450,63500,46990,63500r1111,l48101,83820r-22701,c24130,83820,22860,82550,21590,81280,15240,68580,7620,55880,,43180,,41910,,40640,,39370,7620,26670,13970,15240,21590,2540,22860,1270,22860,,22860,xe" fillcolor="#e689e0" stroked="f" strokeweight="0">
                  <v:stroke miterlimit="83231f" joinstyle="miter"/>
                  <v:path arrowok="t" textboxrect="0,0,48101,83820"/>
                </v:shape>
                <v:shape id="Shape 139" o:spid="_x0000_s1040" style="position:absolute;left:8951;top:90440;width:472;height:839;visibility:visible;mso-wrap-style:square;v-text-anchor:top" coordsize="47149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" path="m,l24289,v,,,1270,1270,2540c31909,15240,39529,26670,47149,39370v,1270,,2540,,3810c39529,55880,31909,68580,25559,81280v-1270,1270,-2540,2540,-5080,2540l,83820,,63500r10319,c11589,63500,12859,63500,12859,62230,16669,55880,20479,49530,24289,43180v1270,-1270,1270,-2540,,-3810c20479,33020,16669,26670,12859,20320v,,-1270,-1270,-2540,-1270l,19050,,xe" fillcolor="#e689e0" stroked="f" strokeweight="0">
                  <v:stroke miterlimit="83231f" joinstyle="miter"/>
                  <v:path arrowok="t" textboxrect="0,0,47149,83820"/>
                </v:shape>
                <v:shape id="Shape 140" o:spid="_x0000_s1041" style="position:absolute;left:6197;top:90440;width:426;height:839;visibility:visible;mso-wrap-style:square;v-text-anchor:top" coordsize="4254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" path="m35560,v,,1270,,2540,l42545,r,19311l26988,25718v-4128,4127,-6668,9842,-6668,16192c20320,47625,22860,53022,26988,56991r15557,6254l42545,83418r-3175,402c19050,82550,1270,64770,,44450,,22860,13970,3811,35560,xe" fillcolor="#e689e0" stroked="f" strokeweight="0">
                  <v:stroke miterlimit="83231f" joinstyle="miter"/>
                  <v:path arrowok="t" textboxrect="0,0,42545,83820"/>
                </v:shape>
                <v:shape id="Shape 142" o:spid="_x0000_s1042" style="position:absolute;left:6623;top:90440;width:450;height:835;visibility:visible;mso-wrap-style:square;v-text-anchor:top" coordsize="45085,83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" path="m,l5715,v1270,,3810,,6350,1270c32385,7620,45085,27940,41275,49530,38417,64770,26987,77153,12343,81855l,83418,,63245r635,255c12065,63500,22225,53340,22225,41910,22225,29210,12065,19050,635,19050l,19311,,xe" fillcolor="#e689e0" stroked="f" strokeweight="0">
                  <v:stroke miterlimit="83231f" joinstyle="miter"/>
                  <v:path arrowok="t" textboxrect="0,0,45085,83418"/>
                </v:shape>
                <v:shape id="Shape 143" o:spid="_x0000_s1043" style="position:absolute;left:5397;top:30903;width:59944;height:0;visibility:visible;mso-wrap-style:square;v-text-anchor:top" coordsize="5994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" path="m,l5994400,e" filled="f" strokecolor="#008bff" strokeweight=".21964mm">
                  <v:stroke miterlimit="1" joinstyle="miter"/>
                  <v:path arrowok="t" textboxrect="0,0,5994400,0"/>
                </v:shape>
                <v:shape id="Shape 144" o:spid="_x0000_s1044" style="position:absolute;left:5410;top:30446;width:21729;height:584;visibility:visible;mso-wrap-style:square;v-text-anchor:top" coordsize="2172970,58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" path="m,l2172970,r,58420l1087120,58420,,58420,,xe" fillcolor="#008bff" stroked="f" strokeweight="0">
                  <v:stroke miterlimit="83231f" joinstyle="miter"/>
                  <v:path arrowok="t" textboxrect="0,0,2172970,58420"/>
                </v:shape>
                <v:shape id="Shape 153" o:spid="_x0000_s1045" style="position:absolute;left:10109;top:48670;width:55397;height:13;visibility:visible;mso-wrap-style:square;v-text-anchor:top" coordsize="55397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" path="m,l5539740,1270e" filled="f" strokecolor="#bfbfbf" strokeweight=".25958mm">
                  <v:path arrowok="t" textboxrect="0,0,5539740,1270"/>
                </v:shape>
                <v:shape id="Shape 154" o:spid="_x0000_s1046" style="position:absolute;left:6146;top:34916;width:527;height:2261;visibility:visible;mso-wrap-style:square;v-text-anchor:top" coordsize="5270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" path="m,c1270,,2540,,3810,l52705,r,19050l19050,19050v,62230,,124461,,186690c26670,205740,31750,205740,38100,205740v,-33020,,-66040,,-100329l52705,105411r,120650l,226061c,151130,,74930,,xe" fillcolor="#e689e0" stroked="f" strokeweight="0">
                  <v:stroke miterlimit="83231f" joinstyle="miter"/>
                  <v:path arrowok="t" textboxrect="0,0,52705,226061"/>
                </v:shape>
                <v:shape id="Shape 155" o:spid="_x0000_s1047" style="position:absolute;left:6673;top:34916;width:534;height:2261;visibility:visible;mso-wrap-style:square;v-text-anchor:top" coordsize="53340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" path="m,l32385,v6350,,12700,,19050,2540l53340,2540r,24873l52705,26670v-5080,5080,-8890,12700,-8890,20320c43815,66040,43815,86361,43815,105411v,5079,3810,10159,8890,10159l53340,115300r,18050l43815,133350v,30480,,62230,,92711l,226061,,105411r5715,c5715,139700,5715,172720,5715,205740v6350,,12700,,19050,c24765,204470,24765,203200,24765,203200v,-52070,,-102870,,-153670c24765,39370,27305,29211,32385,20320v1270,,1270,-1270,1270,-1270l,19050,,xe" fillcolor="#e689e0" stroked="f" strokeweight="0">
                  <v:stroke miterlimit="83231f" joinstyle="miter"/>
                  <v:path arrowok="t" textboxrect="0,0,53340,226061"/>
                </v:shape>
                <v:shape id="Shape 156" o:spid="_x0000_s1048" style="position:absolute;left:7207;top:34916;width:578;height:2261;visibility:visible;mso-wrap-style:square;v-text-anchor:top" coordsize="5778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" path="m20955,l57785,r,19050l19685,19050v7620,10161,8890,21590,8890,33020c28575,102870,28575,152400,28575,203200v,,,2540,,2540c36195,205740,41275,205740,48895,205740v,-33020,,-66040,,-100329l57785,105411r,120650l9525,226061v,-30481,,-62231,,-92711l,133350,,115300r6826,-2905c8572,110490,9525,107950,9525,105411v,-19050,,-39371,,-58421c9525,42545,8572,38735,6826,35401l,27413,,2540r1905,c8255,,14605,,20955,xe" fillcolor="#e689e0" stroked="f" strokeweight="0">
                  <v:stroke miterlimit="83231f" joinstyle="miter"/>
                  <v:path arrowok="t" textboxrect="0,0,57785,226061"/>
                </v:shape>
                <v:shape id="Shape 157" o:spid="_x0000_s1049" style="position:absolute;left:7785;top:34916;width:577;height:2261;visibility:visible;mso-wrap-style:square;v-text-anchor:top" coordsize="5778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" path="m,l36830,v6350,,12700,,19050,2540l57785,2540r,24914l50959,35878v-1746,3492,-2699,7302,-2699,11112c48260,66040,48260,86361,48260,105411v,2539,1270,5079,3175,6984l57785,115282r,18068l48260,133350v,30480,,62230,,92711l,226061,,105411r10160,c10160,139700,10160,172720,10160,205740v6350,,12700,,19050,c29210,204470,29210,203200,29210,203200v,-52070,,-102870,,-153670c29210,39370,31750,29211,38100,20320v,,,-1270,,-1270l,19050,,xe" fillcolor="#e689e0" stroked="f" strokeweight="0">
                  <v:stroke miterlimit="83231f" joinstyle="miter"/>
                  <v:path arrowok="t" textboxrect="0,0,57785,226061"/>
                </v:shape>
                <v:shape id="Shape 158" o:spid="_x0000_s1050" style="position:absolute;left:8362;top:34916;width:534;height:2261;visibility:visible;mso-wrap-style:square;v-text-anchor:top" coordsize="53340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" path="m20955,l53340,r,19050l19685,19050v7620,11430,10160,22861,10160,35561c28575,104140,28575,153670,28575,203200v,,,2540,,2540c36195,205740,42545,205740,48895,205740v,-33020,,-67310,,-100329l53340,105411r,120650l9525,226061v,-30481,,-62231,,-92711l,133350,,115282r635,288c5715,115570,9525,110490,9525,105411v,-19050,,-39371,,-58421c9525,38100,5715,31750,635,26670l,27454,,2540r1905,c8255,,14605,,20955,xe" fillcolor="#e689e0" stroked="f" strokeweight="0">
                  <v:stroke miterlimit="83231f" joinstyle="miter"/>
                  <v:path arrowok="t" textboxrect="0,0,53340,226061"/>
                </v:shape>
                <v:shape id="Shape 159" o:spid="_x0000_s1051" style="position:absolute;left:8896;top:34916;width:527;height:2261;visibility:visible;mso-wrap-style:square;v-text-anchor:top" coordsize="5270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" path="m,l48895,v1270,,2540,,3810,c52705,74930,52705,151130,52705,226061l,226061,,105411r14605,c14605,139700,14605,172720,14605,205740v6350,,12700,,19050,c33655,143511,33655,81280,33655,19050l,19050,,xe" fillcolor="#e689e0" stroked="f" strokeweight="0">
                  <v:stroke miterlimit="83231f" joinstyle="miter"/>
                  <v:path arrowok="t" textboxrect="0,0,52705,226061"/>
                </v:shape>
                <v:shape id="Shape 160" o:spid="_x0000_s1052" style="position:absolute;left:7366;top:33875;width:412;height:838;visibility:visible;mso-wrap-style:square;v-text-anchor:top" coordsize="4127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" path="m,l41275,r,20320l19050,20320v,13969,,29210,,44450l41275,64770r,19050l,83820c,55880,,27939,,xe" fillcolor="#e689e0" stroked="f" strokeweight="0">
                  <v:stroke miterlimit="83231f" joinstyle="miter"/>
                  <v:path arrowok="t" textboxrect="0,0,41275,83820"/>
                </v:shape>
                <v:shape id="Shape 161" o:spid="_x0000_s1053" style="position:absolute;left:7778;top:33875;width:426;height:838;visibility:visible;mso-wrap-style:square;v-text-anchor:top" coordsize="4254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" path="m,l42545,v,27939,,55880,,83820l,83820,,64770r22225,c22225,49530,22225,34289,22225,20320l,20320,,xe" fillcolor="#e689e0" stroked="f" strokeweight="0">
                  <v:stroke miterlimit="83231f" joinstyle="miter"/>
                  <v:path arrowok="t" textboxrect="0,0,42545,83820"/>
                </v:shape>
                <v:shape id="Shape 162" o:spid="_x0000_s1054" style="position:absolute;left:8470;top:33875;width:481;height:838;visibility:visible;mso-wrap-style:square;v-text-anchor:top" coordsize="48101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" path="m22860,l48101,r,19050l36830,19050v-1270,,-2540,1270,-3810,2539c30480,27939,26670,33020,22860,40639v,,,2541,,2541c25400,50800,30480,57150,33020,62230v1270,1270,2540,2540,3810,2540c40640,64770,44450,64770,46990,64770r1111,l48101,83820r-22701,c24130,83820,22860,83820,21590,81280,15240,68580,7620,57150,,44450,,43180,,41910,,39370,7620,27939,13970,15239,21590,3810,22860,2539,22860,1270,22860,xe" fillcolor="#e689e0" stroked="f" strokeweight="0">
                  <v:stroke miterlimit="83231f" joinstyle="miter"/>
                  <v:path arrowok="t" textboxrect="0,0,48101,83820"/>
                </v:shape>
                <v:shape id="Shape 165" o:spid="_x0000_s1055" style="position:absolute;left:8951;top:33875;width:472;height:838;visibility:visible;mso-wrap-style:square;v-text-anchor:top" coordsize="47149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" path="m,l24289,v,1270,,2539,1270,3810c31909,15239,39529,27939,47149,39370v,1269,,3810,,5080c39529,57150,31909,69850,25559,81280v-1270,2540,-2540,2540,-5080,2540l,83820,,64770r10319,c11589,64770,12859,63500,12859,62230,16669,55880,20479,50800,24289,43180v1270,,1270,-2541,,-2541c20479,34289,16669,27939,12859,21589v,-1269,-1270,-2539,-2540,-2539l,19050,,xe" fillcolor="#e689e0" stroked="f" strokeweight="0">
                  <v:stroke miterlimit="83231f" joinstyle="miter"/>
                  <v:path arrowok="t" textboxrect="0,0,47149,83820"/>
                </v:shape>
                <v:shape id="Shape 166" o:spid="_x0000_s1056" style="position:absolute;left:6197;top:33875;width:426;height:838;visibility:visible;mso-wrap-style:square;v-text-anchor:top" coordsize="4254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" path="m38100,r4445,l42545,19312,26988,25717v-4128,4128,-6668,9843,-6668,16193c20320,48260,22860,53975,26988,58102r15557,6406l42545,83418r-3175,402c19050,82550,1270,64770,,44450,,24130,13970,5080,35560,1270v,,1270,-1270,2540,-1270xe" fillcolor="#e689e0" stroked="f" strokeweight="0">
                  <v:stroke miterlimit="83231f" joinstyle="miter"/>
                  <v:path arrowok="t" textboxrect="0,0,42545,83820"/>
                </v:shape>
                <v:shape id="Shape 168" o:spid="_x0000_s1057" style="position:absolute;left:6623;top:33875;width:450;height:834;visibility:visible;mso-wrap-style:square;v-text-anchor:top" coordsize="45085,83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" path="m,l5715,v1270,1270,3810,1270,6350,2539c32385,7620,45085,29210,41275,49530,38417,64770,26987,77152,12343,81855l,83418,,64508r635,262c12065,64770,22225,54610,22225,41910,22225,29210,12065,19050,635,19050l,19312,,xe" fillcolor="#e689e0" stroked="f" strokeweight="0">
                  <v:stroke miterlimit="83231f" joinstyle="miter"/>
                  <v:path arrowok="t" textboxrect="0,0,45085,83418"/>
                </v:shape>
                <v:shape id="Shape 169" o:spid="_x0000_s1058" style="position:absolute;left:6159;top:52645;width:533;height:2261;visibility:visible;mso-wrap-style:square;v-text-anchor:top" coordsize="53340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" path="m,c1270,,2540,,3810,l53340,r,19050l20320,19050v,62230,,124460,,187960c26670,207010,33020,207010,39370,207010v,-34290,,-67310,,-101600l53340,105410r,120650l,226060c,151130,,74930,,xe" fillcolor="#e689e0" stroked="f" strokeweight="0">
                  <v:stroke miterlimit="83231f" joinstyle="miter"/>
                  <v:path arrowok="t" textboxrect="0,0,53340,226060"/>
                </v:shape>
                <v:shape id="Shape 170" o:spid="_x0000_s1059" style="position:absolute;left:6692;top:52645;width:530;height:2261;visibility:visible;mso-wrap-style:square;v-text-anchor:top" coordsize="52987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" path="m,l31750,v6350,,12700,,19050,2540l52987,2540r,24565l45879,35877v-1746,3493,-2699,7303,-2699,11113c43180,66040,43180,86360,43180,105410v,2540,953,5080,2699,6985l52987,115420r,19200l43180,134620v,29210,,60960,,91440l,226060,,105410r5080,c5080,139700,5080,172720,5080,207010v6350,,12700,,19050,c24130,204470,24130,204470,24130,203200v,-52070,,-102870,,-153670c24130,39370,26670,29210,31750,20320v1270,,1270,-1270,1270,-1270l,19050,,xe" fillcolor="#e689e0" stroked="f" strokeweight="0">
                  <v:stroke miterlimit="83231f" joinstyle="miter"/>
                  <v:path arrowok="t" textboxrect="0,0,52987,226060"/>
                </v:shape>
                <v:shape id="Shape 171" o:spid="_x0000_s1060" style="position:absolute;left:7222;top:52645;width:575;height:2261;visibility:visible;mso-wrap-style:square;v-text-anchor:top" coordsize="57503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" path="m20673,l57503,r,19050l19403,19050v7620,10160,10160,21590,10160,33020c29563,102870,29563,152400,29563,203200v,1270,,2540,,3810c35913,207010,42263,207010,48613,207010v,-34290,,-67310,,-101600l57503,105410r,120650l9243,226060v,-30480,,-62230,,-91440l,134620,,115420r353,150c5433,115570,9243,110490,9243,105410v,-19050,1270,-39370,,-58420c9243,38100,5433,31750,353,26670l,27105,,2540r1623,c7973,,14323,,20673,xe" fillcolor="#e689e0" stroked="f" strokeweight="0">
                  <v:stroke miterlimit="83231f" joinstyle="miter"/>
                  <v:path arrowok="t" textboxrect="0,0,57503,226060"/>
                </v:shape>
                <v:shape id="Shape 172" o:spid="_x0000_s1061" style="position:absolute;left:7797;top:52645;width:585;height:2261;visibility:visible;mso-wrap-style:square;v-text-anchor:top" coordsize="58420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" path="m,l36830,v6350,,12700,,19050,2540l58420,2540r,24130c52070,31750,49530,39370,48260,46990v,19050,,39370,,58420c48260,110490,53340,115570,58420,115570r,19050l48260,134620v,29210,,60960,,91440l,226060,,105410r10160,c10160,139700,10160,172720,10160,207010v6350,,12700,,19050,c29210,204470,29210,204470,29210,203200v,-52070,,-102870,,-153670c29210,39370,31750,29210,38100,20320v,,,-1270,,-1270l,19050,,xe" fillcolor="#e689e0" stroked="f" strokeweight="0">
                  <v:stroke miterlimit="83231f" joinstyle="miter"/>
                  <v:path arrowok="t" textboxrect="0,0,58420,226060"/>
                </v:shape>
                <v:shape id="Shape 173" o:spid="_x0000_s1062" style="position:absolute;left:8382;top:52645;width:527;height:2261;visibility:visible;mso-wrap-style:square;v-text-anchor:top" coordsize="52705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" path="m21590,l52705,r,19050l19050,19050v7620,11430,10160,22860,10160,35560c29210,104140,29210,153670,29210,203200v,1270,,2540,,3810c35560,207010,41910,207010,48260,207010v,-34290,,-67310,,-101600l52705,105410r,120650l10160,226060v,-30480,,-62230,,-91440l,134620,,115570v5080,,10160,-5080,10160,-10160c10160,86360,10160,66040,10160,46990,8890,38100,5080,31750,,26670l,2540r1270,c7620,,13970,,21590,xe" fillcolor="#e689e0" stroked="f" strokeweight="0">
                  <v:stroke miterlimit="83231f" joinstyle="miter"/>
                  <v:path arrowok="t" textboxrect="0,0,52705,226060"/>
                </v:shape>
                <v:shape id="Shape 174" o:spid="_x0000_s1063" style="position:absolute;left:8909;top:52645;width:539;height:2261;visibility:visible;mso-wrap-style:square;v-text-anchor:top" coordsize="53975,226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" path="m,l48895,v1270,,2540,,5080,c53975,74930,53975,151130,53975,226060l,226060,,105410r14605,c14605,139700,14605,172720,14605,207010v6350,,12700,,19050,c33655,143510,33655,81280,33655,19050l,19050,,xe" fillcolor="#e689e0" stroked="f" strokeweight="0">
                  <v:stroke miterlimit="83231f" joinstyle="miter"/>
                  <v:path arrowok="t" textboxrect="0,0,53975,226060"/>
                </v:shape>
                <v:shape id="Shape 175" o:spid="_x0000_s1064" style="position:absolute;left:7378;top:51604;width:426;height:838;visibility:visible;mso-wrap-style:square;v-text-anchor:top" coordsize="4254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" path="m,l42545,r,20320l20320,20320v,13970,,29210,,44450l42545,64770r,19050l,83820c,55880,,27940,,xe" fillcolor="#e689e0" stroked="f" strokeweight="0">
                  <v:stroke miterlimit="83231f" joinstyle="miter"/>
                  <v:path arrowok="t" textboxrect="0,0,42545,83820"/>
                </v:shape>
                <v:shape id="Shape 176" o:spid="_x0000_s1065" style="position:absolute;left:7804;top:51604;width:412;height:838;visibility:visible;mso-wrap-style:square;v-text-anchor:top" coordsize="4127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" path="m,l41275,v,27940,,55880,,83820l,83820,,64770r22225,c22225,49530,22225,34290,22225,20320l,20320,,xe" fillcolor="#e689e0" stroked="f" strokeweight="0">
                  <v:stroke miterlimit="83231f" joinstyle="miter"/>
                  <v:path arrowok="t" textboxrect="0,0,41275,83820"/>
                </v:shape>
                <v:shape id="Shape 177" o:spid="_x0000_s1066" style="position:absolute;left:8483;top:51604;width:481;height:838;visibility:visible;mso-wrap-style:square;v-text-anchor:top" coordsize="48101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" path="m22860,l48101,r,19050l36830,19050v-1270,,-2540,1270,-3810,2540c30480,27940,26670,34290,22860,40640v,,,2540,,2540c26670,50800,30480,57150,33020,63500v1270,,2540,1270,3810,1270l48101,64770r,19050l26670,83820v-2540,,-3810,,-5080,-1270c15240,68580,7620,57150,,44450,,43180,,41910,,39370,7620,27940,13970,15240,21590,3810,22860,2540,22860,1270,22860,xe" fillcolor="#e689e0" stroked="f" strokeweight="0">
                  <v:stroke miterlimit="83231f" joinstyle="miter"/>
                  <v:path arrowok="t" textboxrect="0,0,48101,83820"/>
                </v:shape>
                <v:shape id="Shape 179" o:spid="_x0000_s1067" style="position:absolute;left:8964;top:51604;width:484;height:838;visibility:visible;mso-wrap-style:square;v-text-anchor:top" coordsize="48419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" path="m,l24289,v,1270,,2540,1270,3810c33179,15240,39529,27940,47149,39370v,1270,1270,3810,,5080c39529,57150,31909,69850,25559,82550v-1270,1270,-2540,1270,-3810,1270l,83820,,64770r159,c2699,64770,6509,64770,10319,64770v1270,,2540,-1270,3810,-1270c16669,55880,21749,50800,24289,43180v1270,,1270,-2540,,-2540c21749,34290,16669,27940,14129,21590,12859,20320,11589,19050,10319,19050l,19050,,xe" fillcolor="#e689e0" stroked="f" strokeweight="0">
                  <v:stroke miterlimit="83231f" joinstyle="miter"/>
                  <v:path arrowok="t" textboxrect="0,0,48419,83820"/>
                </v:shape>
                <v:shape id="Shape 180" o:spid="_x0000_s1068" style="position:absolute;left:6210;top:51604;width:432;height:838;visibility:visible;mso-wrap-style:square;v-text-anchor:top" coordsize="43180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" path="m38100,r5080,l43180,19050v-12700,,-22860,10160,-22860,22860c20320,54610,30480,64770,43180,64770r,18568l39370,83820c19050,82550,1270,64770,1270,44450,,24130,15240,5080,35560,1270v,,1270,-1270,2540,-1270xe" fillcolor="#e689e0" stroked="f" strokeweight="0">
                  <v:stroke miterlimit="83231f" joinstyle="miter"/>
                  <v:path arrowok="t" textboxrect="0,0,43180,83820"/>
                </v:shape>
                <v:shape id="Shape 181" o:spid="_x0000_s1069" style="position:absolute;left:6642;top:51604;width:444;height:833;visibility:visible;mso-wrap-style:square;v-text-anchor:top" coordsize="44450,83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" path="m,l5080,v1270,1270,3810,1270,6350,2540c31750,7620,44450,29210,40640,49530,37783,64770,26353,77153,11708,81855l,83338,,64770v12700,,22860,-10160,22860,-22860c22860,29210,11430,19050,,19050l,xe" fillcolor="#e689e0" stroked="f" strokeweight="0">
                  <v:stroke miterlimit="83231f" joinstyle="miter"/>
                  <v:path arrowok="t" textboxrect="0,0,44450,83338"/>
                </v:shape>
                <v:shape id="Shape 198" o:spid="_x0000_s1070" style="position:absolute;left:10071;top:66971;width:55397;height:0;visibility:visible;mso-wrap-style:square;v-text-anchor:top" coordsize="55397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" path="m,l5539740,e" filled="f" strokecolor="#bfbfbf" strokeweight=".25958mm">
                  <v:path arrowok="t" textboxrect="0,0,5539740,0"/>
                </v:shape>
                <v:shape id="Shape 199" o:spid="_x0000_s1071" style="position:absolute;left:6146;top:70324;width:527;height:2260;visibility:visible;mso-wrap-style:square;v-text-anchor:top" coordsize="5270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" path="m,c1270,,2540,,3810,l52705,r,19050l19050,19050v,62230,,124461,,186691c26670,205741,31750,205741,38100,205741v,-33021,,-66041,,-100330l52705,105411r,120650l,226061c,149861,,74930,,xe" fillcolor="#e689e0" stroked="f" strokeweight="0">
                  <v:stroke miterlimit="83231f" joinstyle="miter"/>
                  <v:path arrowok="t" textboxrect="0,0,52705,226061"/>
                </v:shape>
                <v:shape id="Shape 200" o:spid="_x0000_s1072" style="position:absolute;left:6673;top:70324;width:534;height:2260;visibility:visible;mso-wrap-style:square;v-text-anchor:top" coordsize="53340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" path="m,l32385,v6350,,12700,,19050,2541l53340,2541r,24859l52705,26670v-5080,5080,-8890,12700,-8890,20321c43815,66041,43815,85091,43815,105411v,5080,3810,10159,8890,10159l53340,115300r,18050l43815,133350v,30480,,62230,,92711l,226061,,105411r5715,c5715,139700,5715,172720,5715,205741v6350,,12700,,19050,c24765,204470,24765,203200,24765,203200v,-52070,,-102870,,-154939c24765,39370,27305,29211,32385,20320v1270,,1270,-1270,1270,-1270l,19050,,xe" fillcolor="#e689e0" stroked="f" strokeweight="0">
                  <v:stroke miterlimit="83231f" joinstyle="miter"/>
                  <v:path arrowok="t" textboxrect="0,0,53340,226061"/>
                </v:shape>
                <v:shape id="Shape 201" o:spid="_x0000_s1073" style="position:absolute;left:7207;top:70324;width:578;height:2260;visibility:visible;mso-wrap-style:square;v-text-anchor:top" coordsize="5778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" path="m20955,l57785,r,19050l19685,19050v7620,10161,8890,21591,8890,33020c28575,102870,28575,152400,28575,203200v,,,1270,,2541c36195,205741,41275,205741,48895,205741v,-33021,,-66041,,-100330l57785,105411r,120650l9525,226061v,-30481,,-62231,,-92711l,133350,,115300r6826,-2905c8572,110491,9525,107951,9525,105411v,-19050,,-39370,,-59691c9525,41911,8572,38418,6826,35243l,27400,,2541r1905,c8255,,14605,,20955,xe" fillcolor="#e689e0" stroked="f" strokeweight="0">
                  <v:stroke miterlimit="83231f" joinstyle="miter"/>
                  <v:path arrowok="t" textboxrect="0,0,57785,226061"/>
                </v:shape>
                <v:shape id="Shape 202" o:spid="_x0000_s1074" style="position:absolute;left:7785;top:70324;width:577;height:2260;visibility:visible;mso-wrap-style:square;v-text-anchor:top" coordsize="5778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" path="m,l36830,v6350,,12700,,19050,2541l57785,2541r,24913l50959,35878v-1746,3492,-2699,7302,-2699,11113c48260,66041,48260,86361,48260,105411v,2540,1270,5080,3175,6984l57785,115282r,18068l48260,133350v,30480,,62230,,92711l,226061,,105411r10160,c10160,139700,10160,172720,10160,205741v6350,,12700,,19050,c29210,204470,29210,203200,29210,203200v,-52070,,-102870,,-154939c29210,39370,31750,29211,38100,20320v,,,-1270,,-1270l,19050,,xe" fillcolor="#e689e0" stroked="f" strokeweight="0">
                  <v:stroke miterlimit="83231f" joinstyle="miter"/>
                  <v:path arrowok="t" textboxrect="0,0,57785,226061"/>
                </v:shape>
                <v:shape id="Shape 203" o:spid="_x0000_s1075" style="position:absolute;left:8362;top:70324;width:534;height:2260;visibility:visible;mso-wrap-style:square;v-text-anchor:top" coordsize="53340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" path="m20955,l53340,r,19050l19685,19050v7620,10161,10160,22861,10160,35561c28575,104141,28575,153670,28575,203200v,,,1270,,2541c36195,205741,42545,205741,48895,205741v,-33021,,-67311,,-100330l53340,105411r,120650l9525,226061v,-30481,,-62231,,-92711l,133350,,115282r635,288c5715,115570,9525,110491,9525,105411v,-19050,,-39370,,-59691c9525,38100,5715,31750,635,26670l,27454,,2541r1905,c8255,,14605,,20955,xe" fillcolor="#e689e0" stroked="f" strokeweight="0">
                  <v:stroke miterlimit="83231f" joinstyle="miter"/>
                  <v:path arrowok="t" textboxrect="0,0,53340,226061"/>
                </v:shape>
                <v:shape id="Shape 204" o:spid="_x0000_s1076" style="position:absolute;left:8896;top:70324;width:527;height:2260;visibility:visible;mso-wrap-style:square;v-text-anchor:top" coordsize="52705,226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" path="m,l48895,v1270,,2540,,3810,c52705,74930,52705,149861,52705,226061l,226061,,105411r14605,c14605,139700,14605,172720,14605,205741v6350,,12700,,19050,c33655,143511,33655,81280,33655,19050l,19050,,xe" fillcolor="#e689e0" stroked="f" strokeweight="0">
                  <v:stroke miterlimit="83231f" joinstyle="miter"/>
                  <v:path arrowok="t" textboxrect="0,0,52705,226061"/>
                </v:shape>
                <v:shape id="Shape 205" o:spid="_x0000_s1077" style="position:absolute;left:7366;top:69282;width:412;height:838;visibility:visible;mso-wrap-style:square;v-text-anchor:top" coordsize="4127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" path="m,l41275,r,19050l19050,19050v,15239,,30480,,44450l41275,63500r,20320l,83820c,55880,,27939,,xe" fillcolor="#e689e0" stroked="f" strokeweight="0">
                  <v:stroke miterlimit="83231f" joinstyle="miter"/>
                  <v:path arrowok="t" textboxrect="0,0,41275,83820"/>
                </v:shape>
                <v:shape id="Shape 206" o:spid="_x0000_s1078" style="position:absolute;left:7778;top:69282;width:426;height:838;visibility:visible;mso-wrap-style:square;v-text-anchor:top" coordsize="4254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" path="m,l42545,v,27939,,54610,,83820l,83820,,63500r22225,c22225,49530,22225,34289,22225,19050l,19050,,xe" fillcolor="#e689e0" stroked="f" strokeweight="0">
                  <v:stroke miterlimit="83231f" joinstyle="miter"/>
                  <v:path arrowok="t" textboxrect="0,0,42545,83820"/>
                </v:shape>
                <v:shape id="Shape 207" o:spid="_x0000_s1079" style="position:absolute;left:8470;top:69282;width:481;height:838;visibility:visible;mso-wrap-style:square;v-text-anchor:top" coordsize="48101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" path="m22860,l48101,r,19050l36830,19050v-1270,,-2540,1270,-3810,1270c30480,26670,26670,33020,22860,39370v,1269,,2540,,3810c25400,49530,30480,55880,33020,62230v1270,1270,2540,1270,3810,1270c40640,63500,44450,63500,46990,63500r1111,l48101,83820r-22701,c24130,83820,22860,82550,21590,81280,15240,68580,7620,55880,,43180,,41910,,40639,,39370,7620,27939,13970,15239,21590,2539,22860,1270,22860,1270,22860,xe" fillcolor="#e689e0" stroked="f" strokeweight="0">
                  <v:stroke miterlimit="83231f" joinstyle="miter"/>
                  <v:path arrowok="t" textboxrect="0,0,48101,83820"/>
                </v:shape>
                <v:shape id="Shape 210" o:spid="_x0000_s1080" style="position:absolute;left:8951;top:69282;width:472;height:838;visibility:visible;mso-wrap-style:square;v-text-anchor:top" coordsize="47149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" path="m,l24289,v,1270,,1270,1270,2539c31909,15239,39529,26670,47149,39370v,1269,,2540,,5080c39529,55880,31909,68580,25559,81280v-1270,1270,-2540,2540,-5080,2540l,83820,,63500r10319,c11589,63500,12859,63500,12859,62230,16669,55880,20479,49530,24289,43180v1270,-1270,1270,-2541,,-3810c20479,33020,16669,26670,12859,20320v,,-1270,-1270,-2540,-1270l,19050,,xe" fillcolor="#e689e0" stroked="f" strokeweight="0">
                  <v:stroke miterlimit="83231f" joinstyle="miter"/>
                  <v:path arrowok="t" textboxrect="0,0,47149,83820"/>
                </v:shape>
                <v:shape id="Shape 211" o:spid="_x0000_s1081" style="position:absolute;left:6197;top:69282;width:426;height:838;visibility:visible;mso-wrap-style:square;v-text-anchor:top" coordsize="42545,83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" path="m35560,v,,1270,,2540,l42545,r,19311l26988,25718v-4128,4127,-6668,9842,-6668,16192c20320,48260,22860,53657,26988,57468r15557,5796l42545,83417r-3175,403c19050,82550,1270,64770,,44450,,22860,13970,3810,35560,xe" fillcolor="#e689e0" stroked="f" strokeweight="0">
                  <v:stroke miterlimit="83231f" joinstyle="miter"/>
                  <v:path arrowok="t" textboxrect="0,0,42545,83820"/>
                </v:shape>
                <v:shape id="Shape 213" o:spid="_x0000_s1082" style="position:absolute;left:6623;top:69282;width:450;height:834;visibility:visible;mso-wrap-style:square;v-text-anchor:top" coordsize="45085,83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" path="m,l5715,v1270,,3810,1270,6350,1270c32385,7620,45085,27939,41275,49530,38417,64770,26987,77152,12343,81855l,83417,,63264r635,236c12065,63500,22225,54610,22225,41910,22225,29210,12065,19050,635,19050l,19311,,xe" fillcolor="#e689e0" stroked="f" strokeweight="0">
                  <v:stroke miterlimit="83231f" joinstyle="miter"/>
                  <v:path arrowok="t" textboxrect="0,0,45085,83417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color w:val="848CDA"/>
          <w:sz w:val="56"/>
        </w:rPr>
        <w:t xml:space="preserve">Program </w:t>
      </w:r>
      <w:proofErr w:type="spellStart"/>
      <w:r>
        <w:rPr>
          <w:rFonts w:ascii="Calibri" w:eastAsia="Calibri" w:hAnsi="Calibri" w:cs="Calibri"/>
          <w:color w:val="848CDA"/>
          <w:sz w:val="56"/>
        </w:rPr>
        <w:t>of</w:t>
      </w:r>
      <w:proofErr w:type="spellEnd"/>
      <w:r>
        <w:rPr>
          <w:rFonts w:ascii="Calibri" w:eastAsia="Calibri" w:hAnsi="Calibri" w:cs="Calibri"/>
          <w:color w:val="848CDA"/>
          <w:sz w:val="56"/>
        </w:rPr>
        <w:t xml:space="preserve"> </w:t>
      </w:r>
      <w:proofErr w:type="spellStart"/>
      <w:r>
        <w:rPr>
          <w:rFonts w:ascii="Calibri" w:eastAsia="Calibri" w:hAnsi="Calibri" w:cs="Calibri"/>
          <w:color w:val="848CDA"/>
          <w:sz w:val="56"/>
        </w:rPr>
        <w:t>the</w:t>
      </w:r>
      <w:proofErr w:type="spellEnd"/>
      <w:r>
        <w:rPr>
          <w:rFonts w:ascii="Calibri" w:eastAsia="Calibri" w:hAnsi="Calibri" w:cs="Calibri"/>
          <w:color w:val="848CDA"/>
          <w:sz w:val="56"/>
        </w:rPr>
        <w:t xml:space="preserve"> </w:t>
      </w:r>
      <w:proofErr w:type="spellStart"/>
      <w:r>
        <w:rPr>
          <w:rFonts w:ascii="Calibri" w:eastAsia="Calibri" w:hAnsi="Calibri" w:cs="Calibri"/>
          <w:color w:val="848CDA"/>
          <w:sz w:val="56"/>
        </w:rPr>
        <w:t>initiative</w:t>
      </w:r>
      <w:proofErr w:type="spellEnd"/>
      <w:r>
        <w:rPr>
          <w:rFonts w:ascii="Calibri" w:eastAsia="Calibri" w:hAnsi="Calibri" w:cs="Calibri"/>
          <w:color w:val="848CDA"/>
          <w:sz w:val="56"/>
        </w:rPr>
        <w:t xml:space="preserve"> </w:t>
      </w:r>
    </w:p>
    <w:p w14:paraId="5F22B52B" w14:textId="617F4E45" w:rsidR="00137FC2" w:rsidRDefault="00CB2752">
      <w:pPr>
        <w:spacing w:after="230"/>
        <w:ind w:right="14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focus</w:t>
      </w:r>
      <w:proofErr w:type="spellEnd"/>
      <w:r>
        <w:t xml:space="preserve"> on testing and </w:t>
      </w:r>
      <w:proofErr w:type="spellStart"/>
      <w:r>
        <w:t>excha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st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ourcefocused</w:t>
      </w:r>
      <w:proofErr w:type="spellEnd"/>
      <w:r>
        <w:t xml:space="preserve"> </w:t>
      </w:r>
      <w:proofErr w:type="spellStart"/>
      <w:r>
        <w:t>ideas</w:t>
      </w:r>
      <w:proofErr w:type="spellEnd"/>
      <w:r>
        <w:t xml:space="preserve"> and </w:t>
      </w:r>
      <w:proofErr w:type="spellStart"/>
      <w:r>
        <w:t>approaches</w:t>
      </w:r>
      <w:proofErr w:type="spellEnd"/>
      <w:r>
        <w:t xml:space="preserve"> in </w:t>
      </w:r>
      <w:proofErr w:type="spellStart"/>
      <w:r>
        <w:t>relation</w:t>
      </w:r>
      <w:proofErr w:type="spellEnd"/>
      <w:r>
        <w:t xml:space="preserve"> to </w:t>
      </w:r>
      <w:proofErr w:type="spellStart"/>
      <w:r>
        <w:t>plurilingual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and learning agenda in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setting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oste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velopment a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ultural</w:t>
      </w:r>
      <w:proofErr w:type="spellEnd"/>
      <w:r>
        <w:t xml:space="preserve"> identity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plurality </w:t>
      </w:r>
      <w:proofErr w:type="spellStart"/>
      <w:r>
        <w:t>of</w:t>
      </w:r>
      <w:proofErr w:type="spellEnd"/>
      <w:r>
        <w:t xml:space="preserve"> </w:t>
      </w:r>
      <w:proofErr w:type="spellStart"/>
      <w:r>
        <w:t>cultures</w:t>
      </w:r>
      <w:proofErr w:type="spellEnd"/>
      <w:r>
        <w:t xml:space="preserve">. In </w:t>
      </w:r>
      <w:proofErr w:type="spellStart"/>
      <w:r>
        <w:t>doing</w:t>
      </w:r>
      <w:proofErr w:type="spellEnd"/>
      <w:r>
        <w:t xml:space="preserve"> so, </w:t>
      </w:r>
      <w:proofErr w:type="spellStart"/>
      <w:r>
        <w:t>we</w:t>
      </w:r>
      <w:proofErr w:type="spellEnd"/>
      <w:r>
        <w:t xml:space="preserve"> </w:t>
      </w:r>
      <w:proofErr w:type="spellStart"/>
      <w:r>
        <w:t>put</w:t>
      </w:r>
      <w:proofErr w:type="spellEnd"/>
      <w:r>
        <w:t xml:space="preserve"> forward a </w:t>
      </w:r>
      <w:proofErr w:type="spellStart"/>
      <w:r>
        <w:t>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anguag</w:t>
      </w:r>
      <w:r>
        <w:t>e</w:t>
      </w:r>
      <w:proofErr w:type="spellEnd"/>
      <w:r>
        <w:t xml:space="preserve"> plurality and </w:t>
      </w:r>
      <w:proofErr w:type="spellStart"/>
      <w:r>
        <w:t>linguistic</w:t>
      </w:r>
      <w:proofErr w:type="spellEnd"/>
      <w:r>
        <w:t xml:space="preserve"> diversity as </w:t>
      </w:r>
      <w:proofErr w:type="spellStart"/>
      <w:r>
        <w:t>asse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, and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,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>, and society.</w:t>
      </w:r>
    </w:p>
    <w:p w14:paraId="30FE9B78" w14:textId="77777777" w:rsidR="00CB2752" w:rsidRDefault="00CB2752">
      <w:pPr>
        <w:spacing w:after="145" w:line="325" w:lineRule="auto"/>
        <w:ind w:left="66" w:right="360" w:firstLine="38"/>
        <w:rPr>
          <w:rFonts w:ascii="Calibri" w:eastAsia="Calibri" w:hAnsi="Calibri" w:cs="Calibri"/>
          <w:b/>
          <w:sz w:val="28"/>
        </w:rPr>
      </w:pPr>
      <w:proofErr w:type="spellStart"/>
      <w:r>
        <w:rPr>
          <w:rFonts w:ascii="Calibri" w:eastAsia="Calibri" w:hAnsi="Calibri" w:cs="Calibri"/>
          <w:sz w:val="28"/>
        </w:rPr>
        <w:t>Learn</w:t>
      </w:r>
      <w:proofErr w:type="spellEnd"/>
      <w:r>
        <w:rPr>
          <w:rFonts w:ascii="Calibri" w:eastAsia="Calibri" w:hAnsi="Calibri" w:cs="Calibri"/>
          <w:sz w:val="28"/>
        </w:rPr>
        <w:t xml:space="preserve"> more and </w:t>
      </w:r>
      <w:proofErr w:type="spellStart"/>
      <w:r>
        <w:rPr>
          <w:rFonts w:ascii="Calibri" w:eastAsia="Calibri" w:hAnsi="Calibri" w:cs="Calibri"/>
          <w:sz w:val="28"/>
        </w:rPr>
        <w:t>apply</w:t>
      </w:r>
      <w:proofErr w:type="spellEnd"/>
      <w:r>
        <w:rPr>
          <w:rFonts w:ascii="Calibri" w:eastAsia="Calibri" w:hAnsi="Calibri" w:cs="Calibri"/>
          <w:sz w:val="28"/>
        </w:rPr>
        <w:t xml:space="preserve"> (</w:t>
      </w:r>
      <w:proofErr w:type="spellStart"/>
      <w:r>
        <w:rPr>
          <w:rFonts w:ascii="Calibri" w:eastAsia="Calibri" w:hAnsi="Calibri" w:cs="Calibri"/>
          <w:sz w:val="28"/>
        </w:rPr>
        <w:t>with</w:t>
      </w:r>
      <w:proofErr w:type="spellEnd"/>
      <w:r>
        <w:rPr>
          <w:rFonts w:ascii="Calibri" w:eastAsia="Calibri" w:hAnsi="Calibri" w:cs="Calibri"/>
          <w:sz w:val="28"/>
        </w:rPr>
        <w:t xml:space="preserve"> a </w:t>
      </w:r>
      <w:proofErr w:type="spellStart"/>
      <w:r>
        <w:rPr>
          <w:rFonts w:ascii="Calibri" w:eastAsia="Calibri" w:hAnsi="Calibri" w:cs="Calibri"/>
          <w:sz w:val="28"/>
        </w:rPr>
        <w:t>short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motivation</w:t>
      </w:r>
      <w:proofErr w:type="spellEnd"/>
      <w:r>
        <w:rPr>
          <w:rFonts w:ascii="Calibri" w:eastAsia="Calibri" w:hAnsi="Calibri" w:cs="Calibri"/>
          <w:sz w:val="28"/>
        </w:rPr>
        <w:t xml:space="preserve"> and a </w:t>
      </w:r>
      <w:proofErr w:type="spellStart"/>
      <w:r>
        <w:rPr>
          <w:rFonts w:ascii="Calibri" w:eastAsia="Calibri" w:hAnsi="Calibri" w:cs="Calibri"/>
          <w:sz w:val="28"/>
        </w:rPr>
        <w:t>structured</w:t>
      </w:r>
      <w:proofErr w:type="spellEnd"/>
      <w:r>
        <w:rPr>
          <w:rFonts w:ascii="Calibri" w:eastAsia="Calibri" w:hAnsi="Calibri" w:cs="Calibri"/>
          <w:sz w:val="28"/>
        </w:rPr>
        <w:t xml:space="preserve">   </w:t>
      </w:r>
      <w:proofErr w:type="spellStart"/>
      <w:r>
        <w:rPr>
          <w:rFonts w:ascii="Calibri" w:eastAsia="Calibri" w:hAnsi="Calibri" w:cs="Calibri"/>
          <w:sz w:val="28"/>
        </w:rPr>
        <w:t>description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of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your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language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skills</w:t>
      </w:r>
      <w:proofErr w:type="spellEnd"/>
      <w:r>
        <w:rPr>
          <w:rFonts w:ascii="Calibri" w:eastAsia="Calibri" w:hAnsi="Calibri" w:cs="Calibri"/>
          <w:sz w:val="28"/>
        </w:rPr>
        <w:t xml:space="preserve">) </w:t>
      </w:r>
      <w:proofErr w:type="spellStart"/>
      <w:r>
        <w:rPr>
          <w:rFonts w:ascii="Calibri" w:eastAsia="Calibri" w:hAnsi="Calibri" w:cs="Calibri"/>
          <w:sz w:val="28"/>
        </w:rPr>
        <w:t>at</w:t>
      </w:r>
      <w:proofErr w:type="spellEnd"/>
      <w:r>
        <w:rPr>
          <w:rFonts w:ascii="Calibri" w:eastAsia="Calibri" w:hAnsi="Calibri" w:cs="Calibri"/>
          <w:sz w:val="28"/>
        </w:rPr>
        <w:t xml:space="preserve">: </w:t>
      </w:r>
      <w:r>
        <w:rPr>
          <w:rFonts w:ascii="Calibri" w:eastAsia="Calibri" w:hAnsi="Calibri" w:cs="Calibri"/>
          <w:b/>
          <w:sz w:val="28"/>
        </w:rPr>
        <w:t xml:space="preserve">markus.obrink@upol.cz </w:t>
      </w:r>
    </w:p>
    <w:p w14:paraId="518D100E" w14:textId="7199B696" w:rsidR="00137FC2" w:rsidRDefault="00CB2752">
      <w:pPr>
        <w:spacing w:after="145" w:line="325" w:lineRule="auto"/>
        <w:ind w:left="66" w:right="360" w:firstLine="38"/>
      </w:pPr>
      <w:proofErr w:type="spellStart"/>
      <w:r>
        <w:rPr>
          <w:rFonts w:ascii="Calibri" w:eastAsia="Calibri" w:hAnsi="Calibri" w:cs="Calibri"/>
          <w:color w:val="008BFF"/>
          <w:sz w:val="32"/>
        </w:rPr>
        <w:t>Virtual</w:t>
      </w:r>
      <w:proofErr w:type="spellEnd"/>
      <w:r>
        <w:rPr>
          <w:rFonts w:ascii="Calibri" w:eastAsia="Calibri" w:hAnsi="Calibri" w:cs="Calibri"/>
          <w:color w:val="008BFF"/>
          <w:sz w:val="32"/>
        </w:rPr>
        <w:t xml:space="preserve"> </w:t>
      </w:r>
      <w:proofErr w:type="spellStart"/>
      <w:r>
        <w:rPr>
          <w:rFonts w:ascii="Calibri" w:eastAsia="Calibri" w:hAnsi="Calibri" w:cs="Calibri"/>
          <w:color w:val="008BFF"/>
          <w:sz w:val="32"/>
        </w:rPr>
        <w:t>component</w:t>
      </w:r>
      <w:proofErr w:type="spellEnd"/>
    </w:p>
    <w:p w14:paraId="2BADD655" w14:textId="77777777" w:rsidR="00137FC2" w:rsidRDefault="00CB2752">
      <w:pPr>
        <w:ind w:left="797" w:right="14"/>
      </w:pPr>
      <w:r>
        <w:t xml:space="preserve">24 May 2023, </w:t>
      </w:r>
      <w:proofErr w:type="spellStart"/>
      <w:r>
        <w:t>please</w:t>
      </w:r>
      <w:proofErr w:type="spellEnd"/>
      <w:r>
        <w:t xml:space="preserve"> ente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CET</w:t>
      </w:r>
    </w:p>
    <w:p w14:paraId="47044E46" w14:textId="77777777" w:rsidR="00137FC2" w:rsidRDefault="00CB2752">
      <w:pPr>
        <w:pStyle w:val="Nadpis1"/>
        <w:ind w:left="797"/>
      </w:pPr>
      <w:proofErr w:type="spellStart"/>
      <w:r>
        <w:t>From</w:t>
      </w:r>
      <w:proofErr w:type="spellEnd"/>
      <w:r>
        <w:t xml:space="preserve"> </w:t>
      </w:r>
      <w:proofErr w:type="spellStart"/>
      <w:r>
        <w:t>multilingualism</w:t>
      </w:r>
      <w:proofErr w:type="spellEnd"/>
      <w:r>
        <w:t xml:space="preserve"> to </w:t>
      </w:r>
      <w:proofErr w:type="spellStart"/>
      <w:r>
        <w:t>plurilingualism</w:t>
      </w:r>
      <w:proofErr w:type="spellEnd"/>
      <w:r>
        <w:t xml:space="preserve"> (</w:t>
      </w:r>
      <w:proofErr w:type="spellStart"/>
      <w:r>
        <w:t>theories</w:t>
      </w:r>
      <w:proofErr w:type="spellEnd"/>
      <w:r>
        <w:t xml:space="preserve"> and </w:t>
      </w:r>
      <w:proofErr w:type="spellStart"/>
      <w:r>
        <w:t>applications</w:t>
      </w:r>
      <w:proofErr w:type="spellEnd"/>
      <w:r>
        <w:t xml:space="preserve">) </w:t>
      </w:r>
    </w:p>
    <w:p w14:paraId="0B3BB3A4" w14:textId="77777777" w:rsidR="00137FC2" w:rsidRDefault="00CB2752">
      <w:pPr>
        <w:spacing w:after="281"/>
        <w:ind w:left="797" w:right="14"/>
      </w:pPr>
      <w:r>
        <w:t xml:space="preserve">Ulrike </w:t>
      </w:r>
      <w:proofErr w:type="spellStart"/>
      <w:r>
        <w:t>Jessner</w:t>
      </w:r>
      <w:proofErr w:type="spellEnd"/>
      <w:r>
        <w:t xml:space="preserve">-Schmid – Innsbruck University, </w:t>
      </w:r>
      <w:proofErr w:type="spellStart"/>
      <w:r>
        <w:t>Austria</w:t>
      </w:r>
      <w:proofErr w:type="spellEnd"/>
    </w:p>
    <w:p w14:paraId="0C6756C0" w14:textId="77777777" w:rsidR="00137FC2" w:rsidRDefault="00CB2752">
      <w:pPr>
        <w:spacing w:after="534"/>
        <w:ind w:left="797" w:right="14"/>
      </w:pPr>
      <w:r>
        <w:t xml:space="preserve">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ep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proofErr w:type="gramStart"/>
      <w:r>
        <w:t>multi</w:t>
      </w:r>
      <w:proofErr w:type="spellEnd"/>
      <w:r>
        <w:t>- and</w:t>
      </w:r>
      <w:proofErr w:type="gramEnd"/>
      <w:r>
        <w:t xml:space="preserve"> </w:t>
      </w:r>
      <w:proofErr w:type="spellStart"/>
      <w:r>
        <w:t>plurilingualism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ddress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focus</w:t>
      </w:r>
      <w:proofErr w:type="spellEnd"/>
      <w:r>
        <w:t xml:space="preserve"> on </w:t>
      </w:r>
      <w:proofErr w:type="spellStart"/>
      <w:r>
        <w:t>individual</w:t>
      </w:r>
      <w:proofErr w:type="spellEnd"/>
      <w:r>
        <w:t xml:space="preserve">, </w:t>
      </w:r>
      <w:proofErr w:type="spellStart"/>
      <w:r>
        <w:t>social</w:t>
      </w:r>
      <w:proofErr w:type="spellEnd"/>
      <w:r>
        <w:t xml:space="preserve"> and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dimens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enomena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iscussed</w:t>
      </w:r>
      <w:proofErr w:type="spellEnd"/>
      <w:r>
        <w:t xml:space="preserve"> in </w:t>
      </w:r>
      <w:proofErr w:type="spellStart"/>
      <w:r>
        <w:t>interdisciplinary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stemm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such psycholog</w:t>
      </w:r>
      <w:r>
        <w:t xml:space="preserve">y, sociology, </w:t>
      </w:r>
      <w:proofErr w:type="spellStart"/>
      <w:r>
        <w:t>ethnology</w:t>
      </w:r>
      <w:proofErr w:type="spellEnd"/>
      <w:r>
        <w:t>, (</w:t>
      </w:r>
      <w:proofErr w:type="spellStart"/>
      <w:r>
        <w:t>applied</w:t>
      </w:r>
      <w:proofErr w:type="spellEnd"/>
      <w:r>
        <w:t xml:space="preserve">) </w:t>
      </w:r>
      <w:proofErr w:type="spellStart"/>
      <w:r>
        <w:t>linguistics</w:t>
      </w:r>
      <w:proofErr w:type="spellEnd"/>
      <w:r>
        <w:t xml:space="preserve"> and </w:t>
      </w:r>
      <w:proofErr w:type="spellStart"/>
      <w:r>
        <w:t>education</w:t>
      </w:r>
      <w:proofErr w:type="spellEnd"/>
      <w:r>
        <w:t xml:space="preserve">. </w:t>
      </w:r>
    </w:p>
    <w:p w14:paraId="7377B1C1" w14:textId="77777777" w:rsidR="00137FC2" w:rsidRDefault="00CB2752">
      <w:pPr>
        <w:ind w:left="797" w:right="14"/>
      </w:pPr>
      <w:r>
        <w:t>25 May 2023, 9:00-11:15 (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breaks</w:t>
      </w:r>
      <w:proofErr w:type="spellEnd"/>
      <w:r>
        <w:t>)</w:t>
      </w:r>
    </w:p>
    <w:p w14:paraId="51EB272F" w14:textId="77777777" w:rsidR="00137FC2" w:rsidRDefault="00CB2752">
      <w:pPr>
        <w:pStyle w:val="Nadpis1"/>
        <w:ind w:left="797"/>
      </w:pPr>
      <w:proofErr w:type="spellStart"/>
      <w:r>
        <w:t>Intercultural</w:t>
      </w:r>
      <w:proofErr w:type="spellEnd"/>
      <w:r>
        <w:t xml:space="preserve"> </w:t>
      </w:r>
      <w:proofErr w:type="spellStart"/>
      <w:r>
        <w:t>competence</w:t>
      </w:r>
      <w:proofErr w:type="spellEnd"/>
      <w:r>
        <w:t xml:space="preserve"> </w:t>
      </w:r>
    </w:p>
    <w:p w14:paraId="454B0978" w14:textId="77777777" w:rsidR="00137FC2" w:rsidRDefault="00CB2752">
      <w:pPr>
        <w:ind w:left="797" w:right="14"/>
      </w:pPr>
      <w:r>
        <w:t xml:space="preserve">Markus </w:t>
      </w:r>
      <w:proofErr w:type="spellStart"/>
      <w:r>
        <w:t>Öbrink</w:t>
      </w:r>
      <w:proofErr w:type="spellEnd"/>
      <w:r>
        <w:t xml:space="preserve"> – Palacký University, Olomouc, </w:t>
      </w:r>
      <w:proofErr w:type="spellStart"/>
      <w:r>
        <w:t>the</w:t>
      </w:r>
      <w:proofErr w:type="spellEnd"/>
      <w:r>
        <w:t xml:space="preserve"> Czech Republic</w:t>
      </w:r>
    </w:p>
    <w:p w14:paraId="6AB720CD" w14:textId="77777777" w:rsidR="00137FC2" w:rsidRDefault="00CB2752">
      <w:pPr>
        <w:spacing w:after="482"/>
        <w:ind w:left="797" w:right="14"/>
      </w:pP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lp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nts</w:t>
      </w:r>
      <w:proofErr w:type="spellEnd"/>
      <w:r>
        <w:t xml:space="preserve"> to </w:t>
      </w:r>
      <w:proofErr w:type="spellStart"/>
      <w:r>
        <w:t>learn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to </w:t>
      </w:r>
      <w:proofErr w:type="spellStart"/>
      <w:r>
        <w:t>wor</w:t>
      </w:r>
      <w:r>
        <w:t>k</w:t>
      </w:r>
      <w:proofErr w:type="spellEnd"/>
      <w:r>
        <w:t xml:space="preserve"> </w:t>
      </w:r>
      <w:proofErr w:type="spellStart"/>
      <w:r>
        <w:t>effectively</w:t>
      </w:r>
      <w:proofErr w:type="spellEnd"/>
      <w:r>
        <w:t xml:space="preserve"> in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tercultural</w:t>
      </w:r>
      <w:proofErr w:type="spellEnd"/>
      <w:r>
        <w:t xml:space="preserve"> environment and </w:t>
      </w:r>
      <w:proofErr w:type="spellStart"/>
      <w:r>
        <w:t>how</w:t>
      </w:r>
      <w:proofErr w:type="spellEnd"/>
      <w:r>
        <w:t xml:space="preserve"> to use diversity as a </w:t>
      </w:r>
      <w:proofErr w:type="spellStart"/>
      <w:r>
        <w:t>tool</w:t>
      </w:r>
      <w:proofErr w:type="spellEnd"/>
      <w:r>
        <w:t xml:space="preserve"> to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utp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ep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tercultural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discuss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viewpoints</w:t>
      </w:r>
      <w:proofErr w:type="spellEnd"/>
      <w:r>
        <w:t xml:space="preserve">,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omponents</w:t>
      </w:r>
      <w:proofErr w:type="spellEnd"/>
      <w:r>
        <w:t xml:space="preserve">: </w:t>
      </w:r>
      <w:proofErr w:type="spellStart"/>
      <w:r>
        <w:t>attitudes</w:t>
      </w:r>
      <w:proofErr w:type="spellEnd"/>
      <w:r>
        <w:t xml:space="preserve">, </w:t>
      </w:r>
      <w:proofErr w:type="spellStart"/>
      <w:r>
        <w:t>skills</w:t>
      </w:r>
      <w:proofErr w:type="spellEnd"/>
      <w:r>
        <w:t xml:space="preserve"> and </w:t>
      </w:r>
      <w:proofErr w:type="spellStart"/>
      <w:r>
        <w:t>knowledge</w:t>
      </w:r>
      <w:proofErr w:type="spellEnd"/>
      <w:r>
        <w:t xml:space="preserve">. </w:t>
      </w:r>
    </w:p>
    <w:p w14:paraId="0E723B02" w14:textId="77777777" w:rsidR="00137FC2" w:rsidRDefault="00CB2752">
      <w:pPr>
        <w:ind w:left="797" w:right="14"/>
      </w:pPr>
      <w:r>
        <w:t xml:space="preserve">26 May 2023, </w:t>
      </w:r>
      <w:proofErr w:type="spellStart"/>
      <w:r>
        <w:t>please</w:t>
      </w:r>
      <w:proofErr w:type="spellEnd"/>
      <w:r>
        <w:t xml:space="preserve"> ente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CET</w:t>
      </w:r>
    </w:p>
    <w:p w14:paraId="4F4E69BB" w14:textId="77777777" w:rsidR="00137FC2" w:rsidRDefault="00CB2752">
      <w:pPr>
        <w:pStyle w:val="Nadpis1"/>
        <w:ind w:left="797"/>
      </w:pPr>
      <w:proofErr w:type="spellStart"/>
      <w:r>
        <w:t>Linguistic</w:t>
      </w:r>
      <w:proofErr w:type="spellEnd"/>
      <w:r>
        <w:t xml:space="preserve"> diversity and </w:t>
      </w:r>
      <w:proofErr w:type="spellStart"/>
      <w:r>
        <w:t>European</w:t>
      </w:r>
      <w:proofErr w:type="spellEnd"/>
      <w:r>
        <w:t xml:space="preserve"> Identity </w:t>
      </w:r>
    </w:p>
    <w:p w14:paraId="0E3B1902" w14:textId="77777777" w:rsidR="00137FC2" w:rsidRDefault="00CB2752">
      <w:pPr>
        <w:ind w:left="797" w:right="14"/>
      </w:pPr>
      <w:r>
        <w:t xml:space="preserve">Alessandro </w:t>
      </w:r>
      <w:proofErr w:type="spellStart"/>
      <w:r>
        <w:t>Arienzo</w:t>
      </w:r>
      <w:proofErr w:type="spellEnd"/>
      <w:r>
        <w:t xml:space="preserve"> and Lídia </w:t>
      </w:r>
      <w:proofErr w:type="spellStart"/>
      <w:r>
        <w:t>Gallego-Balsà</w:t>
      </w:r>
      <w:proofErr w:type="spellEnd"/>
      <w:r>
        <w:t xml:space="preserve">– Federico II University, Italy and </w:t>
      </w:r>
      <w:proofErr w:type="spellStart"/>
      <w:r>
        <w:t>Rovira</w:t>
      </w:r>
      <w:proofErr w:type="spellEnd"/>
      <w:r>
        <w:t xml:space="preserve"> i Virgili University, </w:t>
      </w:r>
      <w:proofErr w:type="spellStart"/>
      <w:r>
        <w:t>Spain</w:t>
      </w:r>
      <w:proofErr w:type="spellEnd"/>
    </w:p>
    <w:p w14:paraId="370E4987" w14:textId="59F2DB2C" w:rsidR="00CB2752" w:rsidRPr="00CB2752" w:rsidRDefault="00CB2752" w:rsidP="00CB2752">
      <w:pPr>
        <w:spacing w:after="296"/>
        <w:ind w:left="797" w:right="14"/>
      </w:pPr>
      <w:proofErr w:type="spellStart"/>
      <w:r>
        <w:t>This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explore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q</w:t>
      </w:r>
      <w:r>
        <w:t>uisi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identity </w:t>
      </w:r>
      <w:proofErr w:type="spellStart"/>
      <w:r>
        <w:t>is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developme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plurilingual</w:t>
      </w:r>
      <w:proofErr w:type="spellEnd"/>
      <w:r>
        <w:t xml:space="preserve"> </w:t>
      </w:r>
      <w:proofErr w:type="spellStart"/>
      <w:r>
        <w:t>competence</w:t>
      </w:r>
      <w:proofErr w:type="spellEnd"/>
      <w:r>
        <w:t xml:space="preserve"> so </w:t>
      </w:r>
      <w:proofErr w:type="spellStart"/>
      <w:r>
        <w:t>European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intera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tates</w:t>
      </w:r>
      <w:proofErr w:type="spellEnd"/>
      <w:r>
        <w:t xml:space="preserve">. </w:t>
      </w:r>
      <w:proofErr w:type="spellStart"/>
      <w:r>
        <w:t>Also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cipa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flect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linguistic</w:t>
      </w:r>
      <w:proofErr w:type="spellEnd"/>
      <w:r>
        <w:t xml:space="preserve"> diversity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scribe</w:t>
      </w:r>
      <w:proofErr w:type="spellEnd"/>
      <w:r>
        <w:t xml:space="preserve"> to </w:t>
      </w:r>
      <w:proofErr w:type="spellStart"/>
      <w:r>
        <w:t>it</w:t>
      </w:r>
      <w:proofErr w:type="spellEnd"/>
      <w:r>
        <w:t>.</w:t>
      </w:r>
      <w:r>
        <w:t xml:space="preserve"> </w:t>
      </w:r>
    </w:p>
    <w:p w14:paraId="50AF28D0" w14:textId="54CF03E5" w:rsidR="00137FC2" w:rsidRDefault="00CB2752" w:rsidP="00CB2752">
      <w:pPr>
        <w:tabs>
          <w:tab w:val="center" w:pos="5210"/>
        </w:tabs>
        <w:spacing w:after="296"/>
        <w:ind w:left="797" w:right="14"/>
      </w:pPr>
      <w:r>
        <w:rPr>
          <w:rFonts w:ascii="Calibri" w:eastAsia="Calibri" w:hAnsi="Calibri" w:cs="Calibri"/>
          <w:color w:val="008BFF"/>
          <w:sz w:val="32"/>
        </w:rPr>
        <w:t>In-prese</w:t>
      </w:r>
      <w:r>
        <w:rPr>
          <w:rFonts w:ascii="Calibri" w:eastAsia="Calibri" w:hAnsi="Calibri" w:cs="Calibri"/>
          <w:color w:val="008BFF"/>
          <w:sz w:val="32"/>
        </w:rPr>
        <w:t xml:space="preserve">nce </w:t>
      </w:r>
      <w:proofErr w:type="spellStart"/>
      <w:r>
        <w:rPr>
          <w:rFonts w:ascii="Calibri" w:eastAsia="Calibri" w:hAnsi="Calibri" w:cs="Calibri"/>
          <w:color w:val="008BFF"/>
          <w:sz w:val="32"/>
        </w:rPr>
        <w:t>activity</w:t>
      </w:r>
      <w:proofErr w:type="spellEnd"/>
      <w:r>
        <w:rPr>
          <w:rFonts w:ascii="Calibri" w:eastAsia="Calibri" w:hAnsi="Calibri" w:cs="Calibri"/>
          <w:color w:val="008BFF"/>
          <w:sz w:val="32"/>
        </w:rPr>
        <w:tab/>
      </w:r>
    </w:p>
    <w:p w14:paraId="6ABD9A36" w14:textId="7478F52C" w:rsidR="00137FC2" w:rsidRDefault="00CB2752">
      <w:pPr>
        <w:ind w:left="732" w:right="14"/>
      </w:pPr>
      <w:r>
        <w:t xml:space="preserve">18-22 </w:t>
      </w:r>
      <w:proofErr w:type="spellStart"/>
      <w:r>
        <w:t>September</w:t>
      </w:r>
      <w:proofErr w:type="spellEnd"/>
      <w:r>
        <w:t xml:space="preserve"> 2023</w:t>
      </w:r>
    </w:p>
    <w:p w14:paraId="06D203FB" w14:textId="77777777" w:rsidR="00137FC2" w:rsidRDefault="00CB2752">
      <w:pPr>
        <w:spacing w:after="0" w:line="236" w:lineRule="auto"/>
        <w:ind w:left="722" w:firstLine="0"/>
        <w:jc w:val="left"/>
      </w:pPr>
      <w:proofErr w:type="spellStart"/>
      <w:r>
        <w:rPr>
          <w:rFonts w:ascii="Calibri" w:eastAsia="Calibri" w:hAnsi="Calibri" w:cs="Calibri"/>
          <w:b/>
        </w:rPr>
        <w:t>Multidimensional</w:t>
      </w:r>
      <w:proofErr w:type="spellEnd"/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reflections</w:t>
      </w:r>
      <w:proofErr w:type="spellEnd"/>
      <w:r>
        <w:rPr>
          <w:rFonts w:ascii="Calibri" w:eastAsia="Calibri" w:hAnsi="Calibri" w:cs="Calibri"/>
          <w:b/>
        </w:rPr>
        <w:t xml:space="preserve"> on </w:t>
      </w:r>
      <w:proofErr w:type="spellStart"/>
      <w:r>
        <w:rPr>
          <w:rFonts w:ascii="Calibri" w:eastAsia="Calibri" w:hAnsi="Calibri" w:cs="Calibri"/>
          <w:b/>
        </w:rPr>
        <w:t>plurilingualism</w:t>
      </w:r>
      <w:proofErr w:type="spellEnd"/>
      <w:r>
        <w:rPr>
          <w:rFonts w:ascii="Calibri" w:eastAsia="Calibri" w:hAnsi="Calibri" w:cs="Calibri"/>
          <w:b/>
        </w:rPr>
        <w:t xml:space="preserve"> as </w:t>
      </w:r>
      <w:proofErr w:type="spellStart"/>
      <w:r>
        <w:rPr>
          <w:rFonts w:ascii="Calibri" w:eastAsia="Calibri" w:hAnsi="Calibri" w:cs="Calibri"/>
          <w:b/>
        </w:rPr>
        <w:t>European</w:t>
      </w:r>
      <w:proofErr w:type="spellEnd"/>
      <w:r>
        <w:rPr>
          <w:rFonts w:ascii="Calibri" w:eastAsia="Calibri" w:hAnsi="Calibri" w:cs="Calibri"/>
          <w:b/>
        </w:rPr>
        <w:t xml:space="preserve"> reality</w:t>
      </w:r>
    </w:p>
    <w:p w14:paraId="41EF590C" w14:textId="77777777" w:rsidR="00137FC2" w:rsidRDefault="00CB2752">
      <w:pPr>
        <w:ind w:left="732" w:right="344"/>
      </w:pPr>
      <w:r>
        <w:t xml:space="preserve">Alessandro </w:t>
      </w:r>
      <w:proofErr w:type="spellStart"/>
      <w:r>
        <w:t>Arienzo</w:t>
      </w:r>
      <w:proofErr w:type="spellEnd"/>
      <w:r>
        <w:t xml:space="preserve">, Lídia </w:t>
      </w:r>
      <w:proofErr w:type="spellStart"/>
      <w:r>
        <w:t>Gallego</w:t>
      </w:r>
      <w:proofErr w:type="spellEnd"/>
      <w:r>
        <w:t xml:space="preserve">, Ulrike </w:t>
      </w:r>
      <w:proofErr w:type="spellStart"/>
      <w:r>
        <w:t>Jessner</w:t>
      </w:r>
      <w:proofErr w:type="spellEnd"/>
      <w:r>
        <w:t xml:space="preserve">-Schmid &amp; Markus </w:t>
      </w:r>
      <w:proofErr w:type="spellStart"/>
      <w:r>
        <w:t>Öbrin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inar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on </w:t>
      </w:r>
      <w:proofErr w:type="spellStart"/>
      <w:r>
        <w:t>lin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online </w:t>
      </w:r>
      <w:proofErr w:type="spellStart"/>
      <w:r>
        <w:t>seminar</w:t>
      </w:r>
      <w:r>
        <w:t>s</w:t>
      </w:r>
      <w:proofErr w:type="spellEnd"/>
      <w:r>
        <w:t xml:space="preserve"> in </w:t>
      </w:r>
      <w:proofErr w:type="spellStart"/>
      <w:r>
        <w:t>discussion</w:t>
      </w:r>
      <w:proofErr w:type="spellEnd"/>
      <w:r>
        <w:t xml:space="preserve"> </w:t>
      </w:r>
      <w:proofErr w:type="spellStart"/>
      <w:r>
        <w:t>rounds</w:t>
      </w:r>
      <w:proofErr w:type="spellEnd"/>
      <w:r>
        <w:t xml:space="preserve"> and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b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individually</w:t>
      </w:r>
      <w:proofErr w:type="spellEnd"/>
      <w:r>
        <w:t xml:space="preserve"> and in </w:t>
      </w:r>
      <w:proofErr w:type="spellStart"/>
      <w:r>
        <w:t>groups</w:t>
      </w:r>
      <w:proofErr w:type="spellEnd"/>
      <w:r>
        <w:t xml:space="preserve">. 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lingua franca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but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language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play a role in </w:t>
      </w:r>
      <w:proofErr w:type="spellStart"/>
      <w:r>
        <w:t>conson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urilingual</w:t>
      </w:r>
      <w:proofErr w:type="spellEnd"/>
      <w:r>
        <w:t xml:space="preserve"> and</w:t>
      </w:r>
      <w:r>
        <w:t xml:space="preserve"> </w:t>
      </w:r>
      <w:proofErr w:type="spellStart"/>
      <w:r>
        <w:t>intercultural</w:t>
      </w:r>
      <w:proofErr w:type="spellEnd"/>
      <w:r>
        <w:t xml:space="preserve"> </w:t>
      </w:r>
      <w:proofErr w:type="spellStart"/>
      <w:r>
        <w:t>natu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gramme</w:t>
      </w:r>
      <w:proofErr w:type="spellEnd"/>
      <w:r>
        <w:t xml:space="preserve">. </w:t>
      </w:r>
    </w:p>
    <w:sectPr w:rsidR="00137FC2">
      <w:pgSz w:w="11904" w:h="16837"/>
      <w:pgMar w:top="511" w:right="1345" w:bottom="279" w:left="912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jAysjQ1MDU0NTVW0lEKTi0uzszPAykwrAUAqlGqgywAAAA="/>
  </w:docVars>
  <w:rsids>
    <w:rsidRoot w:val="00137FC2"/>
    <w:rsid w:val="00137FC2"/>
    <w:rsid w:val="00CB2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01795"/>
  <w15:docId w15:val="{BE05EF31-6904-464C-A756-71255825F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pacing w:after="3" w:line="254" w:lineRule="auto"/>
      <w:ind w:left="138" w:hanging="10"/>
      <w:jc w:val="both"/>
    </w:pPr>
    <w:rPr>
      <w:rFonts w:ascii="Arial" w:eastAsia="Arial" w:hAnsi="Arial" w:cs="Arial"/>
      <w:color w:val="000000"/>
      <w:sz w:val="24"/>
    </w:rPr>
  </w:style>
  <w:style w:type="paragraph" w:styleId="Nadpis1">
    <w:name w:val="heading 1"/>
    <w:next w:val="Normln"/>
    <w:link w:val="Nadpis1Char"/>
    <w:uiPriority w:val="9"/>
    <w:qFormat/>
    <w:pPr>
      <w:keepNext/>
      <w:keepLines/>
      <w:spacing w:after="0"/>
      <w:ind w:left="812" w:hanging="10"/>
      <w:outlineLvl w:val="0"/>
    </w:pPr>
    <w:rPr>
      <w:rFonts w:ascii="Arial" w:eastAsia="Arial" w:hAnsi="Arial" w:cs="Arial"/>
      <w:b/>
      <w:color w:val="000000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rPr>
      <w:rFonts w:ascii="Arial" w:eastAsia="Arial" w:hAnsi="Arial" w:cs="Arial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jp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jp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jp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4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Zoran Kerkez</dc:creator>
  <cp:keywords/>
  <cp:lastModifiedBy>Antosova Eva</cp:lastModifiedBy>
  <cp:revision>2</cp:revision>
  <dcterms:created xsi:type="dcterms:W3CDTF">2023-03-08T06:26:00Z</dcterms:created>
  <dcterms:modified xsi:type="dcterms:W3CDTF">2023-03-08T06:26:00Z</dcterms:modified>
</cp:coreProperties>
</file>